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D6EE1" w14:textId="77777777" w:rsidR="006F6EBD" w:rsidRDefault="006F6EBD">
      <w:pPr>
        <w:spacing w:before="0" w:after="2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38D7315" wp14:editId="733B3302">
                <wp:simplePos x="0" y="0"/>
                <wp:positionH relativeFrom="column">
                  <wp:posOffset>-1028700</wp:posOffset>
                </wp:positionH>
                <wp:positionV relativeFrom="paragraph">
                  <wp:posOffset>-925830</wp:posOffset>
                </wp:positionV>
                <wp:extent cx="9048750" cy="389445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48750" cy="3894455"/>
                          <a:chOff x="0" y="0"/>
                          <a:chExt cx="9048750" cy="3894455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9048750" cy="3820005"/>
                          </a:xfrm>
                          <a:prstGeom prst="rect">
                            <a:avLst/>
                          </a:prstGeom>
                          <a:solidFill>
                            <a:srgbClr val="0072C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0" y="1990725"/>
                            <a:ext cx="4514850" cy="1826128"/>
                          </a:xfrm>
                          <a:prstGeom prst="rect">
                            <a:avLst/>
                          </a:prstGeom>
                          <a:solidFill>
                            <a:srgbClr val="00BC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123825" y="2066925"/>
                            <a:ext cx="4333875" cy="1827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B947FD" w14:textId="77777777" w:rsidR="00915131" w:rsidRDefault="00915131" w:rsidP="00930261">
                              <w:pPr>
                                <w:pStyle w:val="CoverTitle"/>
                              </w:pPr>
                            </w:p>
                            <w:p w14:paraId="038D7370" w14:textId="1A5D9432" w:rsidR="00915131" w:rsidRDefault="009B6164" w:rsidP="009B6164">
                              <w:pPr>
                                <w:pStyle w:val="CoverTitle"/>
                              </w:pPr>
                              <w:r>
                                <w:t>Migrating Data from MariaDB to Azure for MariaDB</w:t>
                              </w:r>
                            </w:p>
                            <w:p w14:paraId="47CD9B0C" w14:textId="77777777" w:rsidR="00915131" w:rsidRPr="00AB4DDB" w:rsidRDefault="00915131" w:rsidP="00AB4DDB">
                              <w:pPr>
                                <w:pStyle w:val="CoverSubject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 descr="C:\Users\jameswhi\Desktop\SDM Templates\3393d980-0436-4e28-b1fd-32c927c2f3c0\MSFT_logo_rgb_C-Wht_D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2450" y="323850"/>
                            <a:ext cx="1244600" cy="44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8D7315" id="Group 7" o:spid="_x0000_s1026" style="position:absolute;margin-left:-81pt;margin-top:-72.9pt;width:712.5pt;height:306.65pt;z-index:251658240" coordsize="90487,389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">
                <v:rect id="Rectangle 3" o:spid="_x0000_s1027" style="position:absolute;width:90487;height:38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" fillcolor="#0072c6" stroked="f" strokeweight="2pt"/>
                <v:rect id="Rectangle 4" o:spid="_x0000_s1028" style="position:absolute;top:19907;width:45148;height:18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" fillcolor="#00bcf2" stroked="f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9" type="#_x0000_t202" style="position:absolute;left:1238;top:20669;width:43339;height:18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" filled="f" stroked="f" strokeweight=".5pt">
                  <v:textbox inset="36pt">
                    <w:txbxContent>
                      <w:p w14:paraId="55B947FD" w14:textId="77777777" w:rsidR="00915131" w:rsidRDefault="00915131" w:rsidP="00930261">
                        <w:pPr>
                          <w:pStyle w:val="CoverTitle"/>
                        </w:pPr>
                      </w:p>
                      <w:p w14:paraId="038D7370" w14:textId="1A5D9432" w:rsidR="00915131" w:rsidRDefault="009B6164" w:rsidP="009B6164">
                        <w:pPr>
                          <w:pStyle w:val="CoverTitle"/>
                        </w:pPr>
                        <w:r>
                          <w:t>Migrating Data from MariaDB to Azure for MariaDB</w:t>
                        </w:r>
                      </w:p>
                      <w:p w14:paraId="47CD9B0C" w14:textId="77777777" w:rsidR="00915131" w:rsidRPr="00AB4DDB" w:rsidRDefault="00915131" w:rsidP="00AB4DDB">
                        <w:pPr>
                          <w:pStyle w:val="CoverSubject"/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0" type="#_x0000_t75" style="position:absolute;left:5524;top:3238;width:12446;height:4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">
                  <v:imagedata r:id="rId13" o:title="MSFT_logo_rgb_C-Wht_D"/>
                </v:shape>
              </v:group>
            </w:pict>
          </mc:Fallback>
        </mc:AlternateContent>
      </w:r>
    </w:p>
    <w:p w14:paraId="038D6EE2" w14:textId="77777777" w:rsidR="00342676" w:rsidRDefault="00342676">
      <w:pPr>
        <w:spacing w:before="5160"/>
      </w:pPr>
    </w:p>
    <w:p w14:paraId="038D6EE9" w14:textId="77777777" w:rsidR="00342676" w:rsidRPr="00B57024" w:rsidRDefault="00993A73">
      <w:pPr>
        <w:rPr>
          <w:rStyle w:val="Emphasis"/>
          <w:sz w:val="16"/>
        </w:rPr>
      </w:pPr>
      <w:r w:rsidRPr="00B57024">
        <w:rPr>
          <w:rStyle w:val="Emphasis"/>
          <w:sz w:val="16"/>
        </w:rPr>
        <w:t>Prepared by</w:t>
      </w:r>
    </w:p>
    <w:p w14:paraId="79A711A8" w14:textId="03013FE1" w:rsidR="00EC04F2" w:rsidRPr="00B57024" w:rsidRDefault="0039152D" w:rsidP="002F38D2">
      <w:pPr>
        <w:spacing w:before="0" w:after="0" w:line="240" w:lineRule="auto"/>
        <w:rPr>
          <w:b/>
          <w:sz w:val="16"/>
        </w:rPr>
      </w:pPr>
      <w:r>
        <w:rPr>
          <w:b/>
          <w:sz w:val="16"/>
        </w:rPr>
        <w:t>Bram Pahlawanto</w:t>
      </w:r>
    </w:p>
    <w:p w14:paraId="195D65DA" w14:textId="57EF68BC" w:rsidR="00EC04F2" w:rsidRPr="00B57024" w:rsidRDefault="00B57024" w:rsidP="002F38D2">
      <w:pPr>
        <w:spacing w:before="0" w:after="0" w:line="240" w:lineRule="auto"/>
        <w:rPr>
          <w:noProof/>
          <w:sz w:val="16"/>
        </w:rPr>
      </w:pPr>
      <w:r w:rsidRPr="00B57024">
        <w:rPr>
          <w:noProof/>
          <w:sz w:val="16"/>
        </w:rPr>
        <w:t>Solution Architect</w:t>
      </w:r>
      <w:r>
        <w:rPr>
          <w:noProof/>
          <w:sz w:val="16"/>
        </w:rPr>
        <w:t xml:space="preserve">, </w:t>
      </w:r>
      <w:r w:rsidR="001619FD">
        <w:rPr>
          <w:noProof/>
          <w:sz w:val="16"/>
        </w:rPr>
        <w:t>D</w:t>
      </w:r>
      <w:r w:rsidR="00231489">
        <w:rPr>
          <w:noProof/>
          <w:sz w:val="16"/>
        </w:rPr>
        <w:t>ata SQL Ninja</w:t>
      </w:r>
      <w:r w:rsidR="001619FD">
        <w:rPr>
          <w:noProof/>
          <w:sz w:val="16"/>
        </w:rPr>
        <w:t xml:space="preserve"> Engineering </w:t>
      </w:r>
      <w:r w:rsidR="00231489">
        <w:rPr>
          <w:noProof/>
          <w:sz w:val="16"/>
        </w:rPr>
        <w:t>Team</w:t>
      </w:r>
    </w:p>
    <w:p w14:paraId="017BECE8" w14:textId="1346B68F" w:rsidR="00EC04F2" w:rsidRDefault="003435DF" w:rsidP="002F38D2">
      <w:pPr>
        <w:spacing w:before="0" w:after="0" w:line="240" w:lineRule="auto"/>
        <w:rPr>
          <w:sz w:val="16"/>
        </w:rPr>
      </w:pPr>
      <w:hyperlink r:id="rId14" w:history="1">
        <w:r w:rsidR="0039152D" w:rsidRPr="007B19F5">
          <w:rPr>
            <w:rStyle w:val="Hyperlink"/>
            <w:sz w:val="16"/>
          </w:rPr>
          <w:t>bram.pahlawanto@microsoft.com</w:t>
        </w:r>
      </w:hyperlink>
    </w:p>
    <w:p w14:paraId="02939FE0" w14:textId="35477C15" w:rsidR="00D14C89" w:rsidRPr="00D14C89" w:rsidRDefault="009B6164">
      <w:pPr>
        <w:rPr>
          <w:noProof/>
          <w:sz w:val="16"/>
        </w:rPr>
      </w:pPr>
      <w:r>
        <w:rPr>
          <w:noProof/>
          <w:sz w:val="16"/>
        </w:rPr>
        <w:t>Nov</w:t>
      </w:r>
      <w:r w:rsidR="00D14C89" w:rsidRPr="00D14C89">
        <w:rPr>
          <w:noProof/>
          <w:sz w:val="16"/>
        </w:rPr>
        <w:t>-201</w:t>
      </w:r>
      <w:r w:rsidR="00893F47">
        <w:rPr>
          <w:noProof/>
          <w:sz w:val="16"/>
        </w:rPr>
        <w:t>9</w:t>
      </w:r>
    </w:p>
    <w:p w14:paraId="0603BEFD" w14:textId="77777777" w:rsidR="002F38D2" w:rsidRPr="00B57024" w:rsidRDefault="002F38D2" w:rsidP="002F38D2">
      <w:pPr>
        <w:rPr>
          <w:noProof/>
          <w:sz w:val="16"/>
        </w:rPr>
      </w:pPr>
    </w:p>
    <w:p w14:paraId="732C9B73" w14:textId="538C7D7B" w:rsidR="009333FB" w:rsidRDefault="009333FB">
      <w:pPr>
        <w:rPr>
          <w:rStyle w:val="Hyperlink"/>
          <w:sz w:val="16"/>
        </w:rPr>
      </w:pPr>
    </w:p>
    <w:p w14:paraId="4FA18EDC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9210BDF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1AAF7BB4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23236068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10F5EA5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562EF7F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10B9AFE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5822492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40E6432E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4EA44C56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63F990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sdt>
      <w:sdtPr>
        <w:rPr>
          <w:rFonts w:eastAsiaTheme="minorEastAsia"/>
          <w:color w:val="auto"/>
          <w:spacing w:val="0"/>
          <w:sz w:val="22"/>
          <w:szCs w:val="22"/>
          <w:u w:val="single"/>
        </w:rPr>
        <w:id w:val="-26762674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ABACEB" w14:textId="4890D9F5" w:rsidR="006C6784" w:rsidRDefault="006C6784">
          <w:pPr>
            <w:pStyle w:val="TOCHeading"/>
          </w:pPr>
          <w:r>
            <w:t>Contents</w:t>
          </w:r>
        </w:p>
        <w:p w14:paraId="0D27B05B" w14:textId="0CBE0C6B" w:rsidR="00D062D9" w:rsidRDefault="006C6784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859808" w:history="1">
            <w:r w:rsidR="00D062D9" w:rsidRPr="005C658F">
              <w:rPr>
                <w:rStyle w:val="Hyperlink"/>
              </w:rPr>
              <w:t>Introduction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08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3</w:t>
            </w:r>
            <w:r w:rsidR="00D062D9">
              <w:rPr>
                <w:webHidden/>
              </w:rPr>
              <w:fldChar w:fldCharType="end"/>
            </w:r>
          </w:hyperlink>
        </w:p>
        <w:p w14:paraId="46A547BC" w14:textId="3A610B53" w:rsidR="00D062D9" w:rsidRDefault="003435DF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09" w:history="1">
            <w:r w:rsidR="00D062D9" w:rsidRPr="005C658F">
              <w:rPr>
                <w:rStyle w:val="Hyperlink"/>
              </w:rPr>
              <w:t>Conventions and Assumptions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09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3</w:t>
            </w:r>
            <w:r w:rsidR="00D062D9">
              <w:rPr>
                <w:webHidden/>
              </w:rPr>
              <w:fldChar w:fldCharType="end"/>
            </w:r>
          </w:hyperlink>
        </w:p>
        <w:p w14:paraId="4DBDC55F" w14:textId="25277A07" w:rsidR="00D062D9" w:rsidRDefault="003435DF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10" w:history="1">
            <w:r w:rsidR="00D062D9" w:rsidRPr="005C658F">
              <w:rPr>
                <w:rStyle w:val="Hyperlink"/>
              </w:rPr>
              <w:t>Pre-requisites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10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4</w:t>
            </w:r>
            <w:r w:rsidR="00D062D9">
              <w:rPr>
                <w:webHidden/>
              </w:rPr>
              <w:fldChar w:fldCharType="end"/>
            </w:r>
          </w:hyperlink>
        </w:p>
        <w:p w14:paraId="0449B1B2" w14:textId="4B5C7178" w:rsidR="00D062D9" w:rsidRDefault="003435DF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11" w:history="1">
            <w:r w:rsidR="00D062D9" w:rsidRPr="005C658F">
              <w:rPr>
                <w:rStyle w:val="Hyperlink"/>
              </w:rPr>
              <w:t>Installation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11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5</w:t>
            </w:r>
            <w:r w:rsidR="00D062D9">
              <w:rPr>
                <w:webHidden/>
              </w:rPr>
              <w:fldChar w:fldCharType="end"/>
            </w:r>
          </w:hyperlink>
        </w:p>
        <w:p w14:paraId="2E158CC3" w14:textId="0C7C0710" w:rsidR="006C6784" w:rsidRDefault="006C6784">
          <w:r>
            <w:rPr>
              <w:b/>
              <w:bCs/>
              <w:noProof/>
            </w:rPr>
            <w:fldChar w:fldCharType="end"/>
          </w:r>
        </w:p>
      </w:sdtContent>
    </w:sdt>
    <w:p w14:paraId="5E6FB229" w14:textId="77777777" w:rsidR="006C6784" w:rsidRDefault="006C6784" w:rsidP="00B43B31">
      <w:pPr>
        <w:rPr>
          <w:rStyle w:val="Heading1Char"/>
          <w:sz w:val="28"/>
        </w:rPr>
      </w:pPr>
    </w:p>
    <w:p w14:paraId="2D198362" w14:textId="77777777" w:rsidR="006C6784" w:rsidRDefault="006C6784" w:rsidP="00B43B31">
      <w:pPr>
        <w:rPr>
          <w:rStyle w:val="Heading1Char"/>
          <w:sz w:val="28"/>
        </w:rPr>
      </w:pPr>
    </w:p>
    <w:p w14:paraId="054D6B13" w14:textId="77777777" w:rsidR="006C6784" w:rsidRDefault="006C6784" w:rsidP="00B43B31">
      <w:pPr>
        <w:rPr>
          <w:rStyle w:val="Heading1Char"/>
          <w:sz w:val="28"/>
        </w:rPr>
      </w:pPr>
    </w:p>
    <w:p w14:paraId="62EA1596" w14:textId="77777777" w:rsidR="006C6784" w:rsidRDefault="006C6784" w:rsidP="00B43B31">
      <w:pPr>
        <w:rPr>
          <w:rStyle w:val="Heading1Char"/>
          <w:sz w:val="28"/>
        </w:rPr>
      </w:pPr>
    </w:p>
    <w:p w14:paraId="5B90111A" w14:textId="77777777" w:rsidR="006C6784" w:rsidRDefault="006C6784" w:rsidP="00B43B31">
      <w:pPr>
        <w:rPr>
          <w:rStyle w:val="Heading1Char"/>
          <w:sz w:val="28"/>
        </w:rPr>
      </w:pPr>
    </w:p>
    <w:p w14:paraId="5DC9ABD3" w14:textId="77777777" w:rsidR="006C6784" w:rsidRDefault="006C6784" w:rsidP="00B43B31">
      <w:pPr>
        <w:rPr>
          <w:rStyle w:val="Heading1Char"/>
          <w:sz w:val="28"/>
        </w:rPr>
      </w:pPr>
    </w:p>
    <w:p w14:paraId="233950B9" w14:textId="77777777" w:rsidR="006803EE" w:rsidRDefault="006803EE" w:rsidP="006C6784">
      <w:pPr>
        <w:rPr>
          <w:rStyle w:val="Heading1Char"/>
          <w:sz w:val="28"/>
        </w:rPr>
      </w:pPr>
    </w:p>
    <w:p w14:paraId="6FB79F52" w14:textId="77777777" w:rsidR="006803EE" w:rsidRDefault="006803EE" w:rsidP="006C6784">
      <w:pPr>
        <w:rPr>
          <w:rStyle w:val="Heading1Char"/>
          <w:sz w:val="28"/>
        </w:rPr>
      </w:pPr>
    </w:p>
    <w:p w14:paraId="1951E5DB" w14:textId="77777777" w:rsidR="006803EE" w:rsidRDefault="006803EE" w:rsidP="006C6784">
      <w:pPr>
        <w:rPr>
          <w:rStyle w:val="Heading1Char"/>
          <w:sz w:val="28"/>
        </w:rPr>
      </w:pPr>
    </w:p>
    <w:p w14:paraId="702EB7DE" w14:textId="77777777" w:rsidR="006803EE" w:rsidRDefault="006803EE" w:rsidP="006C6784">
      <w:pPr>
        <w:rPr>
          <w:rStyle w:val="Heading1Char"/>
          <w:sz w:val="28"/>
        </w:rPr>
      </w:pPr>
    </w:p>
    <w:p w14:paraId="72C8EC5B" w14:textId="10C08C57" w:rsidR="006803EE" w:rsidRDefault="006803EE" w:rsidP="006C6784">
      <w:pPr>
        <w:rPr>
          <w:rStyle w:val="Heading1Char"/>
          <w:sz w:val="28"/>
        </w:rPr>
      </w:pPr>
    </w:p>
    <w:p w14:paraId="45D4A3F2" w14:textId="09A2598D" w:rsidR="00053FFE" w:rsidRDefault="00053FFE" w:rsidP="006C6784">
      <w:pPr>
        <w:rPr>
          <w:rStyle w:val="Heading1Char"/>
          <w:sz w:val="28"/>
        </w:rPr>
      </w:pPr>
    </w:p>
    <w:p w14:paraId="34523982" w14:textId="06CAFEE2" w:rsidR="00053FFE" w:rsidRDefault="00053FFE" w:rsidP="006C6784">
      <w:pPr>
        <w:rPr>
          <w:rStyle w:val="Heading1Char"/>
          <w:sz w:val="28"/>
        </w:rPr>
      </w:pPr>
    </w:p>
    <w:p w14:paraId="34A0E1B2" w14:textId="61F75CDD" w:rsidR="00053FFE" w:rsidRDefault="00053FFE" w:rsidP="006C6784">
      <w:pPr>
        <w:rPr>
          <w:rStyle w:val="Heading1Char"/>
          <w:sz w:val="28"/>
        </w:rPr>
      </w:pPr>
    </w:p>
    <w:p w14:paraId="69B26D57" w14:textId="77777777" w:rsidR="00053FFE" w:rsidRDefault="00053FFE" w:rsidP="006C6784">
      <w:pPr>
        <w:rPr>
          <w:rStyle w:val="Heading1Char"/>
          <w:sz w:val="28"/>
        </w:rPr>
      </w:pPr>
    </w:p>
    <w:p w14:paraId="36191F3C" w14:textId="44750C2A" w:rsidR="006C6784" w:rsidRDefault="006C6784" w:rsidP="00CC763E">
      <w:pPr>
        <w:pStyle w:val="Heading1"/>
        <w:rPr>
          <w:rStyle w:val="Heading1Char"/>
          <w:sz w:val="28"/>
        </w:rPr>
      </w:pPr>
      <w:bookmarkStart w:id="0" w:name="_Toc859808"/>
      <w:r>
        <w:rPr>
          <w:rStyle w:val="Heading1Char"/>
          <w:sz w:val="28"/>
        </w:rPr>
        <w:lastRenderedPageBreak/>
        <w:t>Introduction</w:t>
      </w:r>
      <w:bookmarkEnd w:id="0"/>
    </w:p>
    <w:p w14:paraId="226CB21A" w14:textId="09DC8D57" w:rsidR="00451CAF" w:rsidRDefault="00451CAF" w:rsidP="00451CAF">
      <w:pPr>
        <w:pStyle w:val="BodyText"/>
        <w:tabs>
          <w:tab w:val="clear" w:pos="360"/>
        </w:tabs>
        <w:ind w:left="0" w:firstLine="0"/>
        <w:jc w:val="both"/>
      </w:pPr>
      <w:r>
        <w:t xml:space="preserve">This article explains how to </w:t>
      </w:r>
      <w:r w:rsidR="009B6164">
        <w:t>use the python script expimpmysql.py to migrate data from any regular MariaDB Database to Azure for MariaDB</w:t>
      </w:r>
    </w:p>
    <w:p w14:paraId="3EF96371" w14:textId="0597B81E" w:rsidR="00451CAF" w:rsidRDefault="00451CAF" w:rsidP="00451CAF">
      <w:pPr>
        <w:pStyle w:val="BodyText"/>
        <w:jc w:val="both"/>
      </w:pPr>
      <w:r>
        <w:t xml:space="preserve">The </w:t>
      </w:r>
      <w:r w:rsidR="009B6164">
        <w:t>features</w:t>
      </w:r>
      <w:r>
        <w:t xml:space="preserve"> of </w:t>
      </w:r>
      <w:r w:rsidR="009B6164">
        <w:t>this scripts are</w:t>
      </w:r>
      <w:r>
        <w:t>:</w:t>
      </w:r>
    </w:p>
    <w:p w14:paraId="0068B148" w14:textId="583AA247" w:rsidR="00451CAF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Fully configurable</w:t>
      </w:r>
    </w:p>
    <w:p w14:paraId="4B65D8B8" w14:textId="09450486" w:rsidR="00451CAF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Extract data to a “tab-delimited” format within a gzip file</w:t>
      </w:r>
    </w:p>
    <w:p w14:paraId="37CB37CF" w14:textId="7820F9F2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Import the extracted data that are in gzip file to a target database</w:t>
      </w:r>
    </w:p>
    <w:p w14:paraId="2C250BAE" w14:textId="622A22A3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Configurable parallelism, no of chunks, character set</w:t>
      </w:r>
      <w:r w:rsidR="00530B84">
        <w:t>, maximum rows per csv file</w:t>
      </w:r>
    </w:p>
    <w:p w14:paraId="2421A8EF" w14:textId="43927160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 xml:space="preserve">Selectable tables or all tables </w:t>
      </w:r>
    </w:p>
    <w:p w14:paraId="3B2D5A79" w14:textId="51981051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Obfuscated password is stored in a config, so it doesn’t require to re-enter password when performing data migration</w:t>
      </w:r>
    </w:p>
    <w:p w14:paraId="51B6CE50" w14:textId="36253B68" w:rsidR="00D83EA4" w:rsidRDefault="00D83EA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Generated a logfile</w:t>
      </w:r>
    </w:p>
    <w:p w14:paraId="1F939C9F" w14:textId="0D5C727D" w:rsidR="00FA5FF8" w:rsidRPr="00FA5FF8" w:rsidRDefault="00FA5FF8" w:rsidP="00FA5FF8">
      <w:pPr>
        <w:pStyle w:val="Heading1"/>
        <w:rPr>
          <w:bCs w:val="0"/>
          <w:sz w:val="28"/>
        </w:rPr>
      </w:pPr>
      <w:bookmarkStart w:id="1" w:name="_Toc859809"/>
      <w:r>
        <w:rPr>
          <w:rStyle w:val="Heading1Char"/>
          <w:sz w:val="28"/>
        </w:rPr>
        <w:t>Conventions and Assumptions</w:t>
      </w:r>
      <w:bookmarkEnd w:id="1"/>
    </w:p>
    <w:p w14:paraId="52B7CFCC" w14:textId="06F7342C" w:rsidR="00FA5FF8" w:rsidRPr="00FA5FF8" w:rsidRDefault="00FA5FF8" w:rsidP="00FA5FF8">
      <w:pPr>
        <w:rPr>
          <w:rStyle w:val="SourceText"/>
          <w:rFonts w:ascii="Segoe UI" w:eastAsiaTheme="minorEastAsia" w:hAnsi="Segoe UI" w:cstheme="minorBidi"/>
        </w:rPr>
      </w:pPr>
      <w:r>
        <w:t>The following variables are used for ease of installation</w:t>
      </w:r>
    </w:p>
    <w:p w14:paraId="4EA0E6CA" w14:textId="6DF7B3C0" w:rsidR="00FA5FF8" w:rsidRPr="00D062D9" w:rsidRDefault="00FA5FF8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  <w:rPr>
          <w:rStyle w:val="SourceText"/>
          <w:rFonts w:ascii="Segoe UI" w:eastAsia="Nimbus Sans" w:hAnsi="Segoe UI" w:cs="Segoe UI"/>
        </w:rPr>
      </w:pPr>
      <w:r w:rsidRPr="00D062D9">
        <w:rPr>
          <w:rStyle w:val="SourceText"/>
          <w:rFonts w:ascii="Segoe UI" w:hAnsi="Segoe UI" w:cs="Segoe UI"/>
        </w:rPr>
        <w:t>Server Name: Linux1</w:t>
      </w:r>
    </w:p>
    <w:p w14:paraId="7F7F40C2" w14:textId="77C608F6" w:rsidR="00FA5FF8" w:rsidRPr="00D062D9" w:rsidRDefault="009B6164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</w:pPr>
      <w:r>
        <w:rPr>
          <w:rStyle w:val="SourceText"/>
          <w:rFonts w:ascii="Segoe UI" w:hAnsi="Segoe UI" w:cs="Segoe UI"/>
        </w:rPr>
        <w:t>Config file: mysqlconfig.ini</w:t>
      </w:r>
    </w:p>
    <w:p w14:paraId="044E80A3" w14:textId="13851621" w:rsidR="00FA5FF8" w:rsidRPr="00FA5FF8" w:rsidRDefault="00FA5FF8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  <w:rPr>
          <w:rStyle w:val="SourceText"/>
          <w:rFonts w:ascii="Segoe UI" w:eastAsiaTheme="minorEastAsia" w:hAnsi="Segoe UI" w:cs="Segoe UI"/>
        </w:rPr>
      </w:pPr>
      <w:r w:rsidRPr="00D062D9">
        <w:rPr>
          <w:rStyle w:val="SourceText"/>
          <w:rFonts w:ascii="Segoe UI" w:hAnsi="Segoe UI" w:cs="Segoe UI"/>
        </w:rPr>
        <w:t>Linux prompt:</w:t>
      </w:r>
      <w:r>
        <w:rPr>
          <w:rStyle w:val="SourceText"/>
          <w:rFonts w:ascii="Nimbus Roman" w:hAnsi="Nimbus Roman"/>
        </w:rPr>
        <w:t xml:space="preserve"> </w:t>
      </w:r>
      <w:r>
        <w:rPr>
          <w:rStyle w:val="SourceText"/>
        </w:rPr>
        <w:t>#</w:t>
      </w:r>
    </w:p>
    <w:p w14:paraId="0D7C235C" w14:textId="77777777" w:rsidR="00530B84" w:rsidRPr="00530B84" w:rsidRDefault="00FA5FF8" w:rsidP="00530B84">
      <w:pPr>
        <w:pStyle w:val="BodyText"/>
        <w:numPr>
          <w:ilvl w:val="0"/>
          <w:numId w:val="27"/>
        </w:numPr>
        <w:tabs>
          <w:tab w:val="clear" w:pos="360"/>
        </w:tabs>
        <w:spacing w:before="0" w:after="140"/>
        <w:rPr>
          <w:rStyle w:val="SourceText"/>
          <w:rFonts w:ascii="Courier New" w:eastAsiaTheme="minorEastAsia" w:hAnsi="Courier New" w:cs="Courier New"/>
          <w:color w:val="333333"/>
          <w:sz w:val="20"/>
          <w:szCs w:val="20"/>
          <w:shd w:val="clear" w:color="auto" w:fill="F5F5F5"/>
        </w:rPr>
      </w:pPr>
      <w:r w:rsidRPr="00D062D9">
        <w:rPr>
          <w:rStyle w:val="SourceText"/>
          <w:rFonts w:ascii="Segoe UI" w:hAnsi="Segoe UI" w:cs="Segoe UI"/>
        </w:rPr>
        <w:t xml:space="preserve">Sample </w:t>
      </w:r>
      <w:r w:rsidR="00530B84">
        <w:rPr>
          <w:rStyle w:val="SourceText"/>
          <w:rFonts w:ascii="Segoe UI" w:hAnsi="Segoe UI" w:cs="Segoe UI"/>
        </w:rPr>
        <w:t>mysqlconfig.ini</w:t>
      </w:r>
    </w:p>
    <w:p w14:paraId="589F323B" w14:textId="3AD857FD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[export]</w:t>
      </w: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br/>
        <w:t>servername = archdocker</w:t>
      </w:r>
    </w:p>
    <w:p w14:paraId="6E56F24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ort = 3306</w:t>
      </w:r>
    </w:p>
    <w:p w14:paraId="18995667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username = bram</w:t>
      </w:r>
    </w:p>
    <w:p w14:paraId="4D946158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database = bram</w:t>
      </w:r>
    </w:p>
    <w:p w14:paraId="5067421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charset = latin1</w:t>
      </w:r>
    </w:p>
    <w:p w14:paraId="245F2D0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rowchunk = 100000</w:t>
      </w:r>
    </w:p>
    <w:p w14:paraId="724EE949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maxrowsperfile = 2000000</w:t>
      </w:r>
    </w:p>
    <w:p w14:paraId="585898D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tables = all</w:t>
      </w:r>
    </w:p>
    <w:p w14:paraId="59ED668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arallel = 5</w:t>
      </w:r>
    </w:p>
    <w:p w14:paraId="0382EF69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assword = Oa{u</w:t>
      </w:r>
    </w:p>
    <w:p w14:paraId="5127429F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</w:p>
    <w:p w14:paraId="6A339F6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[import]</w:t>
      </w:r>
    </w:p>
    <w:p w14:paraId="59783EB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servername = archdocker</w:t>
      </w:r>
    </w:p>
    <w:p w14:paraId="750AC0B4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ort = 3306</w:t>
      </w:r>
    </w:p>
    <w:p w14:paraId="388FAB82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username = bram2</w:t>
      </w:r>
    </w:p>
    <w:p w14:paraId="7AB36647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database = bram2</w:t>
      </w:r>
    </w:p>
    <w:p w14:paraId="4F6799A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charset = latin1</w:t>
      </w:r>
    </w:p>
    <w:p w14:paraId="547E1F7D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lastRenderedPageBreak/>
        <w:t>parallel = 5</w:t>
      </w:r>
    </w:p>
    <w:p w14:paraId="058AE25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rowchunk = 100000</w:t>
      </w:r>
    </w:p>
    <w:p w14:paraId="3C1AEF77" w14:textId="77777777" w:rsidR="00530B84" w:rsidRPr="00D83EA4" w:rsidRDefault="00530B84" w:rsidP="00D83EA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tables = all</w:t>
      </w:r>
    </w:p>
    <w:p w14:paraId="4F5B9C6A" w14:textId="70616E5C" w:rsidR="00FA5FF8" w:rsidRPr="00D83EA4" w:rsidRDefault="00530B84" w:rsidP="00D83EA4">
      <w:pPr>
        <w:pStyle w:val="BodyText"/>
        <w:tabs>
          <w:tab w:val="clear" w:pos="360"/>
        </w:tabs>
        <w:spacing w:before="0" w:line="276" w:lineRule="auto"/>
        <w:ind w:firstLine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assword = Oa{uC</w:t>
      </w:r>
    </w:p>
    <w:p w14:paraId="35E2DA86" w14:textId="2175ADB3" w:rsidR="00667765" w:rsidRDefault="00667765" w:rsidP="00667765">
      <w:pPr>
        <w:pStyle w:val="Heading1"/>
        <w:rPr>
          <w:rStyle w:val="Heading1Char"/>
          <w:sz w:val="28"/>
        </w:rPr>
      </w:pPr>
      <w:bookmarkStart w:id="2" w:name="_Toc859810"/>
      <w:r>
        <w:rPr>
          <w:rStyle w:val="Heading1Char"/>
          <w:sz w:val="28"/>
        </w:rPr>
        <w:t>Pre-requisites</w:t>
      </w:r>
      <w:bookmarkEnd w:id="2"/>
    </w:p>
    <w:p w14:paraId="3AA675C3" w14:textId="01766F9C" w:rsidR="00451CAF" w:rsidRDefault="00451CAF" w:rsidP="00451CAF">
      <w:pPr>
        <w:pStyle w:val="BodyText"/>
        <w:tabs>
          <w:tab w:val="clear" w:pos="360"/>
        </w:tabs>
        <w:spacing w:before="0" w:after="140" w:line="276" w:lineRule="auto"/>
        <w:ind w:left="0" w:firstLine="0"/>
      </w:pPr>
      <w:r>
        <w:t>Any</w:t>
      </w:r>
      <w:r w:rsidR="00667765">
        <w:t xml:space="preserve"> Linux distros (distributions)</w:t>
      </w:r>
      <w:r>
        <w:t xml:space="preserve"> </w:t>
      </w:r>
      <w:r w:rsidR="00530B84">
        <w:t>can be used to run this script as long as python (3.6 or later) is installed</w:t>
      </w:r>
    </w:p>
    <w:p w14:paraId="794F2F01" w14:textId="70F27120" w:rsidR="00667765" w:rsidRDefault="00451CAF" w:rsidP="00451CAF">
      <w:pPr>
        <w:pStyle w:val="BodyText"/>
        <w:tabs>
          <w:tab w:val="clear" w:pos="360"/>
        </w:tabs>
        <w:spacing w:before="0" w:after="140" w:line="276" w:lineRule="auto"/>
        <w:ind w:left="0" w:firstLine="0"/>
      </w:pPr>
      <w:r>
        <w:t xml:space="preserve">Before performing the installation, </w:t>
      </w:r>
      <w:r w:rsidR="00667765">
        <w:t>the following pre-requisite steps must be satisfied:</w:t>
      </w:r>
    </w:p>
    <w:p w14:paraId="38AAA14D" w14:textId="6BA5B5B5" w:rsidR="00FA5FF8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>Python 3.6 or later</w:t>
      </w:r>
    </w:p>
    <w:p w14:paraId="4F38E2AE" w14:textId="670CA014" w:rsidR="00530B84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>Python-pip3 is installed</w:t>
      </w:r>
    </w:p>
    <w:p w14:paraId="6A661FFD" w14:textId="39BCCF57" w:rsidR="00530B84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>Pymysql library for python is installed</w:t>
      </w:r>
    </w:p>
    <w:p w14:paraId="1B6B1BC4" w14:textId="1AE95B43" w:rsidR="00530B84" w:rsidRPr="008B76C7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 xml:space="preserve">Connection to the source database and target database can be performed </w:t>
      </w:r>
      <w:r w:rsidR="0034476A">
        <w:t>and the designated ports on both source and target are opened</w:t>
      </w:r>
    </w:p>
    <w:p w14:paraId="04FAE71C" w14:textId="3C454D2A" w:rsidR="00FA5FF8" w:rsidRDefault="0034476A" w:rsidP="00FA5FF8">
      <w:pPr>
        <w:pStyle w:val="BodyText"/>
        <w:numPr>
          <w:ilvl w:val="0"/>
          <w:numId w:val="24"/>
        </w:numPr>
        <w:spacing w:before="0" w:after="140" w:line="276" w:lineRule="auto"/>
      </w:pPr>
      <w:r>
        <w:t>If necessary, run this script on a dedicated machine which has few number of CPU and few giga bytes of memory</w:t>
      </w:r>
    </w:p>
    <w:p w14:paraId="50603381" w14:textId="77777777" w:rsidR="00FA5FF8" w:rsidRDefault="00FA5FF8" w:rsidP="00FA5FF8">
      <w:pPr>
        <w:pStyle w:val="BodyText"/>
        <w:ind w:left="720"/>
        <w:rPr>
          <w:rStyle w:val="SourceText"/>
          <w:rFonts w:ascii="Nimbus Roman" w:hAnsi="Nimbus Roman"/>
        </w:rPr>
      </w:pPr>
    </w:p>
    <w:p w14:paraId="1B07369B" w14:textId="20B03448" w:rsidR="00667765" w:rsidRDefault="00667765" w:rsidP="00667765">
      <w:pPr>
        <w:pStyle w:val="Heading1"/>
        <w:rPr>
          <w:rStyle w:val="Heading1Char"/>
          <w:sz w:val="28"/>
        </w:rPr>
      </w:pPr>
      <w:bookmarkStart w:id="3" w:name="_Toc859811"/>
      <w:r>
        <w:rPr>
          <w:rStyle w:val="Heading1Char"/>
          <w:sz w:val="28"/>
        </w:rPr>
        <w:t>Installation</w:t>
      </w:r>
      <w:bookmarkEnd w:id="3"/>
    </w:p>
    <w:p w14:paraId="01207536" w14:textId="50B3D2E5" w:rsidR="00C66B2F" w:rsidRDefault="00C66B2F" w:rsidP="00646B6A">
      <w:r>
        <w:t>After the pre-requisites have been satisfied, execute the following steps:</w:t>
      </w:r>
    </w:p>
    <w:p w14:paraId="4F59F9D2" w14:textId="472E5C9B" w:rsidR="00D062D9" w:rsidRPr="0044629E" w:rsidRDefault="0034476A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after="140" w:line="276" w:lineRule="auto"/>
        <w:ind w:left="360"/>
      </w:pPr>
      <w:r>
        <w:t>Copy the script file expimpmysql.py in a directory and ensure the directory has writable permission to the user who will be running the script</w:t>
      </w:r>
    </w:p>
    <w:p w14:paraId="672372B1" w14:textId="77777777" w:rsidR="00D83EA4" w:rsidRPr="00D83EA4" w:rsidRDefault="0034476A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r>
        <w:rPr>
          <w:rFonts w:cs="Arial"/>
          <w:color w:val="424142"/>
        </w:rPr>
        <w:t>Copy the config file mysqlconfig.ini into the same location as the above script</w:t>
      </w:r>
      <w:r w:rsidR="00D83EA4">
        <w:rPr>
          <w:rFonts w:cs="Arial"/>
          <w:color w:val="424142"/>
        </w:rPr>
        <w:t xml:space="preserve"> </w:t>
      </w:r>
    </w:p>
    <w:p w14:paraId="247EE0FE" w14:textId="798AC10C" w:rsidR="0034476A" w:rsidRPr="00D83EA4" w:rsidRDefault="00D83EA4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r>
        <w:rPr>
          <w:rFonts w:cs="Arial"/>
          <w:color w:val="424142"/>
        </w:rPr>
        <w:t>Modify the above config file with the correct information such as servername, username, database, charset, etc</w:t>
      </w:r>
      <w:r>
        <w:t xml:space="preserve"> (see the sample config above)</w:t>
      </w:r>
    </w:p>
    <w:p w14:paraId="1511E4B3" w14:textId="5C6A3A35" w:rsidR="00D83EA4" w:rsidRPr="0034476A" w:rsidRDefault="00D83EA4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r>
        <w:t>Speceficially for password, must be left empty E.g: password=</w:t>
      </w:r>
      <w:r>
        <w:br/>
        <w:t>NOTE: this will automatically prompt user for password only for the first time, once the password is entered, it will be obfuscated and stored within the above config file</w:t>
      </w:r>
    </w:p>
    <w:p w14:paraId="1C579DB0" w14:textId="1DD8A0F2" w:rsidR="00D062D9" w:rsidRDefault="00D062D9" w:rsidP="00D83EA4">
      <w:pPr>
        <w:pStyle w:val="BodyText"/>
        <w:tabs>
          <w:tab w:val="clear" w:pos="360"/>
        </w:tabs>
        <w:spacing w:before="0"/>
        <w:ind w:firstLine="0"/>
      </w:pPr>
    </w:p>
    <w:p w14:paraId="041A514A" w14:textId="5AEE108B" w:rsidR="00D83EA4" w:rsidRDefault="00D83EA4" w:rsidP="00D83EA4">
      <w:pPr>
        <w:pStyle w:val="Heading1"/>
        <w:rPr>
          <w:rStyle w:val="Heading1Char"/>
          <w:sz w:val="28"/>
        </w:rPr>
      </w:pPr>
      <w:r>
        <w:rPr>
          <w:rStyle w:val="Heading1Char"/>
          <w:sz w:val="28"/>
        </w:rPr>
        <w:lastRenderedPageBreak/>
        <w:t>Run the script</w:t>
      </w:r>
    </w:p>
    <w:p w14:paraId="32463B4D" w14:textId="121DECD3" w:rsidR="00D83EA4" w:rsidRDefault="00D83EA4" w:rsidP="00D83EA4">
      <w:r>
        <w:t>This script is actually self-explanotry when it is run without parameter, it will automatically display the help information</w:t>
      </w:r>
    </w:p>
    <w:p w14:paraId="30DA8E28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[root@centospgsql mariadb]# ./expimpmysql.py</w:t>
      </w:r>
    </w:p>
    <w:p w14:paraId="4B8C6EBF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</w:p>
    <w:p w14:paraId="65816389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Usage:</w:t>
      </w:r>
    </w:p>
    <w:p w14:paraId="2FD469EB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expimpmysql.py [OPTIONS]</w:t>
      </w:r>
    </w:p>
    <w:p w14:paraId="02F02C79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General options:</w:t>
      </w:r>
    </w:p>
    <w:p w14:paraId="52E6D81A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e, --export        export mode</w:t>
      </w:r>
    </w:p>
    <w:p w14:paraId="7CFD357C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i, --import        import mode</w:t>
      </w:r>
    </w:p>
    <w:p w14:paraId="18F9D74D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s, --script        generate scripts</w:t>
      </w:r>
    </w:p>
    <w:p w14:paraId="43C56530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d, --dbinfo        gather DB information</w:t>
      </w:r>
    </w:p>
    <w:p w14:paraId="06C7AF78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a, --all-info      gather All information from information_schema</w:t>
      </w:r>
    </w:p>
    <w:p w14:paraId="21130789" w14:textId="35A33795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l, --log=          INFO|DEBUG|WARNING|ERROR|CRITICAL</w:t>
      </w:r>
    </w:p>
    <w:p w14:paraId="79FD8081" w14:textId="6EC10962" w:rsidR="00D83EA4" w:rsidRDefault="00D83EA4" w:rsidP="00D83EA4"/>
    <w:p w14:paraId="7E91F5A0" w14:textId="5C9958F9" w:rsidR="0090780D" w:rsidRPr="00D83EA4" w:rsidRDefault="0090780D" w:rsidP="00D83EA4">
      <w:r>
        <w:t xml:space="preserve">The following is the extract/export process, </w:t>
      </w:r>
      <w:r w:rsidR="00B76737">
        <w:t>the</w:t>
      </w:r>
      <w:r>
        <w:t xml:space="preserve"> </w:t>
      </w:r>
      <w:r w:rsidR="00F60E30">
        <w:t xml:space="preserve">extracted data will be stored in </w:t>
      </w:r>
      <w:r w:rsidR="00B76737">
        <w:t xml:space="preserve">a directory that is named the same as the </w:t>
      </w:r>
      <w:r w:rsidR="00065CE0">
        <w:t>source database</w:t>
      </w:r>
    </w:p>
    <w:p w14:paraId="4485C8B1" w14:textId="76DDE5FB" w:rsidR="00667765" w:rsidRDefault="00D83EA4" w:rsidP="00D062D9">
      <w:r w:rsidRPr="00D83EA4">
        <w:t>[root@centospgsql mariadb]# ./expimpmysql.py -e</w:t>
      </w:r>
      <w:r>
        <w:br/>
      </w:r>
      <w:r>
        <w:rPr>
          <w:noProof/>
        </w:rPr>
        <w:drawing>
          <wp:inline distT="0" distB="0" distL="0" distR="0" wp14:anchorId="39CCD162" wp14:editId="78CF6736">
            <wp:extent cx="5943600" cy="3853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2311E" w14:textId="70645AE6" w:rsidR="0090780D" w:rsidRDefault="00D83EA4" w:rsidP="00B76737">
      <w:r>
        <w:t>….</w:t>
      </w:r>
    </w:p>
    <w:p w14:paraId="734BD4E1" w14:textId="2D946806" w:rsidR="0090780D" w:rsidRDefault="0090780D" w:rsidP="00D062D9">
      <w:r>
        <w:rPr>
          <w:noProof/>
        </w:rPr>
        <w:lastRenderedPageBreak/>
        <w:drawing>
          <wp:inline distT="0" distB="0" distL="0" distR="0" wp14:anchorId="5B67D364" wp14:editId="0AD87886">
            <wp:extent cx="5943600" cy="8140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782A0" w14:textId="5E3328B5" w:rsidR="0090780D" w:rsidRDefault="0090780D" w:rsidP="00D062D9"/>
    <w:p w14:paraId="6BAD978B" w14:textId="65572F07" w:rsidR="00065CE0" w:rsidRDefault="00065CE0" w:rsidP="00D062D9">
      <w:r>
        <w:t>Once the data has been extracted, then perform import process as follow</w:t>
      </w:r>
    </w:p>
    <w:p w14:paraId="0095532A" w14:textId="01D6EDCD" w:rsidR="00065CE0" w:rsidRDefault="00065CE0" w:rsidP="00D062D9">
      <w:r w:rsidRPr="00065CE0">
        <w:t>[root@centospgsql mariadb]# ./expimpmysql.py -i</w:t>
      </w:r>
    </w:p>
    <w:p w14:paraId="2D6D8925" w14:textId="3EBA9C8E" w:rsidR="00065CE0" w:rsidRDefault="00065CE0" w:rsidP="00D062D9">
      <w:r>
        <w:rPr>
          <w:noProof/>
        </w:rPr>
        <w:drawing>
          <wp:inline distT="0" distB="0" distL="0" distR="0" wp14:anchorId="01324646" wp14:editId="284373B5">
            <wp:extent cx="5943600" cy="4404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……</w:t>
      </w:r>
      <w:r>
        <w:br/>
      </w:r>
      <w:r>
        <w:rPr>
          <w:noProof/>
        </w:rPr>
        <w:drawing>
          <wp:inline distT="0" distB="0" distL="0" distR="0" wp14:anchorId="533C68A5" wp14:editId="18E3624B">
            <wp:extent cx="5943600" cy="16230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4B719" w14:textId="1E73A4C1" w:rsidR="00065CE0" w:rsidRDefault="00065CE0" w:rsidP="00D062D9">
      <w:r>
        <w:lastRenderedPageBreak/>
        <w:t>To generate scripts then do the following:</w:t>
      </w:r>
      <w:r>
        <w:br/>
      </w:r>
      <w:r w:rsidRPr="00065CE0">
        <w:t>[root@centospgsql mariadb]# ./expimpmysql.py -s</w:t>
      </w:r>
    </w:p>
    <w:p w14:paraId="558445CC" w14:textId="642E6A6B" w:rsidR="00065CE0" w:rsidRDefault="00065CE0" w:rsidP="00D062D9">
      <w:r>
        <w:rPr>
          <w:noProof/>
        </w:rPr>
        <w:drawing>
          <wp:inline distT="0" distB="0" distL="0" distR="0" wp14:anchorId="353A4543" wp14:editId="7547F27C">
            <wp:extent cx="5943600" cy="26003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56FF3" w14:textId="393C96C7" w:rsidR="00065CE0" w:rsidRDefault="00065CE0" w:rsidP="00D062D9">
      <w:r>
        <w:t xml:space="preserve">Gathering database info: (it requires </w:t>
      </w:r>
      <w:r w:rsidR="008C1A23">
        <w:t>super-user</w:t>
      </w:r>
      <w:r>
        <w:t xml:space="preserve"> priv)</w:t>
      </w:r>
    </w:p>
    <w:p w14:paraId="080F2BA3" w14:textId="64712BEE" w:rsidR="00065CE0" w:rsidRDefault="00065CE0" w:rsidP="00D062D9">
      <w:r>
        <w:rPr>
          <w:noProof/>
        </w:rPr>
        <w:drawing>
          <wp:inline distT="0" distB="0" distL="0" distR="0" wp14:anchorId="7789A0AD" wp14:editId="1F959D2D">
            <wp:extent cx="5943600" cy="11391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F28EB" w14:textId="09A82DC9" w:rsidR="008C1A23" w:rsidRDefault="008C1A23" w:rsidP="00D062D9">
      <w:r>
        <w:t>Gathering all information from information_schema:</w:t>
      </w:r>
    </w:p>
    <w:p w14:paraId="13F13550" w14:textId="6F326744" w:rsidR="008C1A23" w:rsidRDefault="008C1A23" w:rsidP="00D062D9">
      <w:r>
        <w:rPr>
          <w:noProof/>
        </w:rPr>
        <w:drawing>
          <wp:inline distT="0" distB="0" distL="0" distR="0" wp14:anchorId="2927121A" wp14:editId="168E612B">
            <wp:extent cx="5943600" cy="245427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081D4" w14:textId="183C2922" w:rsidR="008C1A23" w:rsidRDefault="008C1A23" w:rsidP="00D062D9">
      <w:r>
        <w:t>….</w:t>
      </w:r>
    </w:p>
    <w:p w14:paraId="5702AEF4" w14:textId="4CC7D1AF" w:rsidR="008C1A23" w:rsidRDefault="008C1A23" w:rsidP="00D062D9">
      <w:r>
        <w:t>….</w:t>
      </w:r>
    </w:p>
    <w:p w14:paraId="28C3FA45" w14:textId="1F7FC64C" w:rsidR="008C1A23" w:rsidRPr="00646B6A" w:rsidRDefault="008C1A23" w:rsidP="00D062D9">
      <w:r>
        <w:rPr>
          <w:noProof/>
        </w:rPr>
        <w:lastRenderedPageBreak/>
        <w:drawing>
          <wp:inline distT="0" distB="0" distL="0" distR="0" wp14:anchorId="03E71DBE" wp14:editId="1B9D5A37">
            <wp:extent cx="5943600" cy="17202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1A23" w:rsidRPr="00646B6A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71F3BE" w14:textId="77777777" w:rsidR="003435DF" w:rsidRDefault="003435DF">
      <w:pPr>
        <w:spacing w:after="0" w:line="240" w:lineRule="auto"/>
      </w:pPr>
      <w:r>
        <w:separator/>
      </w:r>
    </w:p>
  </w:endnote>
  <w:endnote w:type="continuationSeparator" w:id="0">
    <w:p w14:paraId="4905EC79" w14:textId="77777777" w:rsidR="003435DF" w:rsidRDefault="003435DF">
      <w:pPr>
        <w:spacing w:after="0" w:line="240" w:lineRule="auto"/>
      </w:pPr>
      <w:r>
        <w:continuationSeparator/>
      </w:r>
    </w:p>
  </w:endnote>
  <w:endnote w:type="continuationNotice" w:id="1">
    <w:p w14:paraId="59D584A8" w14:textId="77777777" w:rsidR="003435DF" w:rsidRDefault="003435D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Black">
    <w:altName w:val="Arial"/>
    <w:charset w:val="00"/>
    <w:family w:val="swiss"/>
    <w:pitch w:val="variable"/>
    <w:sig w:usb0="A00002AF" w:usb1="4000205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@MS Gothic"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Light">
    <w:altName w:val="Segoe UI Semilight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Nimbus Mono PS">
    <w:altName w:val="Calibri"/>
    <w:charset w:val="01"/>
    <w:family w:val="auto"/>
    <w:pitch w:val="fixed"/>
  </w:font>
  <w:font w:name="Noto Sans Devanagari">
    <w:altName w:val="Cambria"/>
    <w:panose1 w:val="00000000000000000000"/>
    <w:charset w:val="00"/>
    <w:family w:val="roman"/>
    <w:notTrueType/>
    <w:pitch w:val="default"/>
  </w:font>
  <w:font w:name="Nimbus Sans">
    <w:altName w:val="Calibri"/>
    <w:charset w:val="01"/>
    <w:family w:val="swiss"/>
    <w:pitch w:val="variable"/>
  </w:font>
  <w:font w:name="Nimbus Roman">
    <w:altName w:val="Calibri"/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D7342" w14:textId="6D327AFA" w:rsidR="00915131" w:rsidRPr="00D31E27" w:rsidRDefault="00840336" w:rsidP="00D31E27">
    <w:pPr>
      <w:pStyle w:val="Footer"/>
    </w:pPr>
    <w:r>
      <w:t xml:space="preserve">Prepared by </w:t>
    </w:r>
    <w:r w:rsidRPr="00840336">
      <w:t xml:space="preserve">Data </w:t>
    </w:r>
    <w:r w:rsidR="00231489">
      <w:t>SQL Ninja</w:t>
    </w:r>
    <w:r w:rsidRPr="00840336">
      <w:t xml:space="preserve"> Engineering Te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19274" w14:textId="77777777" w:rsidR="003435DF" w:rsidRDefault="003435DF">
      <w:pPr>
        <w:spacing w:after="0" w:line="240" w:lineRule="auto"/>
      </w:pPr>
      <w:r>
        <w:separator/>
      </w:r>
    </w:p>
  </w:footnote>
  <w:footnote w:type="continuationSeparator" w:id="0">
    <w:p w14:paraId="3D4BAFC0" w14:textId="77777777" w:rsidR="003435DF" w:rsidRDefault="003435DF">
      <w:pPr>
        <w:spacing w:after="0" w:line="240" w:lineRule="auto"/>
      </w:pPr>
      <w:r>
        <w:continuationSeparator/>
      </w:r>
    </w:p>
  </w:footnote>
  <w:footnote w:type="continuationNotice" w:id="1">
    <w:p w14:paraId="3600591C" w14:textId="77777777" w:rsidR="003435DF" w:rsidRDefault="003435D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E0516"/>
    <w:multiLevelType w:val="multilevel"/>
    <w:tmpl w:val="D8BAD350"/>
    <w:lvl w:ilvl="0">
      <w:start w:val="1"/>
      <w:numFmt w:val="decimal"/>
      <w:lvlRestart w:val="0"/>
      <w:pStyle w:val="NumHeading1"/>
      <w:lvlText w:val="%1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>
      <w:start w:val="1"/>
      <w:numFmt w:val="decimal"/>
      <w:pStyle w:val="NumHeading2"/>
      <w:lvlText w:val="%1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NumHeading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pStyle w:val="NumHeading4"/>
      <w:lvlText w:val="%1.%2.%3.%4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4">
      <w:start w:val="1"/>
      <w:numFmt w:val="decimal"/>
      <w:pStyle w:val="NumHeading5"/>
      <w:lvlText w:val="%1.%2.%3.%4.%5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2835"/>
        </w:tabs>
        <w:ind w:left="2835" w:hanging="26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27"/>
        </w:tabs>
        <w:ind w:left="3467" w:hanging="1080"/>
      </w:pPr>
      <w:rPr>
        <w:rFonts w:hint="default"/>
      </w:rPr>
    </w:lvl>
    <w:lvl w:ilvl="7">
      <w:start w:val="1"/>
      <w:numFmt w:val="upperLetter"/>
      <w:lvlRestart w:val="0"/>
      <w:pStyle w:val="HeadingAppendixOld"/>
      <w:lvlText w:val="APPENDIX %8"/>
      <w:lvlJc w:val="left"/>
      <w:pPr>
        <w:tabs>
          <w:tab w:val="num" w:pos="2155"/>
        </w:tabs>
        <w:ind w:left="2155" w:hanging="2155"/>
      </w:pPr>
      <w:rPr>
        <w:rFonts w:hint="default"/>
      </w:rPr>
    </w:lvl>
    <w:lvl w:ilvl="8">
      <w:start w:val="1"/>
      <w:numFmt w:val="upperRoman"/>
      <w:lvlRestart w:val="0"/>
      <w:pStyle w:val="HeadingPart"/>
      <w:lvlText w:val="PART %9"/>
      <w:lvlJc w:val="left"/>
      <w:pPr>
        <w:tabs>
          <w:tab w:val="num" w:pos="1418"/>
        </w:tabs>
        <w:ind w:left="1418" w:hanging="1418"/>
      </w:pPr>
      <w:rPr>
        <w:rFonts w:hint="default"/>
      </w:rPr>
    </w:lvl>
  </w:abstractNum>
  <w:abstractNum w:abstractNumId="1" w15:restartNumberingAfterBreak="0">
    <w:nsid w:val="02AD44F9"/>
    <w:multiLevelType w:val="multilevel"/>
    <w:tmpl w:val="2F1482CE"/>
    <w:styleLink w:val="TableBullets"/>
    <w:lvl w:ilvl="0">
      <w:start w:val="1"/>
      <w:numFmt w:val="bullet"/>
      <w:pStyle w:val="TableBullet1MS"/>
      <w:lvlText w:val="▪"/>
      <w:lvlJc w:val="left"/>
      <w:pPr>
        <w:ind w:left="216" w:hanging="216"/>
      </w:pPr>
      <w:rPr>
        <w:rFonts w:ascii="Segoe" w:hAnsi="Segoe" w:hint="default"/>
        <w:b w:val="0"/>
        <w:i w:val="0"/>
        <w:color w:val="000000"/>
        <w:sz w:val="20"/>
      </w:rPr>
    </w:lvl>
    <w:lvl w:ilvl="1">
      <w:start w:val="1"/>
      <w:numFmt w:val="bullet"/>
      <w:pStyle w:val="TableBullet2MS"/>
      <w:lvlText w:val="−"/>
      <w:lvlJc w:val="left"/>
      <w:pPr>
        <w:ind w:left="432" w:hanging="216"/>
      </w:pPr>
      <w:rPr>
        <w:rFonts w:ascii="Segoe" w:hAnsi="Segoe" w:hint="default"/>
        <w:b w:val="0"/>
        <w:i w:val="0"/>
        <w:color w:val="000000"/>
        <w:sz w:val="20"/>
      </w:rPr>
    </w:lvl>
    <w:lvl w:ilvl="2">
      <w:start w:val="1"/>
      <w:numFmt w:val="bullet"/>
      <w:pStyle w:val="TableBullet3MS"/>
      <w:lvlText w:val="▪"/>
      <w:lvlJc w:val="left"/>
      <w:pPr>
        <w:ind w:left="648" w:hanging="216"/>
      </w:pPr>
      <w:rPr>
        <w:rFonts w:ascii="Segoe Black" w:hAnsi="Segoe Black" w:hint="default"/>
        <w:b w:val="0"/>
        <w:i w:val="0"/>
        <w:color w:val="000000"/>
        <w:sz w:val="20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8FC61EB"/>
    <w:multiLevelType w:val="multilevel"/>
    <w:tmpl w:val="61043D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0A5A61D4"/>
    <w:multiLevelType w:val="multilevel"/>
    <w:tmpl w:val="94248EDA"/>
    <w:numStyleLink w:val="MSBullets"/>
  </w:abstractNum>
  <w:abstractNum w:abstractNumId="4" w15:restartNumberingAfterBreak="0">
    <w:nsid w:val="13460842"/>
    <w:multiLevelType w:val="hybridMultilevel"/>
    <w:tmpl w:val="74DA64B2"/>
    <w:lvl w:ilvl="0" w:tplc="963E3EC6">
      <w:start w:val="1"/>
      <w:numFmt w:val="bullet"/>
      <w:pStyle w:val="Bullet1"/>
      <w:lvlText w:val=""/>
      <w:lvlJc w:val="left"/>
      <w:pPr>
        <w:ind w:left="792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3473C6D"/>
    <w:multiLevelType w:val="hybridMultilevel"/>
    <w:tmpl w:val="883AA5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51C6B"/>
    <w:multiLevelType w:val="multilevel"/>
    <w:tmpl w:val="9C260146"/>
    <w:lvl w:ilvl="0">
      <w:start w:val="1"/>
      <w:numFmt w:val="decimal"/>
      <w:pStyle w:val="Heading1Numbered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9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Numbered"/>
      <w:lvlText w:val="%1.%2.%3.%4.%5"/>
      <w:lvlJc w:val="left"/>
      <w:pPr>
        <w:ind w:left="1224" w:hanging="122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" w:hanging="122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BAA089F"/>
    <w:multiLevelType w:val="hybridMultilevel"/>
    <w:tmpl w:val="872AFF42"/>
    <w:lvl w:ilvl="0" w:tplc="35D0BA58">
      <w:start w:val="1"/>
      <w:numFmt w:val="decimal"/>
      <w:pStyle w:val="NumBullet4"/>
      <w:lvlText w:val="%1)"/>
      <w:lvlJc w:val="left"/>
      <w:pPr>
        <w:ind w:left="172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8" w15:restartNumberingAfterBreak="0">
    <w:nsid w:val="23176107"/>
    <w:multiLevelType w:val="hybridMultilevel"/>
    <w:tmpl w:val="7346B1B0"/>
    <w:lvl w:ilvl="0" w:tplc="9D705B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Segoe UI" w:hAnsi="Segoe UI" w:hint="default"/>
        <w:color w:val="008AC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B76CB8A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B87FAB"/>
    <w:multiLevelType w:val="multilevel"/>
    <w:tmpl w:val="815E809A"/>
    <w:lvl w:ilvl="0">
      <w:start w:val="1"/>
      <w:numFmt w:val="bullet"/>
      <w:pStyle w:val="ListBullet"/>
      <w:lvlText w:val=""/>
      <w:lvlJc w:val="left"/>
      <w:pPr>
        <w:ind w:left="717" w:hanging="360"/>
      </w:pPr>
      <w:rPr>
        <w:rFonts w:ascii="Symbol" w:hAnsi="Symbol" w:hint="default"/>
        <w:color w:val="008AC8"/>
        <w:sz w:val="24"/>
        <w:szCs w:val="20"/>
      </w:rPr>
    </w:lvl>
    <w:lvl w:ilvl="1">
      <w:start w:val="1"/>
      <w:numFmt w:val="bullet"/>
      <w:lvlText w:val=""/>
      <w:lvlJc w:val="left"/>
      <w:pPr>
        <w:tabs>
          <w:tab w:val="num" w:pos="1621"/>
        </w:tabs>
        <w:ind w:left="1071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24"/>
        <w:szCs w:val="20"/>
      </w:rPr>
    </w:lvl>
    <w:lvl w:ilvl="2">
      <w:start w:val="1"/>
      <w:numFmt w:val="bullet"/>
      <w:lvlText w:val=""/>
      <w:lvlJc w:val="left"/>
      <w:pPr>
        <w:tabs>
          <w:tab w:val="num" w:pos="1978"/>
        </w:tabs>
        <w:ind w:left="1428" w:hanging="357"/>
      </w:pPr>
      <w:rPr>
        <w:rFonts w:ascii="Symbol" w:hAnsi="Symbol" w:cs="Times New Roman" w:hint="default"/>
        <w:color w:val="4F81BD" w:themeColor="accent1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335"/>
        </w:tabs>
        <w:ind w:left="1785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16"/>
        <w:szCs w:val="20"/>
      </w:rPr>
    </w:lvl>
    <w:lvl w:ilvl="4">
      <w:start w:val="1"/>
      <w:numFmt w:val="lowerLetter"/>
      <w:lvlText w:val="(%5)"/>
      <w:lvlJc w:val="left"/>
      <w:pPr>
        <w:tabs>
          <w:tab w:val="num" w:pos="2692"/>
        </w:tabs>
        <w:ind w:left="2142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49"/>
        </w:tabs>
        <w:ind w:left="2499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406"/>
        </w:tabs>
        <w:ind w:left="2856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63"/>
        </w:tabs>
        <w:ind w:left="3213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120"/>
        </w:tabs>
        <w:ind w:left="3570" w:hanging="357"/>
      </w:pPr>
      <w:rPr>
        <w:rFonts w:hint="default"/>
      </w:rPr>
    </w:lvl>
  </w:abstractNum>
  <w:abstractNum w:abstractNumId="10" w15:restartNumberingAfterBreak="0">
    <w:nsid w:val="255309C3"/>
    <w:multiLevelType w:val="multilevel"/>
    <w:tmpl w:val="FC38B336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8771F88"/>
    <w:multiLevelType w:val="multilevel"/>
    <w:tmpl w:val="94248EDA"/>
    <w:styleLink w:val="MSBullets"/>
    <w:lvl w:ilvl="0">
      <w:start w:val="1"/>
      <w:numFmt w:val="bullet"/>
      <w:pStyle w:val="Bullet1MS"/>
      <w:lvlText w:val="▪"/>
      <w:lvlJc w:val="left"/>
      <w:pPr>
        <w:ind w:left="360" w:hanging="360"/>
      </w:pPr>
      <w:rPr>
        <w:rFonts w:ascii="Segoe" w:hAnsi="Segoe" w:hint="default"/>
        <w:color w:val="557EB9"/>
      </w:rPr>
    </w:lvl>
    <w:lvl w:ilvl="1">
      <w:start w:val="1"/>
      <w:numFmt w:val="bullet"/>
      <w:pStyle w:val="Bullet2MS"/>
      <w:lvlText w:val="−"/>
      <w:lvlJc w:val="left"/>
      <w:pPr>
        <w:ind w:left="720" w:hanging="360"/>
      </w:pPr>
      <w:rPr>
        <w:rFonts w:ascii="Segoe" w:hAnsi="Segoe" w:hint="default"/>
        <w:color w:val="557EB9"/>
      </w:rPr>
    </w:lvl>
    <w:lvl w:ilvl="2">
      <w:start w:val="1"/>
      <w:numFmt w:val="bullet"/>
      <w:pStyle w:val="Bullet3MS"/>
      <w:lvlText w:val="▪"/>
      <w:lvlJc w:val="left"/>
      <w:pPr>
        <w:ind w:left="1080" w:hanging="360"/>
      </w:pPr>
      <w:rPr>
        <w:rFonts w:ascii="Segoe" w:hAnsi="Segoe" w:hint="default"/>
        <w:color w:val="557EB9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7354FA"/>
    <w:multiLevelType w:val="hybridMultilevel"/>
    <w:tmpl w:val="DC10D744"/>
    <w:lvl w:ilvl="0" w:tplc="EF566646">
      <w:start w:val="1"/>
      <w:numFmt w:val="bullet"/>
      <w:pStyle w:val="TableBullet2"/>
      <w:lvlText w:val=""/>
      <w:lvlJc w:val="left"/>
      <w:pPr>
        <w:ind w:left="1152" w:hanging="360"/>
      </w:pPr>
      <w:rPr>
        <w:rFonts w:ascii="Symbol" w:hAnsi="Symbol" w:hint="default"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42422B5C"/>
    <w:multiLevelType w:val="multilevel"/>
    <w:tmpl w:val="9A009E62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olor w:val="008AC8"/>
        <w:sz w:val="16"/>
        <w:szCs w:val="18"/>
      </w:rPr>
    </w:lvl>
    <w:lvl w:ilvl="1">
      <w:start w:val="1"/>
      <w:numFmt w:val="bullet"/>
      <w:lvlText w:val=""/>
      <w:lvlJc w:val="left"/>
      <w:pPr>
        <w:tabs>
          <w:tab w:val="num" w:pos="908"/>
        </w:tabs>
        <w:ind w:left="908" w:hanging="227"/>
      </w:pPr>
      <w:rPr>
        <w:rFonts w:ascii="Symbol" w:eastAsia="Wingdings 2" w:hAnsi="Symbol" w:cs="Times New Roman" w:hint="default"/>
        <w:bCs w:val="0"/>
        <w:iCs w:val="0"/>
        <w:color w:val="4F81BD" w:themeColor="accent1"/>
        <w:sz w:val="16"/>
        <w:szCs w:val="18"/>
      </w:rPr>
    </w:lvl>
    <w:lvl w:ilvl="2">
      <w:start w:val="1"/>
      <w:numFmt w:val="bullet"/>
      <w:lvlText w:val=""/>
      <w:lvlJc w:val="left"/>
      <w:pPr>
        <w:tabs>
          <w:tab w:val="num" w:pos="1134"/>
        </w:tabs>
        <w:ind w:left="1135" w:hanging="227"/>
      </w:pPr>
      <w:rPr>
        <w:rFonts w:ascii="Symbol" w:eastAsia="Wingdings 2" w:hAnsi="Symbol" w:cs="Times New Roman" w:hint="default"/>
        <w:color w:val="4F81BD" w:themeColor="accent1"/>
        <w:sz w:val="12"/>
        <w:szCs w:val="18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2" w:hanging="227"/>
      </w:pPr>
      <w:rPr>
        <w:rFonts w:ascii="Symbol" w:eastAsia="Wingdings 2" w:hAnsi="Symbol" w:cs="Times New Roman" w:hint="default"/>
        <w:color w:val="808080"/>
        <w:sz w:val="12"/>
        <w:szCs w:val="18"/>
      </w:rPr>
    </w:lvl>
    <w:lvl w:ilvl="4">
      <w:start w:val="1"/>
      <w:numFmt w:val="lowerLetter"/>
      <w:lvlText w:val="(%5)"/>
      <w:lvlJc w:val="left"/>
      <w:pPr>
        <w:tabs>
          <w:tab w:val="num" w:pos="2254"/>
        </w:tabs>
        <w:ind w:left="1589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614"/>
        </w:tabs>
        <w:ind w:left="1816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974"/>
        </w:tabs>
        <w:ind w:left="2043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334"/>
        </w:tabs>
        <w:ind w:left="2270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94"/>
        </w:tabs>
        <w:ind w:left="2497" w:hanging="227"/>
      </w:pPr>
      <w:rPr>
        <w:rFonts w:hint="default"/>
      </w:rPr>
    </w:lvl>
  </w:abstractNum>
  <w:abstractNum w:abstractNumId="14" w15:restartNumberingAfterBreak="0">
    <w:nsid w:val="44A5424B"/>
    <w:multiLevelType w:val="hybridMultilevel"/>
    <w:tmpl w:val="DAA466D4"/>
    <w:lvl w:ilvl="0" w:tplc="32544196">
      <w:start w:val="1"/>
      <w:numFmt w:val="bullet"/>
      <w:pStyle w:val="Table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F73B1B"/>
    <w:multiLevelType w:val="multilevel"/>
    <w:tmpl w:val="29809FD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hAnsi="Segoe UI" w:cs="Segoe UI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6" w15:restartNumberingAfterBreak="0">
    <w:nsid w:val="48095527"/>
    <w:multiLevelType w:val="multilevel"/>
    <w:tmpl w:val="4C1E9172"/>
    <w:styleLink w:val="NumberedListTable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ascii="Segoe Condensed" w:eastAsia="Segoe Condensed" w:hAnsi="Segoe Condensed" w:cs="Segoe Condensed" w:hint="default"/>
        <w:sz w:val="18"/>
        <w:szCs w:val="18"/>
      </w:rPr>
    </w:lvl>
    <w:lvl w:ilvl="3">
      <w:start w:val="1"/>
      <w:numFmt w:val="decimal"/>
      <w:lvlText w:val="(%4)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8280"/>
        </w:tabs>
        <w:ind w:left="82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360"/>
        </w:tabs>
        <w:ind w:left="9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9720"/>
        </w:tabs>
        <w:ind w:left="9720" w:hanging="360"/>
      </w:pPr>
      <w:rPr>
        <w:rFonts w:hint="default"/>
      </w:rPr>
    </w:lvl>
  </w:abstractNum>
  <w:abstractNum w:abstractNumId="17" w15:restartNumberingAfterBreak="0">
    <w:nsid w:val="4C523125"/>
    <w:multiLevelType w:val="hybridMultilevel"/>
    <w:tmpl w:val="5B6C9BFC"/>
    <w:lvl w:ilvl="0" w:tplc="F6F4771E">
      <w:start w:val="1"/>
      <w:numFmt w:val="bullet"/>
      <w:pStyle w:val="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FF6468"/>
    <w:multiLevelType w:val="multilevel"/>
    <w:tmpl w:val="2F1482CE"/>
    <w:numStyleLink w:val="TableBullets"/>
  </w:abstractNum>
  <w:abstractNum w:abstractNumId="19" w15:restartNumberingAfterBreak="0">
    <w:nsid w:val="50CF5827"/>
    <w:multiLevelType w:val="multilevel"/>
    <w:tmpl w:val="32B0F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532758C4"/>
    <w:multiLevelType w:val="hybridMultilevel"/>
    <w:tmpl w:val="6D26C1E2"/>
    <w:lvl w:ilvl="0" w:tplc="77EC3BB0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E134EA"/>
    <w:multiLevelType w:val="hybridMultilevel"/>
    <w:tmpl w:val="60B2E8B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6976B9"/>
    <w:multiLevelType w:val="multilevel"/>
    <w:tmpl w:val="EC7AC44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5A3A3899"/>
    <w:multiLevelType w:val="hybridMultilevel"/>
    <w:tmpl w:val="7154224C"/>
    <w:lvl w:ilvl="0" w:tplc="07824E34">
      <w:start w:val="1"/>
      <w:numFmt w:val="lowerRoman"/>
      <w:pStyle w:val="NumBullet3"/>
      <w:lvlText w:val="%1."/>
      <w:lvlJc w:val="right"/>
      <w:pPr>
        <w:ind w:left="93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4" w15:restartNumberingAfterBreak="0">
    <w:nsid w:val="5D1A749A"/>
    <w:multiLevelType w:val="multilevel"/>
    <w:tmpl w:val="F01CF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5" w15:restartNumberingAfterBreak="0">
    <w:nsid w:val="6390552E"/>
    <w:multiLevelType w:val="hybridMultilevel"/>
    <w:tmpl w:val="257C4A1A"/>
    <w:lvl w:ilvl="0" w:tplc="21E46ACA">
      <w:start w:val="1"/>
      <w:numFmt w:val="lowerLetter"/>
      <w:pStyle w:val="NumBullet2"/>
      <w:lvlText w:val="%1."/>
      <w:lvlJc w:val="left"/>
      <w:pPr>
        <w:ind w:left="136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6" w15:restartNumberingAfterBreak="0">
    <w:nsid w:val="69454CDF"/>
    <w:multiLevelType w:val="hybridMultilevel"/>
    <w:tmpl w:val="E62225AE"/>
    <w:lvl w:ilvl="0" w:tplc="4B649B3C">
      <w:start w:val="1"/>
      <w:numFmt w:val="lowerLetter"/>
      <w:pStyle w:val="NumBullet5"/>
      <w:lvlText w:val="%1)"/>
      <w:lvlJc w:val="left"/>
      <w:pPr>
        <w:ind w:left="165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7" w15:restartNumberingAfterBreak="0">
    <w:nsid w:val="69F53201"/>
    <w:multiLevelType w:val="multilevel"/>
    <w:tmpl w:val="8F647CC0"/>
    <w:styleLink w:val="NumberedList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340"/>
      </w:pPr>
      <w:rPr>
        <w:rFonts w:ascii="Segoe" w:eastAsia="Segoe" w:hAnsi="Segoe" w:cs="Segoe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247"/>
        </w:tabs>
        <w:ind w:left="1247" w:hanging="340"/>
      </w:pPr>
      <w:rPr>
        <w:rFonts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588"/>
        </w:tabs>
        <w:ind w:left="1588" w:hanging="341"/>
      </w:pPr>
      <w:rPr>
        <w:rFonts w:hint="default"/>
        <w:sz w:val="20"/>
        <w:szCs w:val="20"/>
      </w:rPr>
    </w:lvl>
    <w:lvl w:ilvl="3">
      <w:start w:val="1"/>
      <w:numFmt w:val="decimal"/>
      <w:lvlText w:val="(%4)"/>
      <w:lvlJc w:val="left"/>
      <w:pPr>
        <w:tabs>
          <w:tab w:val="num" w:pos="10752"/>
        </w:tabs>
        <w:ind w:left="107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1112"/>
        </w:tabs>
        <w:ind w:left="111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1472"/>
        </w:tabs>
        <w:ind w:left="114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1832"/>
        </w:tabs>
        <w:ind w:left="1183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192"/>
        </w:tabs>
        <w:ind w:left="1219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2552"/>
        </w:tabs>
        <w:ind w:left="12552" w:hanging="360"/>
      </w:pPr>
      <w:rPr>
        <w:rFonts w:hint="default"/>
      </w:rPr>
    </w:lvl>
  </w:abstractNum>
  <w:abstractNum w:abstractNumId="28" w15:restartNumberingAfterBreak="0">
    <w:nsid w:val="6DB22422"/>
    <w:multiLevelType w:val="multilevel"/>
    <w:tmpl w:val="9F2A8DBA"/>
    <w:styleLink w:val="Checklist"/>
    <w:lvl w:ilvl="0">
      <w:start w:val="1"/>
      <w:numFmt w:val="bullet"/>
      <w:pStyle w:val="CheckList0"/>
      <w:lvlText w:val=""/>
      <w:lvlJc w:val="left"/>
      <w:pPr>
        <w:ind w:left="36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4"/>
  </w:num>
  <w:num w:numId="2">
    <w:abstractNumId w:val="13"/>
  </w:num>
  <w:num w:numId="3">
    <w:abstractNumId w:val="9"/>
  </w:num>
  <w:num w:numId="4">
    <w:abstractNumId w:val="16"/>
  </w:num>
  <w:num w:numId="5">
    <w:abstractNumId w:val="28"/>
  </w:num>
  <w:num w:numId="6">
    <w:abstractNumId w:val="8"/>
  </w:num>
  <w:num w:numId="7">
    <w:abstractNumId w:val="6"/>
  </w:num>
  <w:num w:numId="8">
    <w:abstractNumId w:val="28"/>
    <w:lvlOverride w:ilvl="0">
      <w:lvl w:ilvl="0">
        <w:start w:val="1"/>
        <w:numFmt w:val="bullet"/>
        <w:pStyle w:val="CheckList0"/>
        <w:lvlText w:val=""/>
        <w:lvlJc w:val="left"/>
        <w:pPr>
          <w:ind w:left="360" w:hanging="360"/>
        </w:pPr>
        <w:rPr>
          <w:rFonts w:ascii="Wingdings" w:hAnsi="Wingdings" w:hint="default"/>
          <w:b/>
          <w:i w:val="0"/>
          <w:color w:val="008AC8"/>
          <w:sz w:val="40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08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180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24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396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468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40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120" w:hanging="360"/>
        </w:pPr>
        <w:rPr>
          <w:rFonts w:ascii="Wingdings" w:hAnsi="Wingdings" w:hint="default"/>
        </w:rPr>
      </w:lvl>
    </w:lvlOverride>
  </w:num>
  <w:num w:numId="9">
    <w:abstractNumId w:val="25"/>
  </w:num>
  <w:num w:numId="10">
    <w:abstractNumId w:val="23"/>
  </w:num>
  <w:num w:numId="11">
    <w:abstractNumId w:val="7"/>
  </w:num>
  <w:num w:numId="12">
    <w:abstractNumId w:val="26"/>
  </w:num>
  <w:num w:numId="13">
    <w:abstractNumId w:val="20"/>
  </w:num>
  <w:num w:numId="14">
    <w:abstractNumId w:val="17"/>
  </w:num>
  <w:num w:numId="15">
    <w:abstractNumId w:val="12"/>
  </w:num>
  <w:num w:numId="16">
    <w:abstractNumId w:val="14"/>
  </w:num>
  <w:num w:numId="17">
    <w:abstractNumId w:val="10"/>
  </w:num>
  <w:num w:numId="18">
    <w:abstractNumId w:val="27"/>
  </w:num>
  <w:num w:numId="19">
    <w:abstractNumId w:val="1"/>
  </w:num>
  <w:num w:numId="20">
    <w:abstractNumId w:val="11"/>
  </w:num>
  <w:num w:numId="21">
    <w:abstractNumId w:val="3"/>
  </w:num>
  <w:num w:numId="22">
    <w:abstractNumId w:val="0"/>
  </w:num>
  <w:num w:numId="23">
    <w:abstractNumId w:val="18"/>
  </w:num>
  <w:num w:numId="24">
    <w:abstractNumId w:val="2"/>
  </w:num>
  <w:num w:numId="25">
    <w:abstractNumId w:val="19"/>
  </w:num>
  <w:num w:numId="26">
    <w:abstractNumId w:val="15"/>
  </w:num>
  <w:num w:numId="27">
    <w:abstractNumId w:val="24"/>
  </w:num>
  <w:num w:numId="28">
    <w:abstractNumId w:val="21"/>
  </w:num>
  <w:num w:numId="29">
    <w:abstractNumId w:val="22"/>
  </w:num>
  <w:num w:numId="30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MzAxs7SwtDQwMDVQ0lEKTi0uzszPAykwrAUAJK0tcywAAAA="/>
  </w:docVars>
  <w:rsids>
    <w:rsidRoot w:val="00013718"/>
    <w:rsid w:val="00003530"/>
    <w:rsid w:val="000038C5"/>
    <w:rsid w:val="00010D42"/>
    <w:rsid w:val="00013718"/>
    <w:rsid w:val="000204BF"/>
    <w:rsid w:val="000212B1"/>
    <w:rsid w:val="00021401"/>
    <w:rsid w:val="0002201B"/>
    <w:rsid w:val="000224BA"/>
    <w:rsid w:val="00024A7B"/>
    <w:rsid w:val="00024EA7"/>
    <w:rsid w:val="00026D6B"/>
    <w:rsid w:val="00032171"/>
    <w:rsid w:val="0003260F"/>
    <w:rsid w:val="00032865"/>
    <w:rsid w:val="00032A27"/>
    <w:rsid w:val="00032F26"/>
    <w:rsid w:val="00037BC6"/>
    <w:rsid w:val="00040A01"/>
    <w:rsid w:val="00040E37"/>
    <w:rsid w:val="000422C7"/>
    <w:rsid w:val="00046FA7"/>
    <w:rsid w:val="00053FFE"/>
    <w:rsid w:val="00056096"/>
    <w:rsid w:val="000564FB"/>
    <w:rsid w:val="0006118E"/>
    <w:rsid w:val="00061D4B"/>
    <w:rsid w:val="00063387"/>
    <w:rsid w:val="000646C6"/>
    <w:rsid w:val="00065CE0"/>
    <w:rsid w:val="00070C17"/>
    <w:rsid w:val="000719CC"/>
    <w:rsid w:val="00072470"/>
    <w:rsid w:val="00080583"/>
    <w:rsid w:val="0008682E"/>
    <w:rsid w:val="00090A0C"/>
    <w:rsid w:val="0009199F"/>
    <w:rsid w:val="00093733"/>
    <w:rsid w:val="00093F9D"/>
    <w:rsid w:val="000A0F11"/>
    <w:rsid w:val="000A1F9D"/>
    <w:rsid w:val="000A52CA"/>
    <w:rsid w:val="000A55D0"/>
    <w:rsid w:val="000A690D"/>
    <w:rsid w:val="000A6D33"/>
    <w:rsid w:val="000A6EAE"/>
    <w:rsid w:val="000A7DE6"/>
    <w:rsid w:val="000B508E"/>
    <w:rsid w:val="000B5547"/>
    <w:rsid w:val="000B5AC4"/>
    <w:rsid w:val="000B6DB7"/>
    <w:rsid w:val="000B6E69"/>
    <w:rsid w:val="000B6F76"/>
    <w:rsid w:val="000C20E1"/>
    <w:rsid w:val="000C367D"/>
    <w:rsid w:val="000C566A"/>
    <w:rsid w:val="000D1083"/>
    <w:rsid w:val="000D1592"/>
    <w:rsid w:val="000D188C"/>
    <w:rsid w:val="000E3545"/>
    <w:rsid w:val="000E74DC"/>
    <w:rsid w:val="000F0635"/>
    <w:rsid w:val="000F0E83"/>
    <w:rsid w:val="00102E2E"/>
    <w:rsid w:val="00103837"/>
    <w:rsid w:val="00107F19"/>
    <w:rsid w:val="00116975"/>
    <w:rsid w:val="00121B11"/>
    <w:rsid w:val="00122AE0"/>
    <w:rsid w:val="00126099"/>
    <w:rsid w:val="001263A4"/>
    <w:rsid w:val="0013314A"/>
    <w:rsid w:val="001337EC"/>
    <w:rsid w:val="00133A59"/>
    <w:rsid w:val="00134624"/>
    <w:rsid w:val="00144D5D"/>
    <w:rsid w:val="00152665"/>
    <w:rsid w:val="00153A8D"/>
    <w:rsid w:val="0015508B"/>
    <w:rsid w:val="00155290"/>
    <w:rsid w:val="001575E2"/>
    <w:rsid w:val="001606E2"/>
    <w:rsid w:val="00160CFC"/>
    <w:rsid w:val="001619FD"/>
    <w:rsid w:val="0016247D"/>
    <w:rsid w:val="00175513"/>
    <w:rsid w:val="00176311"/>
    <w:rsid w:val="001813F2"/>
    <w:rsid w:val="001825D5"/>
    <w:rsid w:val="00186701"/>
    <w:rsid w:val="001B023B"/>
    <w:rsid w:val="001B49F2"/>
    <w:rsid w:val="001C41A2"/>
    <w:rsid w:val="001C47FA"/>
    <w:rsid w:val="001D022C"/>
    <w:rsid w:val="001D1D64"/>
    <w:rsid w:val="001D2054"/>
    <w:rsid w:val="001E63FD"/>
    <w:rsid w:val="001E6A53"/>
    <w:rsid w:val="001F4143"/>
    <w:rsid w:val="00210A4C"/>
    <w:rsid w:val="00212235"/>
    <w:rsid w:val="00215707"/>
    <w:rsid w:val="00217CEC"/>
    <w:rsid w:val="00222BC7"/>
    <w:rsid w:val="00226C53"/>
    <w:rsid w:val="00231489"/>
    <w:rsid w:val="002320E1"/>
    <w:rsid w:val="0023799D"/>
    <w:rsid w:val="00242FCA"/>
    <w:rsid w:val="002430F7"/>
    <w:rsid w:val="00252BF7"/>
    <w:rsid w:val="00252E7C"/>
    <w:rsid w:val="00254E1F"/>
    <w:rsid w:val="002565FB"/>
    <w:rsid w:val="00260AAD"/>
    <w:rsid w:val="0026711F"/>
    <w:rsid w:val="0026769C"/>
    <w:rsid w:val="00271AD7"/>
    <w:rsid w:val="00272460"/>
    <w:rsid w:val="00281E3A"/>
    <w:rsid w:val="00284955"/>
    <w:rsid w:val="002A417B"/>
    <w:rsid w:val="002A7BD7"/>
    <w:rsid w:val="002A7CC0"/>
    <w:rsid w:val="002A7E84"/>
    <w:rsid w:val="002B2AF3"/>
    <w:rsid w:val="002B2CB0"/>
    <w:rsid w:val="002B3A87"/>
    <w:rsid w:val="002C096B"/>
    <w:rsid w:val="002C0D3E"/>
    <w:rsid w:val="002C59A3"/>
    <w:rsid w:val="002D1242"/>
    <w:rsid w:val="002D77BD"/>
    <w:rsid w:val="002E41ED"/>
    <w:rsid w:val="002E4553"/>
    <w:rsid w:val="002F0189"/>
    <w:rsid w:val="002F38D2"/>
    <w:rsid w:val="002F3F9E"/>
    <w:rsid w:val="002F6A87"/>
    <w:rsid w:val="003113FD"/>
    <w:rsid w:val="00314B97"/>
    <w:rsid w:val="003152CF"/>
    <w:rsid w:val="00322DCF"/>
    <w:rsid w:val="0032429A"/>
    <w:rsid w:val="003330B0"/>
    <w:rsid w:val="0033384D"/>
    <w:rsid w:val="00340CBB"/>
    <w:rsid w:val="00342676"/>
    <w:rsid w:val="003435DF"/>
    <w:rsid w:val="0034476A"/>
    <w:rsid w:val="00345453"/>
    <w:rsid w:val="00347ECF"/>
    <w:rsid w:val="00350466"/>
    <w:rsid w:val="00350ED1"/>
    <w:rsid w:val="0035365B"/>
    <w:rsid w:val="00353663"/>
    <w:rsid w:val="00356F04"/>
    <w:rsid w:val="00361223"/>
    <w:rsid w:val="0036580C"/>
    <w:rsid w:val="0036746D"/>
    <w:rsid w:val="0036797C"/>
    <w:rsid w:val="00372FB4"/>
    <w:rsid w:val="003776ED"/>
    <w:rsid w:val="00383D48"/>
    <w:rsid w:val="0038503B"/>
    <w:rsid w:val="00386618"/>
    <w:rsid w:val="00386F4B"/>
    <w:rsid w:val="0039152D"/>
    <w:rsid w:val="0039700C"/>
    <w:rsid w:val="0039756D"/>
    <w:rsid w:val="0039770B"/>
    <w:rsid w:val="003A0451"/>
    <w:rsid w:val="003A672A"/>
    <w:rsid w:val="003B47E2"/>
    <w:rsid w:val="003B4F46"/>
    <w:rsid w:val="003B5878"/>
    <w:rsid w:val="003B751F"/>
    <w:rsid w:val="003C5D31"/>
    <w:rsid w:val="003C5DB5"/>
    <w:rsid w:val="003C6B78"/>
    <w:rsid w:val="003D2BB8"/>
    <w:rsid w:val="003D3CB1"/>
    <w:rsid w:val="003E5DE8"/>
    <w:rsid w:val="003F0775"/>
    <w:rsid w:val="003F09E2"/>
    <w:rsid w:val="003F0B52"/>
    <w:rsid w:val="003F204A"/>
    <w:rsid w:val="003F7DBE"/>
    <w:rsid w:val="004001B9"/>
    <w:rsid w:val="004013FC"/>
    <w:rsid w:val="00403775"/>
    <w:rsid w:val="00404578"/>
    <w:rsid w:val="00405939"/>
    <w:rsid w:val="00406970"/>
    <w:rsid w:val="004070DA"/>
    <w:rsid w:val="00413229"/>
    <w:rsid w:val="0041744D"/>
    <w:rsid w:val="00421717"/>
    <w:rsid w:val="004222A2"/>
    <w:rsid w:val="00426976"/>
    <w:rsid w:val="00426FEA"/>
    <w:rsid w:val="004277FD"/>
    <w:rsid w:val="004324D4"/>
    <w:rsid w:val="00434EFF"/>
    <w:rsid w:val="00440817"/>
    <w:rsid w:val="00447600"/>
    <w:rsid w:val="00451CAF"/>
    <w:rsid w:val="00457355"/>
    <w:rsid w:val="00460454"/>
    <w:rsid w:val="004637EB"/>
    <w:rsid w:val="004642F7"/>
    <w:rsid w:val="0047346D"/>
    <w:rsid w:val="004810D8"/>
    <w:rsid w:val="00482A29"/>
    <w:rsid w:val="0048315A"/>
    <w:rsid w:val="00484324"/>
    <w:rsid w:val="00486A40"/>
    <w:rsid w:val="004A7CCE"/>
    <w:rsid w:val="004B0278"/>
    <w:rsid w:val="004B31CA"/>
    <w:rsid w:val="004B4F64"/>
    <w:rsid w:val="004B5D8D"/>
    <w:rsid w:val="004B61E6"/>
    <w:rsid w:val="004C019D"/>
    <w:rsid w:val="004C375D"/>
    <w:rsid w:val="004C7FCB"/>
    <w:rsid w:val="004D02C6"/>
    <w:rsid w:val="004D6E69"/>
    <w:rsid w:val="004E038B"/>
    <w:rsid w:val="004E1E16"/>
    <w:rsid w:val="004E216B"/>
    <w:rsid w:val="004E5C38"/>
    <w:rsid w:val="004F1020"/>
    <w:rsid w:val="004F59F0"/>
    <w:rsid w:val="00504D30"/>
    <w:rsid w:val="00504F3E"/>
    <w:rsid w:val="00506C87"/>
    <w:rsid w:val="00511DE4"/>
    <w:rsid w:val="00514507"/>
    <w:rsid w:val="00514EB6"/>
    <w:rsid w:val="005158AC"/>
    <w:rsid w:val="00516BC5"/>
    <w:rsid w:val="005250C6"/>
    <w:rsid w:val="005256B4"/>
    <w:rsid w:val="005259F5"/>
    <w:rsid w:val="00525D4B"/>
    <w:rsid w:val="00530B84"/>
    <w:rsid w:val="00534974"/>
    <w:rsid w:val="00535CAB"/>
    <w:rsid w:val="0054337A"/>
    <w:rsid w:val="00543FE2"/>
    <w:rsid w:val="00545246"/>
    <w:rsid w:val="0054701B"/>
    <w:rsid w:val="005535EC"/>
    <w:rsid w:val="00555335"/>
    <w:rsid w:val="00556E7B"/>
    <w:rsid w:val="0055730B"/>
    <w:rsid w:val="00560DAC"/>
    <w:rsid w:val="00561075"/>
    <w:rsid w:val="0056524A"/>
    <w:rsid w:val="00570123"/>
    <w:rsid w:val="0057430E"/>
    <w:rsid w:val="00574BEF"/>
    <w:rsid w:val="00574F78"/>
    <w:rsid w:val="00576874"/>
    <w:rsid w:val="00577756"/>
    <w:rsid w:val="005822C9"/>
    <w:rsid w:val="00583AFF"/>
    <w:rsid w:val="005857EC"/>
    <w:rsid w:val="00592DE5"/>
    <w:rsid w:val="0059380A"/>
    <w:rsid w:val="00593DED"/>
    <w:rsid w:val="005945E7"/>
    <w:rsid w:val="00594FA4"/>
    <w:rsid w:val="005957B4"/>
    <w:rsid w:val="005A0916"/>
    <w:rsid w:val="005A2C77"/>
    <w:rsid w:val="005A5093"/>
    <w:rsid w:val="005A68B0"/>
    <w:rsid w:val="005A6EB9"/>
    <w:rsid w:val="005B2E48"/>
    <w:rsid w:val="005C0C0F"/>
    <w:rsid w:val="005C121F"/>
    <w:rsid w:val="005C17A1"/>
    <w:rsid w:val="005C23C7"/>
    <w:rsid w:val="005C6458"/>
    <w:rsid w:val="005C759D"/>
    <w:rsid w:val="005C7C37"/>
    <w:rsid w:val="005C7E6C"/>
    <w:rsid w:val="005D06E7"/>
    <w:rsid w:val="005D3DF9"/>
    <w:rsid w:val="005D4ACC"/>
    <w:rsid w:val="005E1B85"/>
    <w:rsid w:val="005E451B"/>
    <w:rsid w:val="005F3513"/>
    <w:rsid w:val="005F4E23"/>
    <w:rsid w:val="00604B9C"/>
    <w:rsid w:val="00604D70"/>
    <w:rsid w:val="00605E89"/>
    <w:rsid w:val="00606672"/>
    <w:rsid w:val="0061073F"/>
    <w:rsid w:val="0061385E"/>
    <w:rsid w:val="00616218"/>
    <w:rsid w:val="0062086C"/>
    <w:rsid w:val="006217B3"/>
    <w:rsid w:val="00621B37"/>
    <w:rsid w:val="00622B46"/>
    <w:rsid w:val="0062372E"/>
    <w:rsid w:val="00624283"/>
    <w:rsid w:val="00624506"/>
    <w:rsid w:val="00627A5E"/>
    <w:rsid w:val="0063183A"/>
    <w:rsid w:val="0063265C"/>
    <w:rsid w:val="00633A89"/>
    <w:rsid w:val="006351A0"/>
    <w:rsid w:val="00640AF5"/>
    <w:rsid w:val="00641CA4"/>
    <w:rsid w:val="006430CC"/>
    <w:rsid w:val="0064328D"/>
    <w:rsid w:val="006457F1"/>
    <w:rsid w:val="00646B6A"/>
    <w:rsid w:val="00646E49"/>
    <w:rsid w:val="006479D4"/>
    <w:rsid w:val="006503FE"/>
    <w:rsid w:val="00650674"/>
    <w:rsid w:val="00650953"/>
    <w:rsid w:val="00650FE3"/>
    <w:rsid w:val="00652D3B"/>
    <w:rsid w:val="00655121"/>
    <w:rsid w:val="00660FCC"/>
    <w:rsid w:val="00662CF3"/>
    <w:rsid w:val="00663908"/>
    <w:rsid w:val="00664C34"/>
    <w:rsid w:val="00664EEF"/>
    <w:rsid w:val="006654FB"/>
    <w:rsid w:val="00667765"/>
    <w:rsid w:val="00670B75"/>
    <w:rsid w:val="006765F7"/>
    <w:rsid w:val="00676AFB"/>
    <w:rsid w:val="006803EE"/>
    <w:rsid w:val="00682135"/>
    <w:rsid w:val="0068249B"/>
    <w:rsid w:val="00684591"/>
    <w:rsid w:val="006853CD"/>
    <w:rsid w:val="006853ED"/>
    <w:rsid w:val="006868F6"/>
    <w:rsid w:val="0068781A"/>
    <w:rsid w:val="0069429C"/>
    <w:rsid w:val="006A04C3"/>
    <w:rsid w:val="006A0F78"/>
    <w:rsid w:val="006A7ED5"/>
    <w:rsid w:val="006B0DA0"/>
    <w:rsid w:val="006B33CE"/>
    <w:rsid w:val="006B7853"/>
    <w:rsid w:val="006C6784"/>
    <w:rsid w:val="006D3153"/>
    <w:rsid w:val="006D520B"/>
    <w:rsid w:val="006F384A"/>
    <w:rsid w:val="006F6EBD"/>
    <w:rsid w:val="00707144"/>
    <w:rsid w:val="007110FF"/>
    <w:rsid w:val="0071117F"/>
    <w:rsid w:val="00711AB8"/>
    <w:rsid w:val="00714514"/>
    <w:rsid w:val="00721C4B"/>
    <w:rsid w:val="00723973"/>
    <w:rsid w:val="00723AB7"/>
    <w:rsid w:val="00724323"/>
    <w:rsid w:val="00725471"/>
    <w:rsid w:val="007265FB"/>
    <w:rsid w:val="00727016"/>
    <w:rsid w:val="0073591C"/>
    <w:rsid w:val="00737242"/>
    <w:rsid w:val="007432C8"/>
    <w:rsid w:val="007454A0"/>
    <w:rsid w:val="00745950"/>
    <w:rsid w:val="007542D3"/>
    <w:rsid w:val="00754D77"/>
    <w:rsid w:val="00755EF1"/>
    <w:rsid w:val="007637A0"/>
    <w:rsid w:val="0076798A"/>
    <w:rsid w:val="007713AD"/>
    <w:rsid w:val="00771A98"/>
    <w:rsid w:val="00772084"/>
    <w:rsid w:val="007752BD"/>
    <w:rsid w:val="007757A3"/>
    <w:rsid w:val="00780492"/>
    <w:rsid w:val="0078115F"/>
    <w:rsid w:val="00784966"/>
    <w:rsid w:val="00787A61"/>
    <w:rsid w:val="007916A8"/>
    <w:rsid w:val="00793815"/>
    <w:rsid w:val="007971AF"/>
    <w:rsid w:val="007A0B74"/>
    <w:rsid w:val="007A1EE8"/>
    <w:rsid w:val="007A429F"/>
    <w:rsid w:val="007A51EE"/>
    <w:rsid w:val="007A7838"/>
    <w:rsid w:val="007B1D04"/>
    <w:rsid w:val="007B252C"/>
    <w:rsid w:val="007B75A1"/>
    <w:rsid w:val="007B7F21"/>
    <w:rsid w:val="007C1F1A"/>
    <w:rsid w:val="007C2519"/>
    <w:rsid w:val="007C4226"/>
    <w:rsid w:val="007C432C"/>
    <w:rsid w:val="007C4BB0"/>
    <w:rsid w:val="007D005F"/>
    <w:rsid w:val="007D17EC"/>
    <w:rsid w:val="007D2516"/>
    <w:rsid w:val="007D2CE8"/>
    <w:rsid w:val="007D3C59"/>
    <w:rsid w:val="007D77A4"/>
    <w:rsid w:val="007F1E41"/>
    <w:rsid w:val="007F22A9"/>
    <w:rsid w:val="007F23F5"/>
    <w:rsid w:val="008000FF"/>
    <w:rsid w:val="0080141C"/>
    <w:rsid w:val="00813BAF"/>
    <w:rsid w:val="00814906"/>
    <w:rsid w:val="0081562F"/>
    <w:rsid w:val="00817BC8"/>
    <w:rsid w:val="00820CC4"/>
    <w:rsid w:val="00821347"/>
    <w:rsid w:val="008304B2"/>
    <w:rsid w:val="00830997"/>
    <w:rsid w:val="00831942"/>
    <w:rsid w:val="00832975"/>
    <w:rsid w:val="00840336"/>
    <w:rsid w:val="008403E4"/>
    <w:rsid w:val="0084433E"/>
    <w:rsid w:val="00850796"/>
    <w:rsid w:val="00854442"/>
    <w:rsid w:val="00856489"/>
    <w:rsid w:val="00857EA6"/>
    <w:rsid w:val="008628D0"/>
    <w:rsid w:val="008637DA"/>
    <w:rsid w:val="00867D33"/>
    <w:rsid w:val="00871C39"/>
    <w:rsid w:val="00872632"/>
    <w:rsid w:val="008728EC"/>
    <w:rsid w:val="00874154"/>
    <w:rsid w:val="00875D89"/>
    <w:rsid w:val="00882BC9"/>
    <w:rsid w:val="00882DCB"/>
    <w:rsid w:val="00883AB1"/>
    <w:rsid w:val="00883C09"/>
    <w:rsid w:val="00885F08"/>
    <w:rsid w:val="0088614A"/>
    <w:rsid w:val="00886B41"/>
    <w:rsid w:val="00886C23"/>
    <w:rsid w:val="0089035D"/>
    <w:rsid w:val="008920C7"/>
    <w:rsid w:val="008936E2"/>
    <w:rsid w:val="00893F47"/>
    <w:rsid w:val="008956C5"/>
    <w:rsid w:val="008A7B28"/>
    <w:rsid w:val="008B2261"/>
    <w:rsid w:val="008C0BB8"/>
    <w:rsid w:val="008C1A23"/>
    <w:rsid w:val="008C4550"/>
    <w:rsid w:val="008C4774"/>
    <w:rsid w:val="008D0D3A"/>
    <w:rsid w:val="008D2553"/>
    <w:rsid w:val="008D288D"/>
    <w:rsid w:val="008D3301"/>
    <w:rsid w:val="008D3F8E"/>
    <w:rsid w:val="008D4144"/>
    <w:rsid w:val="008D6DB6"/>
    <w:rsid w:val="008E033E"/>
    <w:rsid w:val="008E08B4"/>
    <w:rsid w:val="008E0C96"/>
    <w:rsid w:val="008E115D"/>
    <w:rsid w:val="008E3F7B"/>
    <w:rsid w:val="008F30A6"/>
    <w:rsid w:val="008F3CC1"/>
    <w:rsid w:val="008F543C"/>
    <w:rsid w:val="008F56AE"/>
    <w:rsid w:val="008F76FF"/>
    <w:rsid w:val="009024F2"/>
    <w:rsid w:val="00905C4F"/>
    <w:rsid w:val="0090780D"/>
    <w:rsid w:val="009138B1"/>
    <w:rsid w:val="00913AFA"/>
    <w:rsid w:val="00915131"/>
    <w:rsid w:val="009165AE"/>
    <w:rsid w:val="0092051E"/>
    <w:rsid w:val="00927129"/>
    <w:rsid w:val="00930261"/>
    <w:rsid w:val="00931FDD"/>
    <w:rsid w:val="009333FB"/>
    <w:rsid w:val="0093385E"/>
    <w:rsid w:val="00934DC5"/>
    <w:rsid w:val="00935B6D"/>
    <w:rsid w:val="0093644B"/>
    <w:rsid w:val="009376EA"/>
    <w:rsid w:val="009379EF"/>
    <w:rsid w:val="009423E8"/>
    <w:rsid w:val="00943295"/>
    <w:rsid w:val="0094467B"/>
    <w:rsid w:val="00944AF8"/>
    <w:rsid w:val="00946F62"/>
    <w:rsid w:val="00955A1C"/>
    <w:rsid w:val="00961943"/>
    <w:rsid w:val="009625D3"/>
    <w:rsid w:val="00964EDB"/>
    <w:rsid w:val="0096730F"/>
    <w:rsid w:val="00971E89"/>
    <w:rsid w:val="0097208D"/>
    <w:rsid w:val="00986A6D"/>
    <w:rsid w:val="009927CF"/>
    <w:rsid w:val="0099299B"/>
    <w:rsid w:val="00993A73"/>
    <w:rsid w:val="00994CC6"/>
    <w:rsid w:val="009974D5"/>
    <w:rsid w:val="009A632B"/>
    <w:rsid w:val="009A6F60"/>
    <w:rsid w:val="009A7957"/>
    <w:rsid w:val="009B129E"/>
    <w:rsid w:val="009B2200"/>
    <w:rsid w:val="009B6164"/>
    <w:rsid w:val="009D0D72"/>
    <w:rsid w:val="009D18C2"/>
    <w:rsid w:val="009D4F3C"/>
    <w:rsid w:val="009D7A17"/>
    <w:rsid w:val="009E00C5"/>
    <w:rsid w:val="009E2930"/>
    <w:rsid w:val="009E6A09"/>
    <w:rsid w:val="009E7265"/>
    <w:rsid w:val="009F1DDF"/>
    <w:rsid w:val="009F660E"/>
    <w:rsid w:val="00A04D16"/>
    <w:rsid w:val="00A05E2B"/>
    <w:rsid w:val="00A1314E"/>
    <w:rsid w:val="00A13E51"/>
    <w:rsid w:val="00A20877"/>
    <w:rsid w:val="00A20E57"/>
    <w:rsid w:val="00A212D7"/>
    <w:rsid w:val="00A2477A"/>
    <w:rsid w:val="00A26A70"/>
    <w:rsid w:val="00A27CED"/>
    <w:rsid w:val="00A30C50"/>
    <w:rsid w:val="00A31009"/>
    <w:rsid w:val="00A32516"/>
    <w:rsid w:val="00A32BE2"/>
    <w:rsid w:val="00A33B3F"/>
    <w:rsid w:val="00A34063"/>
    <w:rsid w:val="00A4009C"/>
    <w:rsid w:val="00A458A6"/>
    <w:rsid w:val="00A529F0"/>
    <w:rsid w:val="00A55211"/>
    <w:rsid w:val="00A562EF"/>
    <w:rsid w:val="00A57D66"/>
    <w:rsid w:val="00A66F19"/>
    <w:rsid w:val="00A67CB1"/>
    <w:rsid w:val="00A71B3F"/>
    <w:rsid w:val="00A726ED"/>
    <w:rsid w:val="00A805C5"/>
    <w:rsid w:val="00A8103D"/>
    <w:rsid w:val="00A91666"/>
    <w:rsid w:val="00A91F5F"/>
    <w:rsid w:val="00A95DFF"/>
    <w:rsid w:val="00A96700"/>
    <w:rsid w:val="00AA514A"/>
    <w:rsid w:val="00AA52B1"/>
    <w:rsid w:val="00AB13B5"/>
    <w:rsid w:val="00AB2DAE"/>
    <w:rsid w:val="00AB4305"/>
    <w:rsid w:val="00AB4DDB"/>
    <w:rsid w:val="00AB5250"/>
    <w:rsid w:val="00AB6C09"/>
    <w:rsid w:val="00AC45BE"/>
    <w:rsid w:val="00AC5B2B"/>
    <w:rsid w:val="00AC6EB8"/>
    <w:rsid w:val="00AD513E"/>
    <w:rsid w:val="00AD517A"/>
    <w:rsid w:val="00AE48E7"/>
    <w:rsid w:val="00AF0526"/>
    <w:rsid w:val="00AF05F3"/>
    <w:rsid w:val="00AF1950"/>
    <w:rsid w:val="00AF5364"/>
    <w:rsid w:val="00B02C13"/>
    <w:rsid w:val="00B033A5"/>
    <w:rsid w:val="00B0720F"/>
    <w:rsid w:val="00B072EB"/>
    <w:rsid w:val="00B07F5E"/>
    <w:rsid w:val="00B1058E"/>
    <w:rsid w:val="00B10F70"/>
    <w:rsid w:val="00B1493F"/>
    <w:rsid w:val="00B162A3"/>
    <w:rsid w:val="00B219C6"/>
    <w:rsid w:val="00B23AB5"/>
    <w:rsid w:val="00B24B8A"/>
    <w:rsid w:val="00B322D5"/>
    <w:rsid w:val="00B35341"/>
    <w:rsid w:val="00B3582D"/>
    <w:rsid w:val="00B35ED9"/>
    <w:rsid w:val="00B43B31"/>
    <w:rsid w:val="00B43BF8"/>
    <w:rsid w:val="00B465B1"/>
    <w:rsid w:val="00B46904"/>
    <w:rsid w:val="00B50248"/>
    <w:rsid w:val="00B545B9"/>
    <w:rsid w:val="00B558EC"/>
    <w:rsid w:val="00B57024"/>
    <w:rsid w:val="00B61DA0"/>
    <w:rsid w:val="00B65975"/>
    <w:rsid w:val="00B702AD"/>
    <w:rsid w:val="00B74000"/>
    <w:rsid w:val="00B75CAA"/>
    <w:rsid w:val="00B75D68"/>
    <w:rsid w:val="00B761D1"/>
    <w:rsid w:val="00B76737"/>
    <w:rsid w:val="00B76973"/>
    <w:rsid w:val="00B77611"/>
    <w:rsid w:val="00B77617"/>
    <w:rsid w:val="00B77A62"/>
    <w:rsid w:val="00B77B18"/>
    <w:rsid w:val="00B82B4D"/>
    <w:rsid w:val="00B86428"/>
    <w:rsid w:val="00B9247C"/>
    <w:rsid w:val="00B948E0"/>
    <w:rsid w:val="00B96310"/>
    <w:rsid w:val="00BA4422"/>
    <w:rsid w:val="00BA6B6F"/>
    <w:rsid w:val="00BB19BC"/>
    <w:rsid w:val="00BB5AB4"/>
    <w:rsid w:val="00BB6C49"/>
    <w:rsid w:val="00BB7AEF"/>
    <w:rsid w:val="00BC2221"/>
    <w:rsid w:val="00BC3039"/>
    <w:rsid w:val="00BC4390"/>
    <w:rsid w:val="00BC4A51"/>
    <w:rsid w:val="00BC75EE"/>
    <w:rsid w:val="00BD35C3"/>
    <w:rsid w:val="00BD6228"/>
    <w:rsid w:val="00BD6AFE"/>
    <w:rsid w:val="00BE1CB9"/>
    <w:rsid w:val="00BE360B"/>
    <w:rsid w:val="00BE4C5E"/>
    <w:rsid w:val="00BF1B22"/>
    <w:rsid w:val="00BF22FC"/>
    <w:rsid w:val="00BF2553"/>
    <w:rsid w:val="00BF4CA3"/>
    <w:rsid w:val="00BF4FC3"/>
    <w:rsid w:val="00BF653A"/>
    <w:rsid w:val="00C00AFF"/>
    <w:rsid w:val="00C047E0"/>
    <w:rsid w:val="00C060BD"/>
    <w:rsid w:val="00C06592"/>
    <w:rsid w:val="00C16A01"/>
    <w:rsid w:val="00C23E85"/>
    <w:rsid w:val="00C24CB9"/>
    <w:rsid w:val="00C24DE3"/>
    <w:rsid w:val="00C26A9E"/>
    <w:rsid w:val="00C325C4"/>
    <w:rsid w:val="00C40466"/>
    <w:rsid w:val="00C43C0C"/>
    <w:rsid w:val="00C44374"/>
    <w:rsid w:val="00C44571"/>
    <w:rsid w:val="00C44CC7"/>
    <w:rsid w:val="00C50241"/>
    <w:rsid w:val="00C53665"/>
    <w:rsid w:val="00C5545B"/>
    <w:rsid w:val="00C55E15"/>
    <w:rsid w:val="00C56C82"/>
    <w:rsid w:val="00C66B2F"/>
    <w:rsid w:val="00C72943"/>
    <w:rsid w:val="00C76324"/>
    <w:rsid w:val="00C76CCC"/>
    <w:rsid w:val="00C80C01"/>
    <w:rsid w:val="00C83D5E"/>
    <w:rsid w:val="00C84EAC"/>
    <w:rsid w:val="00C86653"/>
    <w:rsid w:val="00C93B0C"/>
    <w:rsid w:val="00C946AA"/>
    <w:rsid w:val="00CA46E5"/>
    <w:rsid w:val="00CA4EC8"/>
    <w:rsid w:val="00CA68A1"/>
    <w:rsid w:val="00CA7C25"/>
    <w:rsid w:val="00CA7C8E"/>
    <w:rsid w:val="00CB19D5"/>
    <w:rsid w:val="00CB27A5"/>
    <w:rsid w:val="00CB7D62"/>
    <w:rsid w:val="00CC33DC"/>
    <w:rsid w:val="00CC5BA2"/>
    <w:rsid w:val="00CC763E"/>
    <w:rsid w:val="00CD5B82"/>
    <w:rsid w:val="00CD6E4E"/>
    <w:rsid w:val="00CD726F"/>
    <w:rsid w:val="00CE4E93"/>
    <w:rsid w:val="00CF3ABB"/>
    <w:rsid w:val="00CF435F"/>
    <w:rsid w:val="00D001D1"/>
    <w:rsid w:val="00D010AF"/>
    <w:rsid w:val="00D01315"/>
    <w:rsid w:val="00D03B6C"/>
    <w:rsid w:val="00D0555E"/>
    <w:rsid w:val="00D062D9"/>
    <w:rsid w:val="00D13664"/>
    <w:rsid w:val="00D14C89"/>
    <w:rsid w:val="00D1610C"/>
    <w:rsid w:val="00D16B7C"/>
    <w:rsid w:val="00D223FB"/>
    <w:rsid w:val="00D2370E"/>
    <w:rsid w:val="00D311F0"/>
    <w:rsid w:val="00D31BFF"/>
    <w:rsid w:val="00D31E27"/>
    <w:rsid w:val="00D33824"/>
    <w:rsid w:val="00D406A0"/>
    <w:rsid w:val="00D441B1"/>
    <w:rsid w:val="00D45991"/>
    <w:rsid w:val="00D4693B"/>
    <w:rsid w:val="00D577BD"/>
    <w:rsid w:val="00D57A59"/>
    <w:rsid w:val="00D62AC6"/>
    <w:rsid w:val="00D64F0E"/>
    <w:rsid w:val="00D66E6D"/>
    <w:rsid w:val="00D7140B"/>
    <w:rsid w:val="00D71A92"/>
    <w:rsid w:val="00D729E3"/>
    <w:rsid w:val="00D737C0"/>
    <w:rsid w:val="00D81EA3"/>
    <w:rsid w:val="00D83357"/>
    <w:rsid w:val="00D83C93"/>
    <w:rsid w:val="00D83EA4"/>
    <w:rsid w:val="00D8484E"/>
    <w:rsid w:val="00D84FD9"/>
    <w:rsid w:val="00D91541"/>
    <w:rsid w:val="00D91BC3"/>
    <w:rsid w:val="00D950F3"/>
    <w:rsid w:val="00DB1310"/>
    <w:rsid w:val="00DB426B"/>
    <w:rsid w:val="00DB5F16"/>
    <w:rsid w:val="00DC28BA"/>
    <w:rsid w:val="00DC4411"/>
    <w:rsid w:val="00DC4779"/>
    <w:rsid w:val="00DC505E"/>
    <w:rsid w:val="00DD2BFE"/>
    <w:rsid w:val="00DD5A54"/>
    <w:rsid w:val="00DF0D32"/>
    <w:rsid w:val="00DF325C"/>
    <w:rsid w:val="00E02C4F"/>
    <w:rsid w:val="00E14706"/>
    <w:rsid w:val="00E15942"/>
    <w:rsid w:val="00E16886"/>
    <w:rsid w:val="00E168F4"/>
    <w:rsid w:val="00E16DFF"/>
    <w:rsid w:val="00E17C26"/>
    <w:rsid w:val="00E17D09"/>
    <w:rsid w:val="00E21175"/>
    <w:rsid w:val="00E24C4B"/>
    <w:rsid w:val="00E30881"/>
    <w:rsid w:val="00E32460"/>
    <w:rsid w:val="00E34349"/>
    <w:rsid w:val="00E35602"/>
    <w:rsid w:val="00E41413"/>
    <w:rsid w:val="00E44ECC"/>
    <w:rsid w:val="00E459FC"/>
    <w:rsid w:val="00E5121D"/>
    <w:rsid w:val="00E513CB"/>
    <w:rsid w:val="00E51E7F"/>
    <w:rsid w:val="00E51FB0"/>
    <w:rsid w:val="00E5504F"/>
    <w:rsid w:val="00E579A2"/>
    <w:rsid w:val="00E57D5A"/>
    <w:rsid w:val="00E57F76"/>
    <w:rsid w:val="00E6462A"/>
    <w:rsid w:val="00E760D4"/>
    <w:rsid w:val="00E87C29"/>
    <w:rsid w:val="00E95432"/>
    <w:rsid w:val="00EA6B37"/>
    <w:rsid w:val="00EB197E"/>
    <w:rsid w:val="00EB4BD7"/>
    <w:rsid w:val="00EB739C"/>
    <w:rsid w:val="00EC04F2"/>
    <w:rsid w:val="00EC5194"/>
    <w:rsid w:val="00EC566F"/>
    <w:rsid w:val="00EC5C1E"/>
    <w:rsid w:val="00ED5211"/>
    <w:rsid w:val="00ED52BD"/>
    <w:rsid w:val="00ED5FD1"/>
    <w:rsid w:val="00ED6E0A"/>
    <w:rsid w:val="00EE0B0A"/>
    <w:rsid w:val="00EE0D68"/>
    <w:rsid w:val="00EE404A"/>
    <w:rsid w:val="00EE4603"/>
    <w:rsid w:val="00EE6822"/>
    <w:rsid w:val="00EF55A6"/>
    <w:rsid w:val="00F001E0"/>
    <w:rsid w:val="00F049F5"/>
    <w:rsid w:val="00F119C7"/>
    <w:rsid w:val="00F12A05"/>
    <w:rsid w:val="00F13536"/>
    <w:rsid w:val="00F140CB"/>
    <w:rsid w:val="00F14F74"/>
    <w:rsid w:val="00F16A6D"/>
    <w:rsid w:val="00F223E2"/>
    <w:rsid w:val="00F22F86"/>
    <w:rsid w:val="00F2314D"/>
    <w:rsid w:val="00F248FE"/>
    <w:rsid w:val="00F24C04"/>
    <w:rsid w:val="00F2550A"/>
    <w:rsid w:val="00F3536D"/>
    <w:rsid w:val="00F36021"/>
    <w:rsid w:val="00F36E8B"/>
    <w:rsid w:val="00F375E9"/>
    <w:rsid w:val="00F40505"/>
    <w:rsid w:val="00F41024"/>
    <w:rsid w:val="00F419E8"/>
    <w:rsid w:val="00F41D8B"/>
    <w:rsid w:val="00F425FA"/>
    <w:rsid w:val="00F46D98"/>
    <w:rsid w:val="00F47E2D"/>
    <w:rsid w:val="00F502C5"/>
    <w:rsid w:val="00F533B6"/>
    <w:rsid w:val="00F54091"/>
    <w:rsid w:val="00F55FDC"/>
    <w:rsid w:val="00F60E30"/>
    <w:rsid w:val="00F61A5F"/>
    <w:rsid w:val="00F65AF9"/>
    <w:rsid w:val="00F7062B"/>
    <w:rsid w:val="00F73237"/>
    <w:rsid w:val="00F769E6"/>
    <w:rsid w:val="00F77FF0"/>
    <w:rsid w:val="00F81AC4"/>
    <w:rsid w:val="00F81FC6"/>
    <w:rsid w:val="00F841AA"/>
    <w:rsid w:val="00F84CCA"/>
    <w:rsid w:val="00F8620B"/>
    <w:rsid w:val="00F90C99"/>
    <w:rsid w:val="00F93EF0"/>
    <w:rsid w:val="00F951E0"/>
    <w:rsid w:val="00F976CF"/>
    <w:rsid w:val="00FA0AA2"/>
    <w:rsid w:val="00FA1316"/>
    <w:rsid w:val="00FA1EA8"/>
    <w:rsid w:val="00FA4EA2"/>
    <w:rsid w:val="00FA5FF8"/>
    <w:rsid w:val="00FA7E7D"/>
    <w:rsid w:val="00FB2E87"/>
    <w:rsid w:val="00FB7035"/>
    <w:rsid w:val="00FB7B9B"/>
    <w:rsid w:val="00FC0ABD"/>
    <w:rsid w:val="00FC0ACB"/>
    <w:rsid w:val="00FC184D"/>
    <w:rsid w:val="00FC7E50"/>
    <w:rsid w:val="00FD0489"/>
    <w:rsid w:val="00FD2E21"/>
    <w:rsid w:val="00FD484D"/>
    <w:rsid w:val="00FD6409"/>
    <w:rsid w:val="00FE0F9B"/>
    <w:rsid w:val="00FE3B45"/>
    <w:rsid w:val="00FF45F7"/>
    <w:rsid w:val="00FF4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D6E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DF9"/>
    <w:pPr>
      <w:spacing w:before="120" w:after="120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2"/>
    <w:qFormat/>
    <w:rsid w:val="003D2BB8"/>
    <w:pPr>
      <w:keepNext/>
      <w:keepLines/>
      <w:spacing w:before="480" w:after="360" w:line="240" w:lineRule="auto"/>
      <w:outlineLvl w:val="0"/>
    </w:pPr>
    <w:rPr>
      <w:rFonts w:eastAsiaTheme="majorEastAsia" w:cs="Segoe UI"/>
      <w:bCs/>
      <w:color w:val="008AC8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D2BB8"/>
    <w:pPr>
      <w:spacing w:before="360" w:after="360" w:line="240" w:lineRule="auto"/>
      <w:outlineLvl w:val="1"/>
    </w:pPr>
    <w:rPr>
      <w:rFonts w:cs="Segoe UI"/>
      <w:color w:val="008AC8"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2"/>
    <w:qFormat/>
    <w:rsid w:val="003D2BB8"/>
    <w:pPr>
      <w:keepNext/>
      <w:keepLines/>
      <w:spacing w:before="360" w:after="240" w:line="240" w:lineRule="auto"/>
      <w:outlineLvl w:val="2"/>
    </w:pPr>
    <w:rPr>
      <w:rFonts w:eastAsiaTheme="majorEastAsia" w:cstheme="majorBidi"/>
      <w:bCs/>
      <w:color w:val="008AC8"/>
      <w:sz w:val="28"/>
    </w:rPr>
  </w:style>
  <w:style w:type="paragraph" w:styleId="Heading4">
    <w:name w:val="heading 4"/>
    <w:basedOn w:val="Normal"/>
    <w:next w:val="Normal"/>
    <w:link w:val="Heading4Char"/>
    <w:uiPriority w:val="2"/>
    <w:unhideWhenUsed/>
    <w:qFormat/>
    <w:rsid w:val="003D2BB8"/>
    <w:pPr>
      <w:keepNext/>
      <w:keepLines/>
      <w:spacing w:before="240" w:after="240" w:line="240" w:lineRule="auto"/>
      <w:outlineLvl w:val="3"/>
    </w:pPr>
    <w:rPr>
      <w:rFonts w:eastAsiaTheme="majorEastAsia" w:cstheme="majorBidi"/>
      <w:bCs/>
      <w:iCs/>
      <w:color w:val="008AC8"/>
      <w:sz w:val="24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8C4774"/>
    <w:pPr>
      <w:keepNext/>
      <w:keepLines/>
      <w:spacing w:before="240" w:line="240" w:lineRule="auto"/>
      <w:outlineLvl w:val="4"/>
    </w:pPr>
    <w:rPr>
      <w:rFonts w:eastAsiaTheme="majorEastAsia" w:cstheme="majorBidi"/>
      <w:i/>
      <w:color w:val="008AC8"/>
      <w:sz w:val="24"/>
    </w:rPr>
  </w:style>
  <w:style w:type="paragraph" w:styleId="Heading6">
    <w:name w:val="heading 6"/>
    <w:basedOn w:val="Normal"/>
    <w:next w:val="Normal"/>
    <w:link w:val="Heading6Char"/>
    <w:uiPriority w:val="2"/>
    <w:unhideWhenUsed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unhideWhenUsed/>
    <w:pPr>
      <w:keepNext/>
      <w:keepLines/>
      <w:spacing w:line="240" w:lineRule="auto"/>
      <w:outlineLvl w:val="6"/>
    </w:pPr>
    <w:rPr>
      <w:rFonts w:eastAsiaTheme="majorEastAsia" w:cstheme="majorBidi"/>
      <w:i/>
      <w:iCs/>
      <w:color w:val="008AC8"/>
      <w:sz w:val="24"/>
    </w:rPr>
  </w:style>
  <w:style w:type="paragraph" w:styleId="Heading8">
    <w:name w:val="heading 8"/>
    <w:basedOn w:val="Normal"/>
    <w:next w:val="Normal"/>
    <w:link w:val="Heading8Char"/>
    <w:uiPriority w:val="2"/>
    <w:unhideWhenUsed/>
    <w:pPr>
      <w:keepNext/>
      <w:keepLines/>
      <w:spacing w:before="40" w:after="0" w:line="240" w:lineRule="auto"/>
      <w:outlineLvl w:val="7"/>
    </w:pPr>
    <w:rPr>
      <w:rFonts w:eastAsiaTheme="majorEastAsia" w:cstheme="majorBidi"/>
      <w:color w:val="008AC8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2"/>
    <w:unhideWhenUsed/>
    <w:rsid w:val="00650953"/>
    <w:pPr>
      <w:keepNext/>
      <w:keepLines/>
      <w:spacing w:after="240" w:line="240" w:lineRule="auto"/>
      <w:outlineLvl w:val="8"/>
    </w:pPr>
    <w:rPr>
      <w:rFonts w:eastAsiaTheme="majorEastAsia" w:cstheme="majorBidi"/>
      <w:iCs/>
      <w:color w:val="008AC8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D8484E"/>
    <w:rPr>
      <w:rFonts w:ascii="Segoe UI" w:eastAsiaTheme="majorEastAsia" w:hAnsi="Segoe UI" w:cs="Segoe UI"/>
      <w:bCs/>
      <w:color w:val="008AC8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484E"/>
    <w:rPr>
      <w:rFonts w:ascii="Segoe UI" w:hAnsi="Segoe UI" w:cs="Segoe UI"/>
      <w:color w:val="008AC8"/>
      <w:sz w:val="32"/>
      <w:szCs w:val="20"/>
    </w:rPr>
  </w:style>
  <w:style w:type="paragraph" w:styleId="TOCHeading">
    <w:name w:val="TOC Heading"/>
    <w:next w:val="Normal"/>
    <w:uiPriority w:val="39"/>
    <w:unhideWhenUsed/>
    <w:qFormat/>
    <w:rPr>
      <w:rFonts w:ascii="Segoe UI" w:eastAsiaTheme="minorHAnsi" w:hAnsi="Segoe UI"/>
      <w:color w:val="008AC8"/>
      <w:spacing w:val="10"/>
      <w:sz w:val="36"/>
      <w:szCs w:val="48"/>
    </w:rPr>
  </w:style>
  <w:style w:type="paragraph" w:styleId="TOC1">
    <w:name w:val="toc 1"/>
    <w:basedOn w:val="Normal"/>
    <w:next w:val="Normal"/>
    <w:uiPriority w:val="39"/>
    <w:unhideWhenUsed/>
    <w:rsid w:val="00504F3E"/>
    <w:pPr>
      <w:tabs>
        <w:tab w:val="left" w:pos="440"/>
        <w:tab w:val="right" w:leader="dot" w:pos="8660"/>
      </w:tabs>
      <w:spacing w:after="100"/>
    </w:pPr>
    <w:rPr>
      <w:noProof/>
      <w:sz w:val="24"/>
    </w:rPr>
  </w:style>
  <w:style w:type="character" w:styleId="Hyperlink">
    <w:name w:val="Hyperlink"/>
    <w:basedOn w:val="DefaultParagraphFont"/>
    <w:uiPriority w:val="99"/>
    <w:unhideWhenUsed/>
    <w:rPr>
      <w:rFonts w:ascii="Segoe UI" w:hAnsi="Segoe UI"/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F45F7"/>
    <w:pPr>
      <w:spacing w:before="0" w:after="0" w:line="240" w:lineRule="auto"/>
      <w:ind w:left="220" w:hanging="220"/>
    </w:pPr>
  </w:style>
  <w:style w:type="paragraph" w:styleId="TOC2">
    <w:name w:val="toc 2"/>
    <w:basedOn w:val="Normal"/>
    <w:next w:val="Normal"/>
    <w:autoRedefine/>
    <w:uiPriority w:val="39"/>
    <w:unhideWhenUsed/>
    <w:rsid w:val="00504F3E"/>
    <w:pPr>
      <w:tabs>
        <w:tab w:val="left" w:pos="880"/>
        <w:tab w:val="right" w:leader="dot" w:pos="9350"/>
      </w:tabs>
      <w:spacing w:after="100"/>
      <w:ind w:left="216"/>
    </w:pPr>
    <w:rPr>
      <w:rFonts w:ascii="Segoe" w:hAnsi="Segoe"/>
      <w:sz w:val="20"/>
    </w:rPr>
  </w:style>
  <w:style w:type="paragraph" w:styleId="ListParagraph">
    <w:name w:val="List Paragraph"/>
    <w:aliases w:val="Num Bullet 1"/>
    <w:basedOn w:val="Normal"/>
    <w:link w:val="ListParagraphChar"/>
    <w:uiPriority w:val="34"/>
    <w:qFormat/>
    <w:rsid w:val="007B7F21"/>
    <w:pPr>
      <w:numPr>
        <w:numId w:val="6"/>
      </w:numPr>
      <w:contextualSpacing/>
    </w:pPr>
  </w:style>
  <w:style w:type="paragraph" w:styleId="NoSpacing">
    <w:name w:val="No Spacing"/>
    <w:link w:val="NoSpacingChar"/>
    <w:uiPriority w:val="99"/>
    <w:qFormat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8484E"/>
    <w:rPr>
      <w:rFonts w:ascii="Segoe UI" w:hAnsi="Segoe UI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semiHidden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ullet1">
    <w:name w:val="Bullet 1"/>
    <w:basedOn w:val="ListParagraph"/>
    <w:uiPriority w:val="4"/>
    <w:qFormat/>
    <w:rsid w:val="00FF45F7"/>
    <w:pPr>
      <w:numPr>
        <w:numId w:val="1"/>
      </w:numPr>
      <w:spacing w:before="240" w:after="240" w:line="240" w:lineRule="auto"/>
    </w:pPr>
    <w:rPr>
      <w:rFonts w:cs="Segoe UI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FF45F7"/>
    <w:pPr>
      <w:tabs>
        <w:tab w:val="left" w:pos="360"/>
      </w:tabs>
      <w:spacing w:after="0" w:line="240" w:lineRule="auto"/>
      <w:ind w:left="360" w:hanging="360"/>
    </w:pPr>
    <w:rPr>
      <w:rFonts w:cs="Segoe UI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D8484E"/>
    <w:rPr>
      <w:rFonts w:ascii="Segoe UI" w:hAnsi="Segoe UI" w:cs="Segoe UI"/>
      <w:szCs w:val="18"/>
    </w:rPr>
  </w:style>
  <w:style w:type="paragraph" w:customStyle="1" w:styleId="Heading1Numbered">
    <w:name w:val="Heading 1 (Numbered)"/>
    <w:basedOn w:val="Normal"/>
    <w:next w:val="Normal"/>
    <w:uiPriority w:val="2"/>
    <w:qFormat/>
    <w:rsid w:val="00C44CC7"/>
    <w:pPr>
      <w:keepNext/>
      <w:keepLines/>
      <w:pageBreakBefore/>
      <w:numPr>
        <w:numId w:val="7"/>
      </w:numPr>
      <w:tabs>
        <w:tab w:val="left" w:pos="1152"/>
        <w:tab w:val="left" w:pos="1440"/>
      </w:tabs>
      <w:spacing w:before="360" w:after="360" w:line="600" w:lineRule="exact"/>
      <w:ind w:left="0" w:firstLine="0"/>
      <w:outlineLvl w:val="0"/>
    </w:pPr>
    <w:rPr>
      <w:rFonts w:eastAsiaTheme="minorHAnsi"/>
      <w:color w:val="008AC8"/>
      <w:spacing w:val="10"/>
      <w:sz w:val="36"/>
      <w:szCs w:val="48"/>
    </w:rPr>
  </w:style>
  <w:style w:type="paragraph" w:styleId="BodyText2">
    <w:name w:val="Body Text 2"/>
    <w:basedOn w:val="Normal"/>
    <w:link w:val="BodyText2Char"/>
    <w:uiPriority w:val="99"/>
    <w:semiHidden/>
    <w:pPr>
      <w:spacing w:after="0" w:line="240" w:lineRule="auto"/>
      <w:ind w:left="720"/>
    </w:pPr>
    <w:rPr>
      <w:rFonts w:cs="Segoe UI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Segoe UI" w:hAnsi="Segoe UI" w:cs="Segoe UI"/>
      <w:szCs w:val="20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="Segoe UI" w:hAnsi="Segoe UI"/>
      <w:color w:val="808080" w:themeColor="background1" w:themeShade="80"/>
      <w:sz w:val="16"/>
    </w:rPr>
  </w:style>
  <w:style w:type="paragraph" w:customStyle="1" w:styleId="Question">
    <w:name w:val="Question"/>
    <w:basedOn w:val="Normal"/>
    <w:link w:val="QuestionChar"/>
    <w:semiHidden/>
    <w:pPr>
      <w:spacing w:after="60" w:line="240" w:lineRule="auto"/>
    </w:pPr>
  </w:style>
  <w:style w:type="character" w:customStyle="1" w:styleId="NormalWebChar">
    <w:name w:val="Normal (Web) Char"/>
    <w:basedOn w:val="DefaultParagraphFont"/>
    <w:link w:val="NormalWeb"/>
    <w:uiPriority w:val="99"/>
    <w:semiHidden/>
    <w:rPr>
      <w:rFonts w:ascii="Times New Roman" w:eastAsiaTheme="minorHAnsi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QuestionChar">
    <w:name w:val="Question Char"/>
    <w:basedOn w:val="DefaultParagraphFont"/>
    <w:link w:val="Question"/>
    <w:semiHidden/>
  </w:style>
  <w:style w:type="paragraph" w:styleId="TOC3">
    <w:name w:val="toc 3"/>
    <w:basedOn w:val="TOCHeading"/>
    <w:next w:val="Normal"/>
    <w:autoRedefine/>
    <w:uiPriority w:val="39"/>
    <w:unhideWhenUsed/>
    <w:rsid w:val="00504F3E"/>
    <w:pPr>
      <w:spacing w:after="100"/>
      <w:ind w:left="446"/>
    </w:pPr>
    <w:rPr>
      <w:rFonts w:ascii="Segoe" w:hAnsi="Segoe"/>
      <w:color w:val="auto"/>
      <w:sz w:val="18"/>
    </w:rPr>
  </w:style>
  <w:style w:type="character" w:styleId="FollowedHyperlink">
    <w:name w:val="FollowedHyperlink"/>
    <w:basedOn w:val="DefaultParagraphFont"/>
    <w:uiPriority w:val="99"/>
    <w:unhideWhenUsed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rPr>
      <w:b/>
      <w:bCs/>
      <w:smallCaps/>
      <w:spacing w:val="5"/>
    </w:rPr>
  </w:style>
  <w:style w:type="paragraph" w:customStyle="1" w:styleId="menu">
    <w:name w:val="menu"/>
    <w:basedOn w:val="Normal"/>
    <w:uiPriority w:val="99"/>
    <w:semiHidden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LatinSegoeUI10pt">
    <w:name w:val="Style (Latin) Segoe UI 10 pt"/>
    <w:basedOn w:val="DefaultParagraphFont"/>
    <w:semiHidden/>
    <w:rPr>
      <w:rFonts w:ascii="Segoe UI" w:hAnsi="Segoe UI"/>
      <w:sz w:val="20"/>
    </w:rPr>
  </w:style>
  <w:style w:type="character" w:customStyle="1" w:styleId="ListParagraphChar">
    <w:name w:val="List Paragraph Char"/>
    <w:aliases w:val="Num Bullet 1 Char"/>
    <w:basedOn w:val="DefaultParagraphFont"/>
    <w:link w:val="ListParagraph"/>
    <w:uiPriority w:val="34"/>
    <w:locked/>
    <w:rsid w:val="00D8484E"/>
    <w:rPr>
      <w:rFonts w:ascii="Segoe UI" w:hAnsi="Segoe UI"/>
    </w:rPr>
  </w:style>
  <w:style w:type="paragraph" w:customStyle="1" w:styleId="Default">
    <w:name w:val="Default"/>
    <w:next w:val="Normal"/>
    <w:uiPriority w:val="99"/>
    <w:pPr>
      <w:autoSpaceDE w:val="0"/>
      <w:autoSpaceDN w:val="0"/>
      <w:adjustRightInd w:val="0"/>
      <w:spacing w:after="0" w:line="240" w:lineRule="auto"/>
    </w:pPr>
    <w:rPr>
      <w:rFonts w:ascii="Segoe UI" w:hAnsi="Segoe UI" w:cs="Arial"/>
      <w:color w:val="000000"/>
      <w:szCs w:val="24"/>
    </w:rPr>
  </w:style>
  <w:style w:type="table" w:styleId="TableGrid">
    <w:name w:val="Table Grid"/>
    <w:basedOn w:val="TableNormal"/>
    <w:uiPriority w:val="39"/>
    <w:rsid w:val="009D18C2"/>
    <w:pPr>
      <w:spacing w:after="0" w:line="240" w:lineRule="auto"/>
    </w:pPr>
    <w:rPr>
      <w:rFonts w:ascii="Segoe UI" w:hAnsi="Segoe UI"/>
      <w:sz w:val="20"/>
    </w:rPr>
    <w:tblPr>
      <w:tblStyleRowBandSize w:val="1"/>
      <w:tblStyleColBandSize w:val="1"/>
      <w:tblBorders>
        <w:top w:val="single" w:sz="4" w:space="0" w:color="008AC8"/>
        <w:bottom w:val="single" w:sz="4" w:space="0" w:color="008AC8"/>
        <w:insideH w:val="single" w:sz="4" w:space="0" w:color="008AC8"/>
      </w:tblBorders>
    </w:tblPr>
    <w:tblStylePr w:type="firstRow">
      <w:rPr>
        <w:rFonts w:ascii="@MS Gothic" w:hAnsi="@MS Gothic"/>
        <w:color w:val="FFFFFF" w:themeColor="background1"/>
        <w:sz w:val="22"/>
      </w:rPr>
      <w:tblPr/>
      <w:tcPr>
        <w:shd w:val="clear" w:color="auto" w:fill="008AC8"/>
      </w:tcPr>
    </w:tblStylePr>
  </w:style>
  <w:style w:type="character" w:customStyle="1" w:styleId="Heading3Char">
    <w:name w:val="Heading 3 Char"/>
    <w:basedOn w:val="DefaultParagraphFont"/>
    <w:link w:val="Heading3"/>
    <w:uiPriority w:val="2"/>
    <w:rsid w:val="00D8484E"/>
    <w:rPr>
      <w:rFonts w:ascii="Segoe UI" w:eastAsiaTheme="majorEastAsia" w:hAnsi="Segoe UI" w:cstheme="majorBidi"/>
      <w:bCs/>
      <w:color w:val="008AC8"/>
      <w:sz w:val="28"/>
    </w:rPr>
  </w:style>
  <w:style w:type="paragraph" w:styleId="ListBullet">
    <w:name w:val="List Bullet"/>
    <w:basedOn w:val="Normal"/>
    <w:uiPriority w:val="4"/>
    <w:rsid w:val="007B7F21"/>
    <w:pPr>
      <w:numPr>
        <w:numId w:val="3"/>
      </w:numPr>
      <w:ind w:left="720"/>
      <w:contextualSpacing/>
    </w:pPr>
  </w:style>
  <w:style w:type="numbering" w:customStyle="1" w:styleId="NumberedListTable">
    <w:name w:val="Numbered List Table"/>
    <w:basedOn w:val="NoList"/>
    <w:pPr>
      <w:numPr>
        <w:numId w:val="4"/>
      </w:numPr>
    </w:pPr>
  </w:style>
  <w:style w:type="numbering" w:customStyle="1" w:styleId="BulletsTable">
    <w:name w:val="Bullets Table"/>
    <w:basedOn w:val="NoList"/>
  </w:style>
  <w:style w:type="paragraph" w:customStyle="1" w:styleId="CoverTitle">
    <w:name w:val="Cover Title"/>
    <w:basedOn w:val="Normal"/>
    <w:next w:val="CoverSubject"/>
    <w:uiPriority w:val="99"/>
    <w:pPr>
      <w:spacing w:line="240" w:lineRule="auto"/>
    </w:pPr>
    <w:rPr>
      <w:color w:val="FFFFFF" w:themeColor="background1"/>
      <w:sz w:val="44"/>
    </w:rPr>
  </w:style>
  <w:style w:type="paragraph" w:customStyle="1" w:styleId="CoverSubject">
    <w:name w:val="Cover Subject"/>
    <w:basedOn w:val="Normal"/>
    <w:uiPriority w:val="99"/>
    <w:pPr>
      <w:spacing w:after="600"/>
      <w:ind w:left="-720"/>
    </w:pPr>
    <w:rPr>
      <w:color w:val="008AC8"/>
      <w:sz w:val="36"/>
    </w:rPr>
  </w:style>
  <w:style w:type="paragraph" w:customStyle="1" w:styleId="Heading2Numbered">
    <w:name w:val="Heading 2 (Numbered)"/>
    <w:basedOn w:val="Normal"/>
    <w:next w:val="Normal"/>
    <w:uiPriority w:val="2"/>
    <w:qFormat/>
    <w:rsid w:val="00913AFA"/>
    <w:pPr>
      <w:keepNext/>
      <w:keepLines/>
      <w:numPr>
        <w:ilvl w:val="1"/>
        <w:numId w:val="7"/>
      </w:numPr>
      <w:tabs>
        <w:tab w:val="left" w:pos="1152"/>
      </w:tabs>
      <w:spacing w:before="360" w:after="240" w:line="240" w:lineRule="auto"/>
      <w:ind w:left="0" w:firstLine="0"/>
      <w:outlineLvl w:val="1"/>
    </w:pPr>
    <w:rPr>
      <w:rFonts w:eastAsiaTheme="minorHAnsi"/>
      <w:color w:val="008AC8"/>
      <w:sz w:val="32"/>
      <w:szCs w:val="36"/>
    </w:rPr>
  </w:style>
  <w:style w:type="paragraph" w:customStyle="1" w:styleId="Heading3Numbered">
    <w:name w:val="Heading 3 (Numbered)"/>
    <w:basedOn w:val="Normal"/>
    <w:next w:val="Normal"/>
    <w:uiPriority w:val="2"/>
    <w:qFormat/>
    <w:rsid w:val="00913AFA"/>
    <w:pPr>
      <w:keepNext/>
      <w:keepLines/>
      <w:numPr>
        <w:ilvl w:val="2"/>
        <w:numId w:val="7"/>
      </w:numPr>
      <w:tabs>
        <w:tab w:val="left" w:pos="1152"/>
      </w:tabs>
      <w:spacing w:before="240" w:after="240" w:line="240" w:lineRule="auto"/>
      <w:ind w:left="432" w:hanging="432"/>
      <w:outlineLvl w:val="2"/>
    </w:pPr>
    <w:rPr>
      <w:rFonts w:eastAsiaTheme="minorHAnsi"/>
      <w:color w:val="008AC8"/>
      <w:sz w:val="28"/>
      <w:szCs w:val="28"/>
    </w:rPr>
  </w:style>
  <w:style w:type="paragraph" w:customStyle="1" w:styleId="Heading4Numbered">
    <w:name w:val="Heading 4 (Numbered)"/>
    <w:basedOn w:val="Normal"/>
    <w:next w:val="Normal"/>
    <w:uiPriority w:val="2"/>
    <w:unhideWhenUsed/>
    <w:qFormat/>
    <w:rsid w:val="0009199F"/>
    <w:pPr>
      <w:keepNext/>
      <w:keepLines/>
      <w:numPr>
        <w:ilvl w:val="3"/>
        <w:numId w:val="7"/>
      </w:numPr>
      <w:tabs>
        <w:tab w:val="left" w:pos="1152"/>
      </w:tabs>
      <w:spacing w:before="240" w:after="240" w:line="240" w:lineRule="auto"/>
      <w:ind w:left="1152" w:hanging="1152"/>
      <w:outlineLvl w:val="3"/>
    </w:pPr>
    <w:rPr>
      <w:rFonts w:eastAsiaTheme="minorHAnsi"/>
      <w:color w:val="008AC8"/>
      <w:sz w:val="24"/>
    </w:rPr>
  </w:style>
  <w:style w:type="paragraph" w:customStyle="1" w:styleId="Heading5Numbered">
    <w:name w:val="Heading 5 (Numbered)"/>
    <w:basedOn w:val="Normal"/>
    <w:next w:val="Normal"/>
    <w:uiPriority w:val="2"/>
    <w:unhideWhenUsed/>
    <w:qFormat/>
    <w:rsid w:val="0009199F"/>
    <w:pPr>
      <w:keepNext/>
      <w:keepLines/>
      <w:numPr>
        <w:ilvl w:val="4"/>
        <w:numId w:val="7"/>
      </w:numPr>
      <w:tabs>
        <w:tab w:val="left" w:pos="1152"/>
      </w:tabs>
      <w:spacing w:before="240" w:line="240" w:lineRule="auto"/>
      <w:ind w:left="0" w:firstLine="0"/>
      <w:outlineLvl w:val="4"/>
    </w:pPr>
    <w:rPr>
      <w:rFonts w:eastAsiaTheme="minorHAnsi"/>
      <w:color w:val="008AC8"/>
      <w:sz w:val="24"/>
      <w:szCs w:val="20"/>
    </w:rPr>
  </w:style>
  <w:style w:type="paragraph" w:customStyle="1" w:styleId="FooterPageNumber">
    <w:name w:val="Footer Page Number"/>
    <w:basedOn w:val="Footer"/>
    <w:uiPriority w:val="99"/>
    <w:pPr>
      <w:pBdr>
        <w:top w:val="single" w:sz="4" w:space="1" w:color="auto"/>
      </w:pBdr>
      <w:tabs>
        <w:tab w:val="clear" w:pos="4680"/>
        <w:tab w:val="clear" w:pos="9360"/>
      </w:tabs>
      <w:spacing w:line="276" w:lineRule="auto"/>
      <w:ind w:left="-227"/>
      <w:jc w:val="right"/>
    </w:pPr>
    <w:rPr>
      <w:szCs w:val="16"/>
    </w:rPr>
  </w:style>
  <w:style w:type="paragraph" w:customStyle="1" w:styleId="CoverHeading2">
    <w:name w:val="Cover Heading 2"/>
    <w:basedOn w:val="Normal"/>
    <w:uiPriority w:val="99"/>
    <w:pPr>
      <w:spacing w:before="360"/>
      <w:ind w:left="-357"/>
    </w:pPr>
    <w:rPr>
      <w:bCs/>
      <w:color w:val="008AC8"/>
      <w:sz w:val="28"/>
      <w:szCs w:val="28"/>
    </w:rPr>
  </w:style>
  <w:style w:type="paragraph" w:customStyle="1" w:styleId="TableBullet1">
    <w:name w:val="Table Bullet 1"/>
    <w:basedOn w:val="Normal"/>
    <w:uiPriority w:val="4"/>
    <w:qFormat/>
    <w:rsid w:val="00A04D16"/>
    <w:pPr>
      <w:numPr>
        <w:numId w:val="2"/>
      </w:numPr>
      <w:spacing w:before="0" w:after="0" w:line="240" w:lineRule="auto"/>
      <w:ind w:left="504"/>
      <w:contextualSpacing/>
    </w:pPr>
    <w:rPr>
      <w:sz w:val="20"/>
    </w:rPr>
  </w:style>
  <w:style w:type="numbering" w:customStyle="1" w:styleId="HeadingNumbered">
    <w:name w:val="Heading Numbered"/>
    <w:basedOn w:val="111111"/>
    <w:uiPriority w:val="99"/>
    <w:pPr>
      <w:numPr>
        <w:numId w:val="17"/>
      </w:numPr>
    </w:pPr>
  </w:style>
  <w:style w:type="paragraph" w:customStyle="1" w:styleId="CodeBlock">
    <w:name w:val="Code Block"/>
    <w:basedOn w:val="Normal"/>
    <w:uiPriority w:val="24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20"/>
    </w:pPr>
    <w:rPr>
      <w:rFonts w:ascii="Courier New" w:eastAsia="Courier New" w:hAnsi="Courier New" w:cs="Courier New"/>
      <w:sz w:val="16"/>
      <w:szCs w:val="16"/>
    </w:rPr>
  </w:style>
  <w:style w:type="paragraph" w:customStyle="1" w:styleId="CheckList0">
    <w:name w:val="Check List"/>
    <w:basedOn w:val="Normal"/>
    <w:uiPriority w:val="24"/>
    <w:qFormat/>
    <w:rsid w:val="00E35602"/>
    <w:pPr>
      <w:numPr>
        <w:numId w:val="8"/>
      </w:numPr>
      <w:spacing w:before="0" w:after="200"/>
      <w:contextualSpacing/>
    </w:pPr>
    <w:rPr>
      <w:rFonts w:eastAsia="Arial" w:cs="Arial"/>
      <w:lang w:eastAsia="ja-JP"/>
    </w:rPr>
  </w:style>
  <w:style w:type="numbering" w:styleId="111111">
    <w:name w:val="Outline List 2"/>
    <w:basedOn w:val="NoList"/>
    <w:unhideWhenUsed/>
    <w:pPr>
      <w:numPr>
        <w:numId w:val="17"/>
      </w:numPr>
    </w:pPr>
  </w:style>
  <w:style w:type="character" w:customStyle="1" w:styleId="Heading9Char">
    <w:name w:val="Heading 9 Char"/>
    <w:basedOn w:val="DefaultParagraphFont"/>
    <w:link w:val="Heading9"/>
    <w:uiPriority w:val="2"/>
    <w:rsid w:val="00D8484E"/>
    <w:rPr>
      <w:rFonts w:ascii="Segoe UI" w:eastAsiaTheme="majorEastAsia" w:hAnsi="Segoe UI" w:cstheme="majorBidi"/>
      <w:iCs/>
      <w:color w:val="008AC8"/>
      <w:sz w:val="32"/>
      <w:szCs w:val="20"/>
    </w:rPr>
  </w:style>
  <w:style w:type="paragraph" w:styleId="Caption">
    <w:name w:val="caption"/>
    <w:aliases w:val="Picture - Caption"/>
    <w:basedOn w:val="Normal"/>
    <w:next w:val="Normal"/>
    <w:link w:val="CaptionChar"/>
    <w:uiPriority w:val="35"/>
    <w:unhideWhenUsed/>
    <w:qFormat/>
    <w:pPr>
      <w:spacing w:line="240" w:lineRule="auto"/>
    </w:pPr>
    <w:rPr>
      <w:bCs/>
      <w:color w:val="008AC8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pPr>
      <w:keepNext/>
      <w:keepLines/>
      <w:pageBreakBefore/>
      <w:spacing w:before="100" w:after="300" w:line="240" w:lineRule="auto"/>
      <w:contextualSpacing/>
      <w:outlineLvl w:val="0"/>
    </w:pPr>
    <w:rPr>
      <w:rFonts w:eastAsiaTheme="majorEastAsia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="Segoe UI" w:eastAsiaTheme="majorEastAsia" w:hAnsi="Segoe UI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styleId="Emphasis">
    <w:name w:val="Emphasis"/>
    <w:basedOn w:val="IntenseEmphasis"/>
    <w:uiPriority w:val="20"/>
    <w:qFormat/>
    <w:rPr>
      <w:rFonts w:ascii="Segoe UI" w:hAnsi="Segoe UI"/>
      <w:b w:val="0"/>
      <w:bCs/>
      <w:i/>
      <w:iCs/>
      <w:color w:val="auto"/>
      <w:sz w:val="22"/>
    </w:rPr>
  </w:style>
  <w:style w:type="character" w:styleId="IntenseEmphasis">
    <w:name w:val="Intense Emphasis"/>
    <w:basedOn w:val="DefaultParagraphFont"/>
    <w:uiPriority w:val="21"/>
    <w:rPr>
      <w:b/>
      <w:bCs/>
      <w:i/>
      <w:iCs/>
      <w:color w:val="4F81BD" w:themeColor="accent1"/>
    </w:rPr>
  </w:style>
  <w:style w:type="paragraph" w:customStyle="1" w:styleId="Note">
    <w:name w:val="Note"/>
    <w:basedOn w:val="Normal"/>
    <w:uiPriority w:val="19"/>
    <w:qFormat/>
    <w:pPr>
      <w:pBdr>
        <w:left w:val="single" w:sz="18" w:space="6" w:color="008AC8"/>
      </w:pBdr>
      <w:spacing w:before="0" w:after="200"/>
      <w:ind w:left="720"/>
    </w:pPr>
    <w:rPr>
      <w:szCs w:val="18"/>
    </w:rPr>
  </w:style>
  <w:style w:type="character" w:customStyle="1" w:styleId="Heading4Char">
    <w:name w:val="Heading 4 Char"/>
    <w:basedOn w:val="DefaultParagraphFont"/>
    <w:link w:val="Heading4"/>
    <w:uiPriority w:val="2"/>
    <w:rsid w:val="00D8484E"/>
    <w:rPr>
      <w:rFonts w:ascii="Segoe UI" w:eastAsiaTheme="majorEastAsia" w:hAnsi="Segoe UI" w:cstheme="majorBidi"/>
      <w:bCs/>
      <w:iCs/>
      <w:color w:val="008AC8"/>
      <w:sz w:val="24"/>
    </w:rPr>
  </w:style>
  <w:style w:type="paragraph" w:customStyle="1" w:styleId="VisibleGuidance">
    <w:name w:val="Visible Guidance"/>
    <w:basedOn w:val="Normal"/>
    <w:next w:val="Normal"/>
    <w:uiPriority w:val="99"/>
    <w:pPr>
      <w:shd w:val="clear" w:color="auto" w:fill="F2F2F2"/>
    </w:pPr>
    <w:rPr>
      <w:color w:val="FF0066"/>
    </w:rPr>
  </w:style>
  <w:style w:type="character" w:styleId="Strong">
    <w:name w:val="Strong"/>
    <w:basedOn w:val="DefaultParagraphFont"/>
    <w:uiPriority w:val="19"/>
    <w:unhideWhenUsed/>
    <w:qFormat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2"/>
    <w:rsid w:val="00D8484E"/>
    <w:rPr>
      <w:rFonts w:ascii="Segoe UI" w:eastAsiaTheme="majorEastAsia" w:hAnsi="Segoe UI" w:cstheme="majorBidi"/>
      <w:i/>
      <w:color w:val="008AC8"/>
      <w:sz w:val="24"/>
    </w:rPr>
  </w:style>
  <w:style w:type="character" w:customStyle="1" w:styleId="Heading6Char">
    <w:name w:val="Heading 6 Char"/>
    <w:basedOn w:val="DefaultParagraphFont"/>
    <w:link w:val="Heading6"/>
    <w:uiPriority w:val="2"/>
    <w:rsid w:val="00D848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rsid w:val="00D8484E"/>
    <w:rPr>
      <w:rFonts w:ascii="Segoe UI" w:eastAsiaTheme="majorEastAsia" w:hAnsi="Segoe UI" w:cstheme="majorBidi"/>
      <w:i/>
      <w:iCs/>
      <w:color w:val="008AC8"/>
      <w:sz w:val="24"/>
    </w:rPr>
  </w:style>
  <w:style w:type="character" w:customStyle="1" w:styleId="Heading8Char">
    <w:name w:val="Heading 8 Char"/>
    <w:basedOn w:val="DefaultParagraphFont"/>
    <w:link w:val="Heading8"/>
    <w:uiPriority w:val="2"/>
    <w:rsid w:val="00D8484E"/>
    <w:rPr>
      <w:rFonts w:ascii="Segoe UI" w:eastAsiaTheme="majorEastAsia" w:hAnsi="Segoe UI" w:cstheme="majorBidi"/>
      <w:color w:val="008AC8"/>
      <w:sz w:val="24"/>
      <w:szCs w:val="21"/>
    </w:rPr>
  </w:style>
  <w:style w:type="numbering" w:customStyle="1" w:styleId="Checklist">
    <w:name w:val="Checklist"/>
    <w:basedOn w:val="NoList"/>
    <w:pPr>
      <w:numPr>
        <w:numId w:val="5"/>
      </w:numPr>
    </w:pPr>
  </w:style>
  <w:style w:type="paragraph" w:customStyle="1" w:styleId="TableText">
    <w:name w:val="Table Text"/>
    <w:basedOn w:val="Normal"/>
    <w:link w:val="TableTextChar"/>
    <w:uiPriority w:val="4"/>
    <w:pPr>
      <w:spacing w:before="0" w:after="0" w:line="240" w:lineRule="auto"/>
    </w:pPr>
    <w:rPr>
      <w:sz w:val="20"/>
      <w:szCs w:val="20"/>
    </w:rPr>
  </w:style>
  <w:style w:type="paragraph" w:customStyle="1" w:styleId="TableHeading-11pt">
    <w:name w:val="Table Heading - 11 pt"/>
    <w:basedOn w:val="Normal"/>
    <w:uiPriority w:val="4"/>
    <w:qFormat/>
    <w:rsid w:val="00A04D16"/>
    <w:pPr>
      <w:spacing w:before="0" w:after="0"/>
    </w:pPr>
    <w:rPr>
      <w:color w:val="FFFFFF" w:themeColor="background1"/>
    </w:rPr>
  </w:style>
  <w:style w:type="paragraph" w:customStyle="1" w:styleId="HeaderUnderline">
    <w:name w:val="Header Underline"/>
    <w:basedOn w:val="Header"/>
    <w:uiPriority w:val="99"/>
    <w:rsid w:val="006F6EBD"/>
    <w:pPr>
      <w:pBdr>
        <w:bottom w:val="single" w:sz="4" w:space="1" w:color="auto"/>
      </w:pBdr>
      <w:tabs>
        <w:tab w:val="clear" w:pos="4680"/>
        <w:tab w:val="clear" w:pos="9360"/>
      </w:tabs>
      <w:spacing w:line="276" w:lineRule="auto"/>
      <w:jc w:val="right"/>
    </w:pPr>
    <w:rPr>
      <w:rFonts w:ascii="Calibri" w:eastAsia="Calibri" w:hAnsi="Calibri" w:cs="Calibri"/>
      <w:szCs w:val="16"/>
      <w:lang w:val="en-AU" w:eastAsia="ja-JP"/>
    </w:rPr>
  </w:style>
  <w:style w:type="paragraph" w:customStyle="1" w:styleId="NumBullet2">
    <w:name w:val="Num Bullet 2"/>
    <w:basedOn w:val="ListParagraph"/>
    <w:link w:val="NumBullet2Char"/>
    <w:uiPriority w:val="3"/>
    <w:qFormat/>
    <w:rsid w:val="008C0BB8"/>
    <w:pPr>
      <w:numPr>
        <w:numId w:val="9"/>
      </w:numPr>
      <w:ind w:left="648"/>
    </w:pPr>
  </w:style>
  <w:style w:type="character" w:customStyle="1" w:styleId="NumBullet2Char">
    <w:name w:val="Num Bullet 2 Char"/>
    <w:basedOn w:val="ListParagraphChar"/>
    <w:link w:val="NumBullet2"/>
    <w:uiPriority w:val="3"/>
    <w:rsid w:val="00D8484E"/>
    <w:rPr>
      <w:rFonts w:ascii="Segoe UI" w:hAnsi="Segoe UI"/>
    </w:rPr>
  </w:style>
  <w:style w:type="paragraph" w:customStyle="1" w:styleId="NumBullet3">
    <w:name w:val="Num Bullet 3"/>
    <w:basedOn w:val="NumBullet2"/>
    <w:link w:val="NumBullet3Char"/>
    <w:uiPriority w:val="3"/>
    <w:qFormat/>
    <w:rsid w:val="00961943"/>
    <w:pPr>
      <w:numPr>
        <w:numId w:val="10"/>
      </w:numPr>
      <w:ind w:left="1080"/>
    </w:pPr>
  </w:style>
  <w:style w:type="character" w:customStyle="1" w:styleId="NumBullet3Char">
    <w:name w:val="Num Bullet 3 Char"/>
    <w:basedOn w:val="NumBullet2Char"/>
    <w:link w:val="NumBullet3"/>
    <w:uiPriority w:val="3"/>
    <w:rsid w:val="00D8484E"/>
    <w:rPr>
      <w:rFonts w:ascii="Segoe UI" w:hAnsi="Segoe UI"/>
    </w:rPr>
  </w:style>
  <w:style w:type="paragraph" w:customStyle="1" w:styleId="NumBullet4">
    <w:name w:val="Num Bullet 4"/>
    <w:basedOn w:val="NumBullet3"/>
    <w:link w:val="NumBullet4Char"/>
    <w:uiPriority w:val="3"/>
    <w:qFormat/>
    <w:rsid w:val="00961943"/>
    <w:pPr>
      <w:numPr>
        <w:numId w:val="11"/>
      </w:numPr>
      <w:ind w:left="1296"/>
    </w:pPr>
  </w:style>
  <w:style w:type="character" w:customStyle="1" w:styleId="NumBullet4Char">
    <w:name w:val="Num Bullet 4 Char"/>
    <w:basedOn w:val="NumBullet3Char"/>
    <w:link w:val="NumBullet4"/>
    <w:uiPriority w:val="3"/>
    <w:rsid w:val="00D8484E"/>
    <w:rPr>
      <w:rFonts w:ascii="Segoe UI" w:hAnsi="Segoe UI"/>
    </w:rPr>
  </w:style>
  <w:style w:type="paragraph" w:customStyle="1" w:styleId="NumBullet5">
    <w:name w:val="Num Bullet 5"/>
    <w:basedOn w:val="NumBullet4"/>
    <w:link w:val="NumBullet5Char"/>
    <w:uiPriority w:val="3"/>
    <w:qFormat/>
    <w:rsid w:val="00961943"/>
    <w:pPr>
      <w:numPr>
        <w:numId w:val="12"/>
      </w:numPr>
    </w:pPr>
    <w:rPr>
      <w:sz w:val="20"/>
    </w:rPr>
  </w:style>
  <w:style w:type="character" w:customStyle="1" w:styleId="NumBullet5Char">
    <w:name w:val="Num Bullet 5 Char"/>
    <w:basedOn w:val="NumBullet4Char"/>
    <w:link w:val="NumBullet5"/>
    <w:uiPriority w:val="3"/>
    <w:rsid w:val="00D8484E"/>
    <w:rPr>
      <w:rFonts w:ascii="Segoe UI" w:hAnsi="Segoe UI"/>
      <w:sz w:val="20"/>
    </w:rPr>
  </w:style>
  <w:style w:type="paragraph" w:customStyle="1" w:styleId="Bullet2">
    <w:name w:val="Bullet 2"/>
    <w:basedOn w:val="Bullet1"/>
    <w:uiPriority w:val="4"/>
    <w:qFormat/>
    <w:rsid w:val="008C4774"/>
    <w:pPr>
      <w:numPr>
        <w:numId w:val="13"/>
      </w:numPr>
    </w:pPr>
  </w:style>
  <w:style w:type="paragraph" w:customStyle="1" w:styleId="Bullet3">
    <w:name w:val="Bullet 3"/>
    <w:basedOn w:val="Bullet2"/>
    <w:uiPriority w:val="4"/>
    <w:qFormat/>
    <w:rsid w:val="008C4774"/>
    <w:pPr>
      <w:numPr>
        <w:numId w:val="14"/>
      </w:numPr>
    </w:pPr>
  </w:style>
  <w:style w:type="paragraph" w:customStyle="1" w:styleId="TableCaption">
    <w:name w:val="Table Caption"/>
    <w:basedOn w:val="NumBullet5"/>
    <w:uiPriority w:val="5"/>
    <w:qFormat/>
    <w:rsid w:val="00B46904"/>
    <w:pPr>
      <w:numPr>
        <w:numId w:val="0"/>
      </w:numPr>
    </w:pPr>
    <w:rPr>
      <w:i/>
      <w:noProof/>
      <w:color w:val="008AC8"/>
      <w:sz w:val="18"/>
    </w:rPr>
  </w:style>
  <w:style w:type="paragraph" w:customStyle="1" w:styleId="TableBullet2">
    <w:name w:val="Table Bullet 2"/>
    <w:basedOn w:val="TableBullet1"/>
    <w:uiPriority w:val="4"/>
    <w:qFormat/>
    <w:rsid w:val="00E95432"/>
    <w:pPr>
      <w:numPr>
        <w:numId w:val="15"/>
      </w:numPr>
      <w:ind w:left="720"/>
    </w:pPr>
    <w:rPr>
      <w:noProof/>
    </w:rPr>
  </w:style>
  <w:style w:type="paragraph" w:customStyle="1" w:styleId="TableBullet3">
    <w:name w:val="Table Bullet 3"/>
    <w:basedOn w:val="TableBullet2"/>
    <w:uiPriority w:val="4"/>
    <w:qFormat/>
    <w:rsid w:val="00E95432"/>
    <w:pPr>
      <w:numPr>
        <w:numId w:val="16"/>
      </w:numPr>
      <w:ind w:left="1008"/>
    </w:pPr>
  </w:style>
  <w:style w:type="paragraph" w:customStyle="1" w:styleId="FigureCaption">
    <w:name w:val="Figure Caption"/>
    <w:basedOn w:val="Caption"/>
    <w:uiPriority w:val="9"/>
    <w:qFormat/>
    <w:rsid w:val="00EE0B0A"/>
    <w:pPr>
      <w:spacing w:before="0"/>
    </w:pPr>
  </w:style>
  <w:style w:type="paragraph" w:customStyle="1" w:styleId="TableListBullet">
    <w:name w:val="Table List Bullet"/>
    <w:basedOn w:val="Normal"/>
    <w:uiPriority w:val="4"/>
    <w:qFormat/>
    <w:rsid w:val="006F6EBD"/>
    <w:pPr>
      <w:spacing w:line="240" w:lineRule="auto"/>
      <w:ind w:left="504" w:hanging="360"/>
      <w:contextualSpacing/>
    </w:pPr>
    <w:rPr>
      <w:sz w:val="20"/>
    </w:rPr>
  </w:style>
  <w:style w:type="paragraph" w:customStyle="1" w:styleId="FooterSmall">
    <w:name w:val="Footer Small"/>
    <w:basedOn w:val="Footer"/>
    <w:uiPriority w:val="99"/>
    <w:rsid w:val="006F6EBD"/>
    <w:pPr>
      <w:tabs>
        <w:tab w:val="clear" w:pos="4680"/>
        <w:tab w:val="clear" w:pos="9360"/>
      </w:tabs>
      <w:spacing w:line="276" w:lineRule="auto"/>
    </w:pPr>
    <w:rPr>
      <w:rFonts w:ascii="Calibri" w:eastAsia="Calibri" w:hAnsi="Calibri" w:cs="Calibri"/>
      <w:color w:val="auto"/>
      <w:sz w:val="12"/>
      <w:szCs w:val="12"/>
      <w:lang w:val="en-AU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6F6EBD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F6EBD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F6EBD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F6EBD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F6EBD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F6EBD"/>
    <w:pPr>
      <w:spacing w:before="0" w:after="0"/>
      <w:ind w:left="1760"/>
    </w:pPr>
    <w:rPr>
      <w:rFonts w:asciiTheme="minorHAnsi" w:hAnsiTheme="minorHAnsi"/>
      <w:sz w:val="18"/>
      <w:szCs w:val="18"/>
    </w:rPr>
  </w:style>
  <w:style w:type="paragraph" w:customStyle="1" w:styleId="Hidden">
    <w:name w:val="Hidden"/>
    <w:basedOn w:val="Normal"/>
    <w:next w:val="Normal"/>
    <w:uiPriority w:val="99"/>
    <w:rsid w:val="006F6EBD"/>
    <w:pPr>
      <w:shd w:val="clear" w:color="auto" w:fill="FFFF99"/>
      <w:spacing w:before="0" w:after="200"/>
    </w:pPr>
    <w:rPr>
      <w:rFonts w:ascii="Calibri" w:eastAsia="Arial" w:hAnsi="Calibri" w:cs="Arial"/>
      <w:vanish/>
      <w:color w:val="C00000"/>
      <w:lang w:val="en-AU" w:eastAsia="ja-JP"/>
    </w:rPr>
  </w:style>
  <w:style w:type="numbering" w:customStyle="1" w:styleId="NumberedList">
    <w:name w:val="Numbered List"/>
    <w:basedOn w:val="NoList"/>
    <w:rsid w:val="006F6EBD"/>
    <w:pPr>
      <w:numPr>
        <w:numId w:val="18"/>
      </w:numPr>
    </w:pPr>
  </w:style>
  <w:style w:type="table" w:styleId="TableClassic2">
    <w:name w:val="Table Classic 2"/>
    <w:basedOn w:val="TableNormal"/>
    <w:rsid w:val="006F6EBD"/>
    <w:rPr>
      <w:rFonts w:ascii="Calibri" w:eastAsia="MS Mincho" w:hAnsi="Calibri" w:cs="Arial"/>
      <w:lang w:val="en-AU" w:eastAsia="en-A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Bullet2">
    <w:name w:val="List Bullet 2"/>
    <w:basedOn w:val="Normal"/>
    <w:uiPriority w:val="3"/>
    <w:rsid w:val="006F6EBD"/>
    <w:pPr>
      <w:spacing w:before="0" w:after="200"/>
      <w:ind w:left="643" w:hanging="360"/>
      <w:contextualSpacing/>
    </w:pPr>
    <w:rPr>
      <w:rFonts w:ascii="Calibri" w:eastAsia="Arial" w:hAnsi="Calibri" w:cs="Arial"/>
      <w:lang w:val="en-AU" w:eastAsia="ja-JP"/>
    </w:rPr>
  </w:style>
  <w:style w:type="paragraph" w:styleId="DocumentMap">
    <w:name w:val="Document Map"/>
    <w:basedOn w:val="Normal"/>
    <w:link w:val="DocumentMapChar"/>
    <w:uiPriority w:val="99"/>
    <w:unhideWhenUsed/>
    <w:rsid w:val="006F6EBD"/>
    <w:pPr>
      <w:shd w:val="clear" w:color="auto" w:fill="000080"/>
      <w:spacing w:before="0" w:after="200"/>
    </w:pPr>
    <w:rPr>
      <w:rFonts w:ascii="Tahoma" w:eastAsia="Arial" w:hAnsi="Tahoma" w:cs="Tahoma"/>
      <w:lang w:val="en-AU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8484E"/>
    <w:rPr>
      <w:rFonts w:ascii="Tahoma" w:eastAsia="Arial" w:hAnsi="Tahoma" w:cs="Tahoma"/>
      <w:shd w:val="clear" w:color="auto" w:fill="000080"/>
      <w:lang w:val="en-AU" w:eastAsia="ja-JP"/>
    </w:rPr>
  </w:style>
  <w:style w:type="paragraph" w:customStyle="1" w:styleId="FooterDisclaimer">
    <w:name w:val="Footer Disclaimer"/>
    <w:basedOn w:val="Footer"/>
    <w:uiPriority w:val="99"/>
    <w:rsid w:val="006F6EBD"/>
    <w:pPr>
      <w:tabs>
        <w:tab w:val="clear" w:pos="4680"/>
        <w:tab w:val="clear" w:pos="9360"/>
      </w:tabs>
      <w:spacing w:after="120" w:line="276" w:lineRule="auto"/>
      <w:ind w:left="-227"/>
    </w:pPr>
    <w:rPr>
      <w:rFonts w:ascii="Calibri" w:eastAsia="Calibri" w:hAnsi="Calibri" w:cs="Calibri"/>
      <w:color w:val="auto"/>
      <w:szCs w:val="16"/>
      <w:lang w:val="en-AU" w:eastAsia="ja-JP"/>
    </w:rPr>
  </w:style>
  <w:style w:type="paragraph" w:customStyle="1" w:styleId="CoverHeading1">
    <w:name w:val="Cover Heading 1"/>
    <w:basedOn w:val="Normal"/>
    <w:next w:val="Normal"/>
    <w:uiPriority w:val="99"/>
    <w:rsid w:val="006F6EBD"/>
    <w:pPr>
      <w:spacing w:before="0"/>
      <w:ind w:left="-357"/>
    </w:pPr>
    <w:rPr>
      <w:rFonts w:ascii="Calibri" w:eastAsia="Calibri" w:hAnsi="Calibri" w:cs="Calibri"/>
      <w:b/>
      <w:bCs/>
      <w:color w:val="4F81BD" w:themeColor="accent1"/>
      <w:sz w:val="32"/>
      <w:szCs w:val="32"/>
      <w:lang w:val="en-AU" w:eastAsia="ja-JP"/>
    </w:rPr>
  </w:style>
  <w:style w:type="paragraph" w:styleId="FootnoteText">
    <w:name w:val="footnote text"/>
    <w:basedOn w:val="Normal"/>
    <w:link w:val="FootnoteTextChar"/>
    <w:unhideWhenUsed/>
    <w:rsid w:val="006F6EBD"/>
    <w:pPr>
      <w:spacing w:before="0" w:after="200"/>
    </w:pPr>
    <w:rPr>
      <w:rFonts w:ascii="Calibri" w:eastAsia="Arial" w:hAnsi="Calibri" w:cs="Arial"/>
      <w:sz w:val="16"/>
      <w:szCs w:val="16"/>
      <w:lang w:val="en-AU" w:eastAsia="ja-JP"/>
    </w:rPr>
  </w:style>
  <w:style w:type="character" w:customStyle="1" w:styleId="FootnoteTextChar">
    <w:name w:val="Footnote Text Char"/>
    <w:basedOn w:val="DefaultParagraphFont"/>
    <w:link w:val="FootnoteText"/>
    <w:rsid w:val="00D8484E"/>
    <w:rPr>
      <w:rFonts w:ascii="Calibri" w:eastAsia="Arial" w:hAnsi="Calibri" w:cs="Arial"/>
      <w:sz w:val="16"/>
      <w:szCs w:val="16"/>
      <w:lang w:val="en-AU" w:eastAsia="ja-JP"/>
    </w:rPr>
  </w:style>
  <w:style w:type="character" w:styleId="HTMLAcronym">
    <w:name w:val="HTML Acronym"/>
    <w:basedOn w:val="DefaultParagraphFont"/>
    <w:uiPriority w:val="99"/>
    <w:unhideWhenUsed/>
    <w:rsid w:val="006F6EBD"/>
  </w:style>
  <w:style w:type="character" w:customStyle="1" w:styleId="CaptionChar">
    <w:name w:val="Caption Char"/>
    <w:aliases w:val="Picture - Caption Char"/>
    <w:basedOn w:val="DefaultParagraphFont"/>
    <w:link w:val="Caption"/>
    <w:uiPriority w:val="35"/>
    <w:locked/>
    <w:rsid w:val="006F6EBD"/>
    <w:rPr>
      <w:rFonts w:ascii="Segoe UI" w:hAnsi="Segoe UI"/>
      <w:bCs/>
      <w:color w:val="008AC8"/>
      <w:sz w:val="18"/>
      <w:szCs w:val="18"/>
    </w:rPr>
  </w:style>
  <w:style w:type="paragraph" w:customStyle="1" w:styleId="TableNormal1">
    <w:name w:val="Table Normal1"/>
    <w:basedOn w:val="Normal"/>
    <w:uiPriority w:val="99"/>
    <w:rsid w:val="006F6EBD"/>
    <w:pPr>
      <w:spacing w:before="60" w:after="60" w:line="264" w:lineRule="auto"/>
    </w:pPr>
    <w:rPr>
      <w:rFonts w:ascii="Arial Narrow" w:eastAsia="Calibri" w:hAnsi="Arial Narrow" w:cs="Arial Narrow"/>
      <w:sz w:val="18"/>
      <w:szCs w:val="18"/>
      <w:lang w:eastAsia="ja-JP"/>
    </w:rPr>
  </w:style>
  <w:style w:type="paragraph" w:customStyle="1" w:styleId="MainBodyText">
    <w:name w:val="Main Body Text"/>
    <w:basedOn w:val="Normal"/>
    <w:uiPriority w:val="99"/>
    <w:rsid w:val="006F6EBD"/>
    <w:pPr>
      <w:spacing w:before="0" w:after="0" w:line="264" w:lineRule="auto"/>
    </w:pPr>
    <w:rPr>
      <w:rFonts w:ascii="Franklin Gothic Book" w:eastAsia="Times New Roman" w:hAnsi="Franklin Gothic Book" w:cs="Times New Roman"/>
    </w:rPr>
  </w:style>
  <w:style w:type="character" w:customStyle="1" w:styleId="NoSpacingChar">
    <w:name w:val="No Spacing Char"/>
    <w:basedOn w:val="DefaultParagraphFont"/>
    <w:link w:val="NoSpacing"/>
    <w:uiPriority w:val="99"/>
    <w:rsid w:val="00D8484E"/>
  </w:style>
  <w:style w:type="paragraph" w:styleId="TableofFigures">
    <w:name w:val="table of figures"/>
    <w:aliases w:val="List of Figures_Tables"/>
    <w:basedOn w:val="TOC1"/>
    <w:uiPriority w:val="99"/>
    <w:unhideWhenUsed/>
    <w:rsid w:val="00650953"/>
    <w:pPr>
      <w:tabs>
        <w:tab w:val="clear" w:pos="440"/>
        <w:tab w:val="clear" w:pos="8660"/>
        <w:tab w:val="left" w:pos="270"/>
        <w:tab w:val="left" w:pos="540"/>
        <w:tab w:val="right" w:leader="dot" w:pos="9270"/>
        <w:tab w:val="right" w:leader="dot" w:pos="9350"/>
      </w:tabs>
      <w:spacing w:before="100" w:line="240" w:lineRule="auto"/>
    </w:pPr>
    <w:rPr>
      <w:rFonts w:eastAsiaTheme="minorHAnsi"/>
      <w:sz w:val="20"/>
      <w:szCs w:val="20"/>
    </w:rPr>
  </w:style>
  <w:style w:type="numbering" w:customStyle="1" w:styleId="TableBullets">
    <w:name w:val="Table Bullets"/>
    <w:uiPriority w:val="99"/>
    <w:rsid w:val="006F6EBD"/>
    <w:pPr>
      <w:numPr>
        <w:numId w:val="19"/>
      </w:numPr>
    </w:pPr>
  </w:style>
  <w:style w:type="paragraph" w:styleId="BalloonText">
    <w:name w:val="Balloon Text"/>
    <w:basedOn w:val="Normal"/>
    <w:link w:val="BalloonTextChar"/>
    <w:semiHidden/>
    <w:unhideWhenUsed/>
    <w:rsid w:val="00013718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13718"/>
    <w:rPr>
      <w:rFonts w:ascii="Tahoma" w:hAnsi="Tahoma" w:cs="Tahoma"/>
      <w:sz w:val="16"/>
      <w:szCs w:val="16"/>
    </w:rPr>
  </w:style>
  <w:style w:type="paragraph" w:customStyle="1" w:styleId="DisclaimerTextMS">
    <w:name w:val="Disclaimer Text MS"/>
    <w:basedOn w:val="Normal"/>
    <w:qFormat/>
    <w:rsid w:val="0033384D"/>
    <w:pPr>
      <w:spacing w:before="200" w:after="200" w:line="264" w:lineRule="auto"/>
    </w:pPr>
    <w:rPr>
      <w:rFonts w:ascii="Segoe Condensed" w:eastAsiaTheme="minorHAnsi" w:hAnsi="Segoe Condensed"/>
      <w:color w:val="525051"/>
      <w:sz w:val="18"/>
      <w:szCs w:val="20"/>
    </w:rPr>
  </w:style>
  <w:style w:type="paragraph" w:customStyle="1" w:styleId="CoverBlockTextBold">
    <w:name w:val="Cover Block Text Bold"/>
    <w:basedOn w:val="Normal"/>
    <w:uiPriority w:val="99"/>
    <w:rsid w:val="00E30881"/>
    <w:pPr>
      <w:spacing w:before="0" w:after="40"/>
      <w:ind w:right="-567"/>
      <w:jc w:val="right"/>
    </w:pPr>
    <w:rPr>
      <w:rFonts w:ascii="Calibri" w:eastAsia="Times New Roman" w:hAnsi="Calibri" w:cs="Times New Roman"/>
      <w:b/>
      <w:bCs/>
      <w:lang w:eastAsia="ja-JP"/>
    </w:rPr>
  </w:style>
  <w:style w:type="paragraph" w:customStyle="1" w:styleId="BodyMS">
    <w:name w:val="Body MS"/>
    <w:qFormat/>
    <w:rsid w:val="0016247D"/>
    <w:pPr>
      <w:spacing w:before="200" w:line="264" w:lineRule="auto"/>
    </w:pPr>
    <w:rPr>
      <w:rFonts w:ascii="Segoe Light" w:eastAsiaTheme="minorHAnsi" w:hAnsi="Segoe Light"/>
      <w:sz w:val="20"/>
      <w:szCs w:val="20"/>
    </w:rPr>
  </w:style>
  <w:style w:type="paragraph" w:customStyle="1" w:styleId="Bullet1MS">
    <w:name w:val="Bullet 1 MS"/>
    <w:basedOn w:val="BodyMS"/>
    <w:qFormat/>
    <w:rsid w:val="0016247D"/>
    <w:pPr>
      <w:numPr>
        <w:numId w:val="21"/>
      </w:numPr>
      <w:spacing w:before="0" w:after="100"/>
    </w:pPr>
  </w:style>
  <w:style w:type="paragraph" w:customStyle="1" w:styleId="Bullet2MS">
    <w:name w:val="Bullet 2 MS"/>
    <w:basedOn w:val="Bullet1MS"/>
    <w:qFormat/>
    <w:rsid w:val="0016247D"/>
    <w:pPr>
      <w:numPr>
        <w:ilvl w:val="1"/>
      </w:numPr>
    </w:pPr>
  </w:style>
  <w:style w:type="paragraph" w:customStyle="1" w:styleId="Bullet3MS">
    <w:name w:val="Bullet 3 MS"/>
    <w:basedOn w:val="BodyMS"/>
    <w:qFormat/>
    <w:rsid w:val="0016247D"/>
    <w:pPr>
      <w:numPr>
        <w:ilvl w:val="2"/>
        <w:numId w:val="21"/>
      </w:numPr>
      <w:spacing w:before="0" w:after="100"/>
    </w:pPr>
  </w:style>
  <w:style w:type="numbering" w:customStyle="1" w:styleId="MSBullets">
    <w:name w:val="MS Bullets"/>
    <w:uiPriority w:val="99"/>
    <w:rsid w:val="0016247D"/>
    <w:pPr>
      <w:numPr>
        <w:numId w:val="20"/>
      </w:numPr>
    </w:pPr>
  </w:style>
  <w:style w:type="paragraph" w:customStyle="1" w:styleId="TableHeadingMS">
    <w:name w:val="Table Heading MS"/>
    <w:basedOn w:val="BodyMS"/>
    <w:next w:val="TableTextMS"/>
    <w:qFormat/>
    <w:rsid w:val="00F24C04"/>
    <w:pPr>
      <w:keepNext/>
      <w:keepLines/>
      <w:spacing w:before="20" w:after="20"/>
      <w:jc w:val="center"/>
    </w:pPr>
    <w:rPr>
      <w:rFonts w:ascii="Segoe Semibold" w:hAnsi="Segoe Semibold"/>
      <w:color w:val="FFFFFF"/>
      <w:sz w:val="16"/>
      <w:szCs w:val="16"/>
    </w:rPr>
  </w:style>
  <w:style w:type="paragraph" w:customStyle="1" w:styleId="TableTextMS">
    <w:name w:val="Table Text MS"/>
    <w:basedOn w:val="BodyMS"/>
    <w:qFormat/>
    <w:rsid w:val="00F24C04"/>
    <w:pPr>
      <w:spacing w:before="20" w:after="20"/>
    </w:pPr>
    <w:rPr>
      <w:rFonts w:ascii="Segoe" w:hAnsi="Segoe"/>
      <w:sz w:val="16"/>
      <w:szCs w:val="16"/>
    </w:rPr>
  </w:style>
  <w:style w:type="paragraph" w:customStyle="1" w:styleId="Heading1NumMS">
    <w:name w:val="Heading 1 Num MS"/>
    <w:basedOn w:val="Normal"/>
    <w:next w:val="BodyMS"/>
    <w:qFormat/>
    <w:rsid w:val="00F24C04"/>
    <w:pPr>
      <w:keepNext/>
      <w:keepLines/>
      <w:pageBreakBefore/>
      <w:tabs>
        <w:tab w:val="left" w:pos="936"/>
      </w:tabs>
      <w:spacing w:before="100" w:after="200" w:line="600" w:lineRule="exact"/>
      <w:ind w:left="936" w:hanging="936"/>
      <w:outlineLvl w:val="0"/>
    </w:pPr>
    <w:rPr>
      <w:rFonts w:ascii="Segoe Light" w:eastAsiaTheme="minorHAnsi" w:hAnsi="Segoe Light"/>
      <w:color w:val="557EB9"/>
      <w:spacing w:val="10"/>
      <w:sz w:val="56"/>
      <w:szCs w:val="48"/>
    </w:rPr>
  </w:style>
  <w:style w:type="paragraph" w:customStyle="1" w:styleId="Heading2NumMS">
    <w:name w:val="Heading 2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1476" w:hanging="936"/>
      <w:outlineLvl w:val="1"/>
    </w:pPr>
    <w:rPr>
      <w:rFonts w:ascii="Segoe Light" w:eastAsiaTheme="minorHAnsi" w:hAnsi="Segoe Light"/>
      <w:color w:val="557EB9"/>
      <w:sz w:val="40"/>
      <w:szCs w:val="36"/>
    </w:rPr>
  </w:style>
  <w:style w:type="paragraph" w:customStyle="1" w:styleId="Heading3NumMS">
    <w:name w:val="Heading 3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2"/>
    </w:pPr>
    <w:rPr>
      <w:rFonts w:ascii="Segoe" w:eastAsiaTheme="minorHAnsi" w:hAnsi="Segoe"/>
      <w:i/>
      <w:color w:val="557EB9"/>
      <w:sz w:val="32"/>
      <w:szCs w:val="28"/>
    </w:rPr>
  </w:style>
  <w:style w:type="paragraph" w:customStyle="1" w:styleId="Heading4NumMS">
    <w:name w:val="Heading 4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NumMS">
    <w:name w:val="Heading 5 Num MS"/>
    <w:basedOn w:val="Normal"/>
    <w:next w:val="BodyMS"/>
    <w:qFormat/>
    <w:rsid w:val="00F24C04"/>
    <w:pPr>
      <w:keepNext/>
      <w:keepLines/>
      <w:tabs>
        <w:tab w:val="left" w:pos="1224"/>
      </w:tabs>
      <w:spacing w:before="200" w:after="100" w:line="240" w:lineRule="auto"/>
      <w:ind w:left="1224" w:hanging="1224"/>
      <w:outlineLvl w:val="4"/>
    </w:pPr>
    <w:rPr>
      <w:rFonts w:ascii="Segoe Semibold" w:eastAsiaTheme="minorHAnsi" w:hAnsi="Segoe Semibold"/>
      <w:color w:val="557EB9"/>
      <w:szCs w:val="20"/>
    </w:rPr>
  </w:style>
  <w:style w:type="paragraph" w:customStyle="1" w:styleId="CaptionMSTable">
    <w:name w:val="Caption MS Table"/>
    <w:qFormat/>
    <w:rsid w:val="00F24C04"/>
    <w:pPr>
      <w:keepNext/>
      <w:keepLines/>
      <w:spacing w:before="200" w:after="40" w:line="240" w:lineRule="auto"/>
    </w:pPr>
    <w:rPr>
      <w:rFonts w:ascii="Segoe" w:eastAsiaTheme="minorHAnsi" w:hAnsi="Segoe"/>
      <w:i/>
      <w:color w:val="525051"/>
      <w:sz w:val="16"/>
      <w:szCs w:val="16"/>
    </w:rPr>
  </w:style>
  <w:style w:type="table" w:customStyle="1" w:styleId="MSTableStyle2">
    <w:name w:val="MS Table Style 2"/>
    <w:basedOn w:val="TableGrid"/>
    <w:uiPriority w:val="99"/>
    <w:rsid w:val="00F24C04"/>
    <w:rPr>
      <w:rFonts w:ascii="Segoe" w:hAnsi="Segoe"/>
      <w:sz w:val="16"/>
    </w:rPr>
    <w:tblPr>
      <w:tblInd w:w="1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ind w:leftChars="0" w:left="0" w:rightChars="0" w:right="0"/>
        <w:jc w:val="left"/>
      </w:pPr>
      <w:rPr>
        <w:rFonts w:ascii="Cambria" w:hAnsi="Cambria" w:cs="Times New Roman"/>
        <w:b/>
        <w:color w:val="FFFFFF"/>
        <w:sz w:val="16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single" w:sz="4" w:space="0" w:color="FFFFFF"/>
          <w:tl2br w:val="nil"/>
          <w:tr2bl w:val="nil"/>
        </w:tcBorders>
        <w:shd w:val="clear" w:color="auto" w:fill="525251"/>
      </w:tcPr>
    </w:tblStylePr>
    <w:tblStylePr w:type="lastRow">
      <w:rPr>
        <w:b/>
        <w:i w:val="0"/>
        <w:color w:val="404040" w:themeColor="text1" w:themeTint="BF"/>
      </w:rPr>
      <w:tblPr/>
      <w:tcPr>
        <w:tcBorders>
          <w:top w:val="double" w:sz="12" w:space="0" w:color="95B3D7" w:themeColor="accent1" w:themeTint="99"/>
          <w:left w:val="nil"/>
          <w:bottom w:val="double" w:sz="12" w:space="0" w:color="95B3D7" w:themeColor="accent1" w:themeTint="9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  <w:color w:val="404040" w:themeColor="text1" w:themeTint="BF"/>
      </w:rPr>
    </w:tblStylePr>
    <w:tblStylePr w:type="lastCol">
      <w:rPr>
        <w:b/>
        <w:i w:val="0"/>
        <w:color w:val="404040" w:themeColor="text1" w:themeTint="BF"/>
      </w:r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BE5F1" w:themeFill="accent1" w:themeFillTint="33"/>
      </w:tcPr>
    </w:tblStylePr>
    <w:tblStylePr w:type="band1Horz">
      <w:rPr>
        <w:rFonts w:ascii="Arial Narrow" w:hAnsi="Arial Narrow" w:cs="Times New Roman"/>
        <w:sz w:val="16"/>
        <w:szCs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F0F0F0"/>
      </w:tcPr>
    </w:tblStylePr>
    <w:tblStylePr w:type="band2Horz">
      <w:rPr>
        <w:rFonts w:ascii="Arial Narrow" w:hAnsi="Arial Narrow" w:cs="Times New Roman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D4D4D4"/>
      </w:tcPr>
    </w:tblStylePr>
  </w:style>
  <w:style w:type="character" w:styleId="FootnoteReference">
    <w:name w:val="footnote reference"/>
    <w:basedOn w:val="DefaultParagraphFont"/>
    <w:rsid w:val="00F24C04"/>
    <w:rPr>
      <w:vertAlign w:val="superscript"/>
    </w:rPr>
  </w:style>
  <w:style w:type="paragraph" w:customStyle="1" w:styleId="Heading4MS">
    <w:name w:val="Heading 4 MS"/>
    <w:basedOn w:val="Normal"/>
    <w:next w:val="BodyMS"/>
    <w:qFormat/>
    <w:rsid w:val="007C4226"/>
    <w:pPr>
      <w:keepNext/>
      <w:keepLines/>
      <w:spacing w:before="200" w:after="100" w:line="240" w:lineRule="auto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MS">
    <w:name w:val="Heading 5 MS"/>
    <w:basedOn w:val="Heading4MS"/>
    <w:next w:val="BodyMS"/>
    <w:qFormat/>
    <w:rsid w:val="007C4226"/>
    <w:pPr>
      <w:outlineLvl w:val="4"/>
    </w:pPr>
    <w:rPr>
      <w:rFonts w:ascii="Segoe Semibold" w:hAnsi="Segoe Semibold"/>
      <w:sz w:val="22"/>
      <w:szCs w:val="20"/>
    </w:rPr>
  </w:style>
  <w:style w:type="paragraph" w:customStyle="1" w:styleId="TableBullet1MS">
    <w:name w:val="Table Bullet 1 MS"/>
    <w:basedOn w:val="TableTextMS"/>
    <w:qFormat/>
    <w:rsid w:val="007C4226"/>
    <w:pPr>
      <w:numPr>
        <w:numId w:val="23"/>
      </w:numPr>
      <w:spacing w:before="0" w:after="0"/>
    </w:pPr>
  </w:style>
  <w:style w:type="paragraph" w:customStyle="1" w:styleId="TableBullet2MS">
    <w:name w:val="Table Bullet 2 MS"/>
    <w:basedOn w:val="TableTextMS"/>
    <w:qFormat/>
    <w:rsid w:val="007C4226"/>
    <w:pPr>
      <w:numPr>
        <w:ilvl w:val="1"/>
        <w:numId w:val="23"/>
      </w:numPr>
      <w:spacing w:before="0" w:after="0"/>
    </w:pPr>
  </w:style>
  <w:style w:type="paragraph" w:customStyle="1" w:styleId="TableBullet3MS">
    <w:name w:val="Table Bullet 3 MS"/>
    <w:basedOn w:val="TableTextMS"/>
    <w:qFormat/>
    <w:rsid w:val="007C4226"/>
    <w:pPr>
      <w:numPr>
        <w:ilvl w:val="2"/>
        <w:numId w:val="23"/>
      </w:numPr>
      <w:spacing w:before="0" w:after="0"/>
    </w:pPr>
  </w:style>
  <w:style w:type="paragraph" w:customStyle="1" w:styleId="NumHeading1">
    <w:name w:val="Num Heading 1"/>
    <w:basedOn w:val="Heading1"/>
    <w:next w:val="Normal"/>
    <w:rsid w:val="007C4226"/>
    <w:pPr>
      <w:keepLines w:val="0"/>
      <w:pageBreakBefore/>
      <w:numPr>
        <w:numId w:val="22"/>
      </w:numPr>
      <w:spacing w:before="120" w:after="120" w:line="264" w:lineRule="auto"/>
    </w:pPr>
    <w:rPr>
      <w:rFonts w:ascii="Arial Black" w:eastAsia="Arial Black" w:hAnsi="Arial Black" w:cs="Arial Black"/>
      <w:smallCaps/>
      <w:color w:val="333333"/>
      <w:kern w:val="32"/>
      <w:sz w:val="32"/>
      <w:szCs w:val="32"/>
      <w:lang w:eastAsia="ja-JP"/>
    </w:rPr>
  </w:style>
  <w:style w:type="paragraph" w:customStyle="1" w:styleId="NumHeading2">
    <w:name w:val="Num Heading 2"/>
    <w:basedOn w:val="Heading2"/>
    <w:next w:val="Normal"/>
    <w:rsid w:val="007C4226"/>
    <w:pPr>
      <w:keepNext/>
      <w:numPr>
        <w:ilvl w:val="1"/>
        <w:numId w:val="22"/>
      </w:numPr>
      <w:spacing w:before="240" w:after="120" w:line="264" w:lineRule="auto"/>
    </w:pPr>
    <w:rPr>
      <w:rFonts w:ascii="Calibri" w:eastAsia="Arial" w:hAnsi="Calibri" w:cs="Arial"/>
      <w:b/>
      <w:bCs/>
      <w:color w:val="333333"/>
      <w:sz w:val="28"/>
      <w:szCs w:val="28"/>
      <w:lang w:eastAsia="ja-JP"/>
    </w:rPr>
  </w:style>
  <w:style w:type="paragraph" w:customStyle="1" w:styleId="NumHeading3">
    <w:name w:val="Num Heading 3"/>
    <w:basedOn w:val="Heading3"/>
    <w:next w:val="Normal"/>
    <w:rsid w:val="007C4226"/>
    <w:pPr>
      <w:keepLines w:val="0"/>
      <w:numPr>
        <w:ilvl w:val="2"/>
        <w:numId w:val="22"/>
      </w:numPr>
      <w:spacing w:before="180" w:after="60" w:line="264" w:lineRule="auto"/>
    </w:pPr>
    <w:rPr>
      <w:rFonts w:ascii="Calibri" w:eastAsia="Arial" w:hAnsi="Calibri" w:cs="Arial"/>
      <w:b/>
      <w:bCs w:val="0"/>
      <w:color w:val="333333"/>
      <w:sz w:val="26"/>
      <w:szCs w:val="26"/>
      <w:lang w:eastAsia="ja-JP"/>
    </w:rPr>
  </w:style>
  <w:style w:type="paragraph" w:customStyle="1" w:styleId="NumHeading4">
    <w:name w:val="Num Heading 4"/>
    <w:basedOn w:val="Heading4"/>
    <w:next w:val="Normal"/>
    <w:rsid w:val="007C4226"/>
    <w:pPr>
      <w:keepLines w:val="0"/>
      <w:numPr>
        <w:ilvl w:val="3"/>
        <w:numId w:val="22"/>
      </w:numPr>
      <w:spacing w:before="180" w:after="60" w:line="264" w:lineRule="auto"/>
    </w:pPr>
    <w:rPr>
      <w:rFonts w:ascii="Calibri" w:eastAsia="Arial" w:hAnsi="Calibri" w:cs="Arial"/>
      <w:b/>
      <w:i/>
      <w:color w:val="333333"/>
      <w:szCs w:val="24"/>
      <w:lang w:eastAsia="ja-JP"/>
    </w:rPr>
  </w:style>
  <w:style w:type="paragraph" w:customStyle="1" w:styleId="HeadingAppendixOld">
    <w:name w:val="Heading Appendix Old"/>
    <w:basedOn w:val="Normal"/>
    <w:next w:val="Normal"/>
    <w:rsid w:val="007C4226"/>
    <w:pPr>
      <w:keepNext/>
      <w:pageBreakBefore/>
      <w:numPr>
        <w:ilvl w:val="7"/>
        <w:numId w:val="22"/>
      </w:numPr>
      <w:spacing w:after="60" w:line="264" w:lineRule="auto"/>
    </w:pPr>
    <w:rPr>
      <w:rFonts w:ascii="Arial Black" w:eastAsia="Arial Black" w:hAnsi="Arial Black" w:cs="Arial Black"/>
      <w:smallCaps/>
      <w:color w:val="333333"/>
      <w:sz w:val="32"/>
      <w:szCs w:val="32"/>
      <w:lang w:eastAsia="ja-JP"/>
    </w:rPr>
  </w:style>
  <w:style w:type="paragraph" w:customStyle="1" w:styleId="HeadingPart">
    <w:name w:val="Heading Part"/>
    <w:basedOn w:val="Normal"/>
    <w:next w:val="Normal"/>
    <w:rsid w:val="007C4226"/>
    <w:pPr>
      <w:pageBreakBefore/>
      <w:numPr>
        <w:ilvl w:val="8"/>
        <w:numId w:val="22"/>
      </w:numPr>
      <w:spacing w:before="480" w:after="60" w:line="264" w:lineRule="auto"/>
      <w:outlineLvl w:val="8"/>
    </w:pPr>
    <w:rPr>
      <w:rFonts w:ascii="Arial Black" w:eastAsia="Arial Black" w:hAnsi="Arial Black" w:cs="Arial Black"/>
      <w:b/>
      <w:smallCaps/>
      <w:color w:val="333333"/>
      <w:sz w:val="32"/>
      <w:szCs w:val="32"/>
      <w:lang w:eastAsia="ja-JP"/>
    </w:rPr>
  </w:style>
  <w:style w:type="paragraph" w:customStyle="1" w:styleId="NumHeading5">
    <w:name w:val="Num Heading 5"/>
    <w:basedOn w:val="Heading5"/>
    <w:next w:val="Normal"/>
    <w:rsid w:val="007C4226"/>
    <w:pPr>
      <w:keepLines w:val="0"/>
      <w:numPr>
        <w:ilvl w:val="4"/>
        <w:numId w:val="22"/>
      </w:numPr>
      <w:spacing w:before="180" w:after="60" w:line="264" w:lineRule="auto"/>
    </w:pPr>
    <w:rPr>
      <w:rFonts w:ascii="Calibri" w:eastAsia="Arial" w:hAnsi="Calibri" w:cs="Arial"/>
      <w:b/>
      <w:bCs/>
      <w:iCs/>
      <w:color w:val="333333"/>
      <w:sz w:val="22"/>
      <w:lang w:eastAsia="ja-JP"/>
    </w:rPr>
  </w:style>
  <w:style w:type="paragraph" w:customStyle="1" w:styleId="TableTextMS-Centered">
    <w:name w:val="Table Text MS - Centered"/>
    <w:basedOn w:val="TableTextMS"/>
    <w:qFormat/>
    <w:rsid w:val="00BF653A"/>
    <w:pPr>
      <w:jc w:val="center"/>
    </w:pPr>
  </w:style>
  <w:style w:type="character" w:customStyle="1" w:styleId="TableTextChar">
    <w:name w:val="Table Text Char"/>
    <w:basedOn w:val="DefaultParagraphFont"/>
    <w:link w:val="TableText"/>
    <w:locked/>
    <w:rsid w:val="00AE48E7"/>
    <w:rPr>
      <w:rFonts w:ascii="Segoe UI" w:hAnsi="Segoe UI"/>
      <w:sz w:val="20"/>
      <w:szCs w:val="20"/>
    </w:rPr>
  </w:style>
  <w:style w:type="paragraph" w:customStyle="1" w:styleId="NormalBold">
    <w:name w:val="Normal Bold"/>
    <w:basedOn w:val="Normal"/>
    <w:link w:val="NormalBoldChar"/>
    <w:qFormat/>
    <w:rsid w:val="009165AE"/>
    <w:rPr>
      <w:rFonts w:cs="Segoe UI"/>
      <w:b/>
    </w:rPr>
  </w:style>
  <w:style w:type="character" w:customStyle="1" w:styleId="NormalBoldChar">
    <w:name w:val="Normal Bold Char"/>
    <w:basedOn w:val="DefaultParagraphFont"/>
    <w:link w:val="NormalBold"/>
    <w:rsid w:val="009165AE"/>
    <w:rPr>
      <w:rFonts w:ascii="Segoe UI" w:hAnsi="Segoe UI" w:cs="Segoe UI"/>
      <w:b/>
    </w:rPr>
  </w:style>
  <w:style w:type="character" w:styleId="Mention">
    <w:name w:val="Mention"/>
    <w:basedOn w:val="DefaultParagraphFont"/>
    <w:uiPriority w:val="99"/>
    <w:semiHidden/>
    <w:unhideWhenUsed/>
    <w:rsid w:val="00535CA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50466"/>
    <w:rPr>
      <w:color w:val="808080"/>
      <w:shd w:val="clear" w:color="auto" w:fill="E6E6E6"/>
    </w:rPr>
  </w:style>
  <w:style w:type="table" w:styleId="PlainTable2">
    <w:name w:val="Plain Table 2"/>
    <w:basedOn w:val="TableNormal"/>
    <w:uiPriority w:val="42"/>
    <w:rsid w:val="008F543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kw1">
    <w:name w:val="kw1"/>
    <w:basedOn w:val="DefaultParagraphFont"/>
    <w:rsid w:val="00B77B18"/>
  </w:style>
  <w:style w:type="character" w:customStyle="1" w:styleId="br0">
    <w:name w:val="br0"/>
    <w:basedOn w:val="DefaultParagraphFont"/>
    <w:rsid w:val="00B77B18"/>
  </w:style>
  <w:style w:type="paragraph" w:customStyle="1" w:styleId="level1">
    <w:name w:val="level1"/>
    <w:basedOn w:val="Normal"/>
    <w:rsid w:val="001F41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2A417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41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417B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InternetLink">
    <w:name w:val="Internet Link"/>
    <w:rsid w:val="00667765"/>
    <w:rPr>
      <w:color w:val="000080"/>
      <w:u w:val="single"/>
    </w:rPr>
  </w:style>
  <w:style w:type="character" w:customStyle="1" w:styleId="SourceText">
    <w:name w:val="Source Text"/>
    <w:qFormat/>
    <w:rsid w:val="00667765"/>
    <w:rPr>
      <w:rFonts w:ascii="Nimbus Mono PS" w:eastAsia="Nimbus Mono PS" w:hAnsi="Nimbus Mono PS" w:cs="Noto Sans Devanagari"/>
    </w:rPr>
  </w:style>
  <w:style w:type="paragraph" w:customStyle="1" w:styleId="PreformattedText">
    <w:name w:val="Preformatted Text"/>
    <w:basedOn w:val="Normal"/>
    <w:qFormat/>
    <w:rsid w:val="00C66B2F"/>
    <w:pPr>
      <w:spacing w:before="0" w:after="0" w:line="240" w:lineRule="auto"/>
    </w:pPr>
    <w:rPr>
      <w:rFonts w:ascii="Nimbus Mono PS" w:eastAsia="Nimbus Mono PS" w:hAnsi="Nimbus Mono PS" w:cs="Noto Sans Devanagari"/>
      <w:kern w:val="2"/>
      <w:sz w:val="20"/>
      <w:szCs w:val="20"/>
      <w:lang w:val="en-A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0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65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21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74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54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984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008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4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45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887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2462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702943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1965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81090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29869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9410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2994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669121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1460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1000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926849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527529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7893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5439898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2066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3170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26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861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538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9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00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1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59861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30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3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7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17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1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32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76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779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601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5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0337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2702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0135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8537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94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5441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8382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8407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659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997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1541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202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334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4340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2784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55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179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7534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6571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386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752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55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73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0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82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27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8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7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248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825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4799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272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3712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9143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7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26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97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43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78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43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252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591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9680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9533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846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65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52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34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35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0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7604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0797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3645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4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9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67968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8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2811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0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8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75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02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8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548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989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8903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59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7679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91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4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9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541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07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4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008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7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060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4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79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61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0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9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19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0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46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25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71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5373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5273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38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397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693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01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8992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8934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04382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1039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8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3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7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086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385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041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85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007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440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505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347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975134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9478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390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53007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769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00927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7588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89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092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3103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458734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2374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053645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077590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5064713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081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215342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534474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7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25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27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2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600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6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87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8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532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5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29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5205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667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7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47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8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77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945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750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181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3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47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021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946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62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140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3168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363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4981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205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2322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06690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5113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371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8020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9348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2318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85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3708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3531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12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307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22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6049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3299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5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ram.pahlawanto@microsoft.com" TargetMode="External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fabc58b4-5564-4493-ac0c-8ea2d43a3a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EDC12EC228854BB234675EB48AEF17" ma:contentTypeVersion="13" ma:contentTypeDescription="Create a new document." ma:contentTypeScope="" ma:versionID="7134e9ef788fb6ec1f86803873906624">
  <xsd:schema xmlns:xsd="http://www.w3.org/2001/XMLSchema" xmlns:xs="http://www.w3.org/2001/XMLSchema" xmlns:p="http://schemas.microsoft.com/office/2006/metadata/properties" xmlns:ns3="fabc58b4-5564-4493-ac0c-8ea2d43a3ab9" xmlns:ns4="cf0ab629-4fb9-4cef-9c11-040008b5a10f" targetNamespace="http://schemas.microsoft.com/office/2006/metadata/properties" ma:root="true" ma:fieldsID="a8337296d4c44a8ab595d6049106dc24" ns3:_="" ns4:_="">
    <xsd:import namespace="fabc58b4-5564-4493-ac0c-8ea2d43a3ab9"/>
    <xsd:import namespace="cf0ab629-4fb9-4cef-9c11-040008b5a1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c58b4-5564-4493-ac0c-8ea2d43a3a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ab629-4fb9-4cef-9c11-040008b5a10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3501D6-AFF0-4A6E-BEB5-A9347A9C462D}">
  <ds:schemaRefs>
    <ds:schemaRef ds:uri="http://schemas.microsoft.com/office/2006/metadata/properties"/>
    <ds:schemaRef ds:uri="http://schemas.microsoft.com/office/infopath/2007/PartnerControls"/>
    <ds:schemaRef ds:uri="fabc58b4-5564-4493-ac0c-8ea2d43a3ab9"/>
  </ds:schemaRefs>
</ds:datastoreItem>
</file>

<file path=customXml/itemProps3.xml><?xml version="1.0" encoding="utf-8"?>
<ds:datastoreItem xmlns:ds="http://schemas.openxmlformats.org/officeDocument/2006/customXml" ds:itemID="{AA9B4F37-57F1-4B0F-BB80-46836C0324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3FDE35-4CF5-4C95-B0F1-774AA85CC10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CF3707A-71E1-4280-841F-9CE6C4A47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bc58b4-5564-4493-ac0c-8ea2d43a3ab9"/>
    <ds:schemaRef ds:uri="cf0ab629-4fb9-4cef-9c11-040008b5a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9T01:47:00Z</dcterms:created>
  <dcterms:modified xsi:type="dcterms:W3CDTF">2020-10-01T05:4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EDC12EC228854BB234675EB48AEF17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davanum@microsoft.com</vt:lpwstr>
  </property>
  <property fmtid="{D5CDD505-2E9C-101B-9397-08002B2CF9AE}" pid="6" name="MSIP_Label_f42aa342-8706-4288-bd11-ebb85995028c_SetDate">
    <vt:lpwstr>2018-02-22T17:14:57.1785176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